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6FC28" w14:textId="08504A1B" w:rsidR="006D637B" w:rsidRDefault="006D637B" w:rsidP="006F5106">
      <w:pPr>
        <w:jc w:val="center"/>
        <w:rPr>
          <w:rFonts w:ascii="TimesNewRomanPSMT" w:hAnsi="TimesNewRomanPSMT" w:hint="eastAsia"/>
          <w:b/>
          <w:sz w:val="32"/>
          <w:szCs w:val="32"/>
        </w:rPr>
      </w:pPr>
      <w:r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 xml:space="preserve">First </w:t>
      </w:r>
      <w:r w:rsidRPr="009165BC"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>Draft</w:t>
      </w:r>
      <w:r w:rsidR="003F1EB8"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 xml:space="preserve"> (Word</w:t>
      </w:r>
      <w:r w:rsidR="00AA0339"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>s</w:t>
      </w:r>
      <w:r w:rsidR="003F1EB8"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 xml:space="preserve"> count is 5</w:t>
      </w:r>
      <w:r w:rsidR="00F51497"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>82</w:t>
      </w:r>
      <w:r w:rsidR="00ED74F0"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 xml:space="preserve">, which is 82 words </w:t>
      </w:r>
      <w:r w:rsidR="00ED74F0" w:rsidRPr="00ED74F0"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>exceeded</w:t>
      </w:r>
      <w:bookmarkStart w:id="0" w:name="_GoBack"/>
      <w:bookmarkEnd w:id="0"/>
      <w:r w:rsidR="003F1EB8"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>)</w:t>
      </w:r>
    </w:p>
    <w:p w14:paraId="57F8AAEE" w14:textId="17057931" w:rsidR="004E5BE9" w:rsidRPr="00843B0F" w:rsidRDefault="004E5BE9" w:rsidP="00843B0F">
      <w:pPr>
        <w:rPr>
          <w:rFonts w:ascii="TimesNewRomanPSMT" w:hAnsi="TimesNewRomanPSMT" w:hint="eastAsia"/>
          <w:b/>
          <w:bCs/>
          <w:sz w:val="32"/>
          <w:szCs w:val="32"/>
        </w:rPr>
      </w:pPr>
      <w:commentRangeStart w:id="1"/>
      <w:r w:rsidRPr="004E5BE9">
        <w:rPr>
          <w:rFonts w:ascii="TimesNewRomanPSMT" w:hAnsi="TimesNewRomanPSMT"/>
          <w:b/>
          <w:sz w:val="32"/>
          <w:szCs w:val="32"/>
        </w:rPr>
        <w:t>Technical Architecture</w:t>
      </w:r>
      <w:r w:rsidR="00843B0F">
        <w:rPr>
          <w:rFonts w:ascii="TimesNewRomanPSMT" w:hAnsi="TimesNewRomanPSMT"/>
          <w:b/>
          <w:sz w:val="32"/>
          <w:szCs w:val="32"/>
        </w:rPr>
        <w:t xml:space="preserve"> </w:t>
      </w:r>
      <w:r w:rsidR="00843B0F">
        <w:rPr>
          <w:rFonts w:ascii="TimesNewRomanPSMT" w:hAnsi="TimesNewRomanPSMT"/>
          <w:b/>
          <w:bCs/>
          <w:sz w:val="32"/>
          <w:szCs w:val="32"/>
        </w:rPr>
        <w:t>(MVP)</w:t>
      </w:r>
      <w:r w:rsidRPr="009165BC">
        <w:rPr>
          <w:rFonts w:ascii="TimesNewRomanPSMT" w:hAnsi="TimesNewRomanPSMT"/>
          <w:b/>
          <w:i/>
          <w:iCs/>
          <w:sz w:val="32"/>
          <w:szCs w:val="32"/>
        </w:rPr>
        <w:t xml:space="preserve"> </w:t>
      </w:r>
      <w:commentRangeEnd w:id="1"/>
      <w:r w:rsidR="00012128">
        <w:rPr>
          <w:rStyle w:val="CommentReference"/>
        </w:rPr>
        <w:commentReference w:id="1"/>
      </w:r>
    </w:p>
    <w:p w14:paraId="1F5ACC48" w14:textId="52EBD858" w:rsidR="009137AC" w:rsidRPr="00A0723C" w:rsidRDefault="009137AC" w:rsidP="009137AC">
      <w:r w:rsidRPr="00A0723C">
        <w:t xml:space="preserve">The architecture is based on the individual design of components in which data will be modified </w:t>
      </w:r>
      <w:r w:rsidR="00C94874">
        <w:t>then</w:t>
      </w:r>
      <w:r w:rsidRPr="00A0723C">
        <w:t xml:space="preserve"> pass through layers into a database. The components comprise the software architecture include:</w:t>
      </w:r>
    </w:p>
    <w:p w14:paraId="795BA53E" w14:textId="1099B22B" w:rsidR="009137AC" w:rsidRPr="00A0723C" w:rsidRDefault="009137AC" w:rsidP="009137AC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0723C">
        <w:rPr>
          <w:b/>
          <w:bCs/>
          <w:sz w:val="22"/>
          <w:szCs w:val="22"/>
        </w:rPr>
        <w:t>Canvas Model:</w:t>
      </w:r>
      <w:r w:rsidRPr="00A0723C">
        <w:rPr>
          <w:sz w:val="22"/>
          <w:szCs w:val="22"/>
        </w:rPr>
        <w:t xml:space="preserve"> </w:t>
      </w:r>
      <w:r w:rsidR="00A33854">
        <w:rPr>
          <w:sz w:val="22"/>
          <w:szCs w:val="22"/>
        </w:rPr>
        <w:t>Provides</w:t>
      </w:r>
      <w:r w:rsidRPr="00A0723C">
        <w:rPr>
          <w:sz w:val="22"/>
          <w:szCs w:val="22"/>
        </w:rPr>
        <w:t xml:space="preserve"> the user interface for visually planning, consists of sub-components:</w:t>
      </w:r>
    </w:p>
    <w:p w14:paraId="4BDF397A" w14:textId="236AC10C" w:rsidR="009137AC" w:rsidRPr="00A0723C" w:rsidRDefault="009137AC" w:rsidP="009137AC">
      <w:pPr>
        <w:pStyle w:val="ListParagraph"/>
        <w:numPr>
          <w:ilvl w:val="1"/>
          <w:numId w:val="9"/>
        </w:numPr>
        <w:rPr>
          <w:sz w:val="22"/>
          <w:szCs w:val="22"/>
        </w:rPr>
      </w:pPr>
      <w:commentRangeStart w:id="2"/>
      <w:r w:rsidRPr="00A0723C">
        <w:rPr>
          <w:b/>
          <w:bCs/>
          <w:sz w:val="22"/>
          <w:szCs w:val="22"/>
        </w:rPr>
        <w:t>Plant Objects</w:t>
      </w:r>
      <w:r w:rsidRPr="00A0723C">
        <w:rPr>
          <w:sz w:val="22"/>
          <w:szCs w:val="22"/>
        </w:rPr>
        <w:t>: Holds 3D Objects</w:t>
      </w:r>
    </w:p>
    <w:p w14:paraId="4DACE432" w14:textId="17F140E6" w:rsidR="009137AC" w:rsidRPr="00A0723C" w:rsidRDefault="006405BD" w:rsidP="009137AC">
      <w:pPr>
        <w:pStyle w:val="ListParagraph"/>
        <w:numPr>
          <w:ilvl w:val="1"/>
          <w:numId w:val="9"/>
        </w:numPr>
        <w:rPr>
          <w:sz w:val="22"/>
          <w:szCs w:val="22"/>
        </w:rPr>
      </w:pPr>
      <w:r>
        <w:rPr>
          <w:b/>
          <w:bCs/>
          <w:sz w:val="22"/>
          <w:szCs w:val="22"/>
        </w:rPr>
        <w:t>Thu</w:t>
      </w:r>
      <w:r w:rsidR="003E67BF">
        <w:rPr>
          <w:b/>
          <w:bCs/>
          <w:sz w:val="22"/>
          <w:szCs w:val="22"/>
        </w:rPr>
        <w:t>m</w:t>
      </w:r>
      <w:r>
        <w:rPr>
          <w:b/>
          <w:bCs/>
          <w:sz w:val="22"/>
          <w:szCs w:val="22"/>
        </w:rPr>
        <w:t>bnail</w:t>
      </w:r>
      <w:r w:rsidR="009137AC" w:rsidRPr="00A0723C">
        <w:rPr>
          <w:b/>
          <w:bCs/>
          <w:sz w:val="22"/>
          <w:szCs w:val="22"/>
        </w:rPr>
        <w:t xml:space="preserve"> Viewer</w:t>
      </w:r>
      <w:r w:rsidR="009137AC" w:rsidRPr="00A0723C">
        <w:rPr>
          <w:sz w:val="22"/>
          <w:szCs w:val="22"/>
        </w:rPr>
        <w:t>: Stores 2D thumbnail images</w:t>
      </w:r>
    </w:p>
    <w:p w14:paraId="7CBB3B0F" w14:textId="77777777" w:rsidR="009137AC" w:rsidRPr="00A0723C" w:rsidRDefault="009137AC" w:rsidP="009137AC">
      <w:pPr>
        <w:pStyle w:val="ListParagraph"/>
        <w:numPr>
          <w:ilvl w:val="1"/>
          <w:numId w:val="9"/>
        </w:numPr>
        <w:rPr>
          <w:sz w:val="22"/>
          <w:szCs w:val="22"/>
        </w:rPr>
      </w:pPr>
      <w:r w:rsidRPr="00A0723C">
        <w:rPr>
          <w:b/>
          <w:bCs/>
          <w:sz w:val="22"/>
          <w:szCs w:val="22"/>
        </w:rPr>
        <w:t>Coordinates Table</w:t>
      </w:r>
      <w:r w:rsidRPr="00A0723C">
        <w:rPr>
          <w:sz w:val="22"/>
          <w:szCs w:val="22"/>
        </w:rPr>
        <w:t>: Stores coordinates of an object and its ID number as a long string</w:t>
      </w:r>
    </w:p>
    <w:p w14:paraId="35D5BA0B" w14:textId="70A2FAD9" w:rsidR="009137AC" w:rsidRPr="00A0723C" w:rsidRDefault="00867B70" w:rsidP="009137AC">
      <w:pPr>
        <w:pStyle w:val="ListParagraph"/>
        <w:numPr>
          <w:ilvl w:val="1"/>
          <w:numId w:val="9"/>
        </w:numPr>
        <w:rPr>
          <w:sz w:val="22"/>
          <w:szCs w:val="22"/>
        </w:rPr>
      </w:pPr>
      <w:r w:rsidRPr="00A0723C">
        <w:rPr>
          <w:b/>
          <w:bCs/>
          <w:sz w:val="22"/>
          <w:szCs w:val="22"/>
        </w:rPr>
        <w:t>Toolbox</w:t>
      </w:r>
      <w:r w:rsidR="009137AC" w:rsidRPr="00A0723C">
        <w:rPr>
          <w:sz w:val="22"/>
          <w:szCs w:val="22"/>
        </w:rPr>
        <w:t>: Initializes/modifies the canvas layout</w:t>
      </w:r>
      <w:commentRangeEnd w:id="2"/>
      <w:r w:rsidR="009137AC" w:rsidRPr="00A0723C">
        <w:rPr>
          <w:rStyle w:val="CommentReference"/>
          <w:sz w:val="22"/>
          <w:szCs w:val="22"/>
        </w:rPr>
        <w:commentReference w:id="2"/>
      </w:r>
    </w:p>
    <w:p w14:paraId="634EFAC1" w14:textId="663E4AFE" w:rsidR="009137AC" w:rsidRPr="00A0723C" w:rsidRDefault="009137AC" w:rsidP="009137AC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0723C">
        <w:rPr>
          <w:b/>
          <w:bCs/>
          <w:sz w:val="22"/>
          <w:szCs w:val="22"/>
        </w:rPr>
        <w:t>Calendar Model:</w:t>
      </w:r>
      <w:r w:rsidRPr="00A0723C">
        <w:rPr>
          <w:sz w:val="22"/>
          <w:szCs w:val="22"/>
        </w:rPr>
        <w:t xml:space="preserve"> </w:t>
      </w:r>
      <w:r w:rsidR="00A41211">
        <w:rPr>
          <w:sz w:val="22"/>
          <w:szCs w:val="22"/>
        </w:rPr>
        <w:t>T</w:t>
      </w:r>
      <w:r w:rsidRPr="00A0723C">
        <w:rPr>
          <w:sz w:val="22"/>
          <w:szCs w:val="22"/>
        </w:rPr>
        <w:t>o modify reminder</w:t>
      </w:r>
      <w:r w:rsidR="00A41211">
        <w:rPr>
          <w:sz w:val="22"/>
          <w:szCs w:val="22"/>
        </w:rPr>
        <w:t>s</w:t>
      </w:r>
      <w:r w:rsidRPr="00A0723C">
        <w:rPr>
          <w:sz w:val="22"/>
          <w:szCs w:val="22"/>
        </w:rPr>
        <w:t>, display alerts</w:t>
      </w:r>
      <w:r w:rsidR="00C56FC0">
        <w:rPr>
          <w:sz w:val="22"/>
          <w:szCs w:val="22"/>
        </w:rPr>
        <w:t xml:space="preserve"> </w:t>
      </w:r>
      <w:r w:rsidR="007B16F5">
        <w:rPr>
          <w:sz w:val="22"/>
          <w:szCs w:val="22"/>
        </w:rPr>
        <w:t xml:space="preserve">and </w:t>
      </w:r>
      <w:r w:rsidRPr="00A0723C">
        <w:rPr>
          <w:sz w:val="22"/>
          <w:szCs w:val="22"/>
        </w:rPr>
        <w:t>events.</w:t>
      </w:r>
    </w:p>
    <w:p w14:paraId="67F6B83F" w14:textId="3FC3125D" w:rsidR="009137AC" w:rsidRPr="00A0723C" w:rsidRDefault="009137AC" w:rsidP="009137AC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0723C">
        <w:rPr>
          <w:b/>
          <w:bCs/>
          <w:sz w:val="22"/>
          <w:szCs w:val="22"/>
        </w:rPr>
        <w:t>Plant Database Model:</w:t>
      </w:r>
      <w:r w:rsidRPr="00A0723C">
        <w:rPr>
          <w:sz w:val="22"/>
          <w:szCs w:val="22"/>
        </w:rPr>
        <w:t xml:space="preserve"> </w:t>
      </w:r>
      <w:r w:rsidR="000F0157">
        <w:rPr>
          <w:sz w:val="22"/>
          <w:szCs w:val="22"/>
        </w:rPr>
        <w:t>To</w:t>
      </w:r>
      <w:r w:rsidRPr="00A0723C">
        <w:rPr>
          <w:sz w:val="22"/>
          <w:szCs w:val="22"/>
        </w:rPr>
        <w:t xml:space="preserve"> </w:t>
      </w:r>
      <w:r w:rsidR="000F0157">
        <w:rPr>
          <w:sz w:val="22"/>
          <w:szCs w:val="22"/>
        </w:rPr>
        <w:t xml:space="preserve">pass </w:t>
      </w:r>
      <w:r w:rsidR="00A34A10">
        <w:rPr>
          <w:sz w:val="22"/>
          <w:szCs w:val="22"/>
        </w:rPr>
        <w:t>data</w:t>
      </w:r>
      <w:r w:rsidRPr="00A0723C">
        <w:rPr>
          <w:sz w:val="22"/>
          <w:szCs w:val="22"/>
        </w:rPr>
        <w:t xml:space="preserve"> from the database to </w:t>
      </w:r>
      <w:r w:rsidR="005862D6">
        <w:rPr>
          <w:sz w:val="22"/>
          <w:szCs w:val="22"/>
        </w:rPr>
        <w:t xml:space="preserve">the </w:t>
      </w:r>
      <w:r w:rsidRPr="00A0723C">
        <w:rPr>
          <w:sz w:val="22"/>
          <w:szCs w:val="22"/>
        </w:rPr>
        <w:t>user interface</w:t>
      </w:r>
    </w:p>
    <w:p w14:paraId="7F072592" w14:textId="39A45114" w:rsidR="009137AC" w:rsidRPr="00A0723C" w:rsidRDefault="009137AC" w:rsidP="009137AC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0723C">
        <w:rPr>
          <w:b/>
          <w:bCs/>
          <w:sz w:val="22"/>
          <w:szCs w:val="22"/>
        </w:rPr>
        <w:t>Garden Repository Model</w:t>
      </w:r>
      <w:r w:rsidRPr="00A0723C">
        <w:rPr>
          <w:sz w:val="22"/>
          <w:szCs w:val="22"/>
        </w:rPr>
        <w:t xml:space="preserve">: </w:t>
      </w:r>
      <w:r w:rsidR="00A9536E">
        <w:rPr>
          <w:sz w:val="22"/>
          <w:szCs w:val="22"/>
        </w:rPr>
        <w:t xml:space="preserve">To </w:t>
      </w:r>
      <w:r w:rsidRPr="00A0723C">
        <w:rPr>
          <w:sz w:val="22"/>
          <w:szCs w:val="22"/>
        </w:rPr>
        <w:t xml:space="preserve">represent </w:t>
      </w:r>
      <w:r w:rsidR="005862D6">
        <w:rPr>
          <w:sz w:val="22"/>
          <w:szCs w:val="22"/>
        </w:rPr>
        <w:t xml:space="preserve">the </w:t>
      </w:r>
      <w:r w:rsidRPr="00A0723C">
        <w:rPr>
          <w:sz w:val="22"/>
          <w:szCs w:val="22"/>
        </w:rPr>
        <w:t>garden layout</w:t>
      </w:r>
    </w:p>
    <w:p w14:paraId="50394654" w14:textId="57D38F39" w:rsidR="009137AC" w:rsidRPr="00A0723C" w:rsidRDefault="009137AC" w:rsidP="009137AC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0723C">
        <w:rPr>
          <w:b/>
          <w:bCs/>
          <w:sz w:val="22"/>
          <w:szCs w:val="22"/>
        </w:rPr>
        <w:t>Weather Model</w:t>
      </w:r>
      <w:r w:rsidRPr="00A0723C">
        <w:rPr>
          <w:sz w:val="22"/>
          <w:szCs w:val="22"/>
        </w:rPr>
        <w:t xml:space="preserve">: </w:t>
      </w:r>
      <w:r w:rsidR="00054705">
        <w:rPr>
          <w:sz w:val="22"/>
          <w:szCs w:val="22"/>
        </w:rPr>
        <w:t>W</w:t>
      </w:r>
      <w:r w:rsidRPr="00A0723C">
        <w:rPr>
          <w:sz w:val="22"/>
          <w:szCs w:val="22"/>
        </w:rPr>
        <w:t>eather updates</w:t>
      </w:r>
    </w:p>
    <w:p w14:paraId="404BDAC2" w14:textId="6161A463" w:rsidR="009137AC" w:rsidRPr="00A0723C" w:rsidRDefault="009137AC" w:rsidP="009137AC">
      <w:pPr>
        <w:pStyle w:val="ListParagraph"/>
        <w:numPr>
          <w:ilvl w:val="0"/>
          <w:numId w:val="9"/>
        </w:numPr>
        <w:rPr>
          <w:sz w:val="22"/>
          <w:szCs w:val="22"/>
        </w:rPr>
      </w:pPr>
      <w:r w:rsidRPr="00A0723C">
        <w:rPr>
          <w:b/>
          <w:bCs/>
          <w:sz w:val="22"/>
          <w:szCs w:val="22"/>
        </w:rPr>
        <w:t>Alert Model:</w:t>
      </w:r>
      <w:r w:rsidRPr="00A0723C">
        <w:rPr>
          <w:sz w:val="22"/>
          <w:szCs w:val="22"/>
        </w:rPr>
        <w:t xml:space="preserve"> </w:t>
      </w:r>
      <w:r w:rsidR="00884A3E">
        <w:rPr>
          <w:sz w:val="22"/>
          <w:szCs w:val="22"/>
        </w:rPr>
        <w:t>Provides</w:t>
      </w:r>
      <w:r w:rsidRPr="00A0723C">
        <w:rPr>
          <w:sz w:val="22"/>
          <w:szCs w:val="22"/>
        </w:rPr>
        <w:t xml:space="preserve"> the notification</w:t>
      </w:r>
      <w:r w:rsidR="007434BD">
        <w:rPr>
          <w:sz w:val="22"/>
          <w:szCs w:val="22"/>
        </w:rPr>
        <w:t>/alert</w:t>
      </w:r>
      <w:r w:rsidRPr="00A0723C">
        <w:rPr>
          <w:sz w:val="22"/>
          <w:szCs w:val="22"/>
        </w:rPr>
        <w:t xml:space="preserve"> abilities </w:t>
      </w:r>
    </w:p>
    <w:p w14:paraId="725DA308" w14:textId="547536E8" w:rsidR="00445F25" w:rsidRPr="00A0723C" w:rsidRDefault="00674A71" w:rsidP="00684C53">
      <w:pPr>
        <w:pStyle w:val="NormalWeb"/>
        <w:rPr>
          <w:rFonts w:asciiTheme="minorHAnsi" w:eastAsiaTheme="minorHAnsi" w:hAnsiTheme="minorHAnsi" w:cstheme="minorBidi"/>
          <w:i/>
          <w:iCs/>
          <w:sz w:val="22"/>
          <w:szCs w:val="22"/>
        </w:rPr>
      </w:pPr>
      <w:r w:rsidRPr="00A0723C">
        <w:rPr>
          <w:rFonts w:asciiTheme="minorHAnsi" w:eastAsiaTheme="minorHAnsi" w:hAnsiTheme="minorHAnsi" w:cstheme="minorBidi"/>
          <w:sz w:val="22"/>
          <w:szCs w:val="22"/>
        </w:rPr>
        <w:t>The system</w:t>
      </w:r>
      <w:r w:rsidR="00C747B0" w:rsidRPr="00A0723C">
        <w:rPr>
          <w:rFonts w:asciiTheme="minorHAnsi" w:eastAsiaTheme="minorHAnsi" w:hAnsiTheme="minorHAnsi" w:cstheme="minorBidi"/>
          <w:sz w:val="22"/>
          <w:szCs w:val="22"/>
        </w:rPr>
        <w:t xml:space="preserve"> use</w:t>
      </w:r>
      <w:r w:rsidR="008C51F9">
        <w:rPr>
          <w:rFonts w:asciiTheme="minorHAnsi" w:eastAsiaTheme="minorHAnsi" w:hAnsiTheme="minorHAnsi" w:cstheme="minorBidi"/>
          <w:sz w:val="22"/>
          <w:szCs w:val="22"/>
        </w:rPr>
        <w:t>s</w:t>
      </w:r>
      <w:r w:rsidR="00C747B0" w:rsidRPr="00A0723C">
        <w:rPr>
          <w:rFonts w:asciiTheme="minorHAnsi" w:eastAsiaTheme="minorHAnsi" w:hAnsiTheme="minorHAnsi" w:cstheme="minorBidi"/>
          <w:sz w:val="22"/>
          <w:szCs w:val="22"/>
        </w:rPr>
        <w:t xml:space="preserve"> 5-tier </w:t>
      </w:r>
      <w:r w:rsidR="00C827C1" w:rsidRPr="00A0723C">
        <w:rPr>
          <w:rFonts w:asciiTheme="minorHAnsi" w:eastAsiaTheme="minorHAnsi" w:hAnsiTheme="minorHAnsi" w:cstheme="minorBidi"/>
          <w:sz w:val="22"/>
          <w:szCs w:val="22"/>
        </w:rPr>
        <w:t>l</w:t>
      </w:r>
      <w:r w:rsidR="00CA281E" w:rsidRPr="00A0723C">
        <w:rPr>
          <w:rFonts w:asciiTheme="minorHAnsi" w:eastAsiaTheme="minorHAnsi" w:hAnsiTheme="minorHAnsi" w:cstheme="minorBidi"/>
          <w:sz w:val="22"/>
          <w:szCs w:val="22"/>
        </w:rPr>
        <w:t xml:space="preserve">ayered </w:t>
      </w:r>
      <w:r w:rsidR="00C827C1" w:rsidRPr="00A0723C">
        <w:rPr>
          <w:rFonts w:asciiTheme="minorHAnsi" w:eastAsiaTheme="minorHAnsi" w:hAnsiTheme="minorHAnsi" w:cstheme="minorBidi"/>
          <w:sz w:val="22"/>
          <w:szCs w:val="22"/>
        </w:rPr>
        <w:t>a</w:t>
      </w:r>
      <w:r w:rsidR="00CA281E" w:rsidRPr="00A0723C">
        <w:rPr>
          <w:rFonts w:asciiTheme="minorHAnsi" w:eastAsiaTheme="minorHAnsi" w:hAnsiTheme="minorHAnsi" w:cstheme="minorBidi"/>
          <w:sz w:val="22"/>
          <w:szCs w:val="22"/>
        </w:rPr>
        <w:t>rchitecture</w:t>
      </w:r>
      <w:r w:rsidR="001573E1" w:rsidRPr="00A0723C">
        <w:rPr>
          <w:rFonts w:asciiTheme="minorHAnsi" w:eastAsiaTheme="minorHAnsi" w:hAnsiTheme="minorHAnsi" w:cstheme="minorBidi"/>
          <w:sz w:val="22"/>
          <w:szCs w:val="22"/>
        </w:rPr>
        <w:t xml:space="preserve"> to incorporate </w:t>
      </w:r>
      <w:r w:rsidR="005862D6">
        <w:rPr>
          <w:rFonts w:asciiTheme="minorHAnsi" w:eastAsiaTheme="minorHAnsi" w:hAnsiTheme="minorHAnsi" w:cstheme="minorBidi"/>
          <w:sz w:val="22"/>
          <w:szCs w:val="22"/>
        </w:rPr>
        <w:t xml:space="preserve">the </w:t>
      </w:r>
      <w:r w:rsidR="002029EE">
        <w:rPr>
          <w:rFonts w:asciiTheme="minorHAnsi" w:eastAsiaTheme="minorHAnsi" w:hAnsiTheme="minorHAnsi" w:cstheme="minorBidi"/>
          <w:sz w:val="22"/>
          <w:szCs w:val="22"/>
        </w:rPr>
        <w:t>above</w:t>
      </w:r>
      <w:r w:rsidR="00D20A4E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1573E1" w:rsidRPr="00A0723C">
        <w:rPr>
          <w:rFonts w:asciiTheme="minorHAnsi" w:eastAsiaTheme="minorHAnsi" w:hAnsiTheme="minorHAnsi" w:cstheme="minorBidi"/>
          <w:sz w:val="22"/>
          <w:szCs w:val="22"/>
        </w:rPr>
        <w:t>models</w:t>
      </w:r>
      <w:r w:rsidR="00570EBB" w:rsidRPr="00A0723C">
        <w:rPr>
          <w:rFonts w:asciiTheme="minorHAnsi" w:eastAsiaTheme="minorHAnsi" w:hAnsiTheme="minorHAnsi" w:cstheme="minorBidi"/>
          <w:sz w:val="22"/>
          <w:szCs w:val="22"/>
        </w:rPr>
        <w:t>,</w:t>
      </w:r>
      <w:r w:rsidR="008C51F9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570EBB" w:rsidRPr="00A0723C">
        <w:rPr>
          <w:rFonts w:asciiTheme="minorHAnsi" w:eastAsiaTheme="minorHAnsi" w:hAnsiTheme="minorHAnsi" w:cstheme="minorBidi"/>
          <w:sz w:val="22"/>
          <w:szCs w:val="22"/>
        </w:rPr>
        <w:t xml:space="preserve">see </w:t>
      </w:r>
      <w:r w:rsidR="00570EBB" w:rsidRPr="00A0723C">
        <w:rPr>
          <w:rFonts w:asciiTheme="minorHAnsi" w:eastAsiaTheme="minorHAnsi" w:hAnsiTheme="minorHAnsi" w:cstheme="minorBidi"/>
          <w:i/>
          <w:iCs/>
          <w:sz w:val="22"/>
          <w:szCs w:val="22"/>
        </w:rPr>
        <w:t xml:space="preserve">Appendix </w:t>
      </w:r>
      <w:r w:rsidR="000B7ED9" w:rsidRPr="00A0723C">
        <w:rPr>
          <w:rFonts w:asciiTheme="minorHAnsi" w:eastAsiaTheme="minorHAnsi" w:hAnsiTheme="minorHAnsi" w:cstheme="minorBidi"/>
          <w:i/>
          <w:iCs/>
          <w:sz w:val="22"/>
          <w:szCs w:val="22"/>
        </w:rPr>
        <w:t>A</w:t>
      </w:r>
      <w:r w:rsidR="0053202D" w:rsidRPr="00A0723C">
        <w:rPr>
          <w:rFonts w:asciiTheme="minorHAnsi" w:eastAsiaTheme="minorHAnsi" w:hAnsiTheme="minorHAnsi" w:cstheme="minorBidi"/>
          <w:i/>
          <w:iCs/>
          <w:sz w:val="22"/>
          <w:szCs w:val="22"/>
        </w:rPr>
        <w:t>, Figure 1</w:t>
      </w:r>
      <w:r w:rsidR="000E73B2">
        <w:rPr>
          <w:rFonts w:asciiTheme="minorHAnsi" w:eastAsiaTheme="minorHAnsi" w:hAnsiTheme="minorHAnsi" w:cstheme="minorBidi"/>
          <w:i/>
          <w:iCs/>
          <w:sz w:val="22"/>
          <w:szCs w:val="22"/>
        </w:rPr>
        <w:t>.</w:t>
      </w:r>
      <w:r w:rsidR="00DC07DA">
        <w:rPr>
          <w:rFonts w:asciiTheme="minorHAnsi" w:eastAsiaTheme="minorHAnsi" w:hAnsiTheme="minorHAnsi" w:cstheme="minorBidi"/>
          <w:i/>
          <w:iCs/>
          <w:sz w:val="22"/>
          <w:szCs w:val="22"/>
        </w:rPr>
        <w:t xml:space="preserve"> </w:t>
      </w:r>
      <w:r w:rsidR="005862D6">
        <w:rPr>
          <w:rFonts w:asciiTheme="minorHAnsi" w:eastAsiaTheme="minorHAnsi" w:hAnsiTheme="minorHAnsi" w:cstheme="minorBidi"/>
          <w:sz w:val="22"/>
          <w:szCs w:val="22"/>
        </w:rPr>
        <w:t>Also</w:t>
      </w:r>
      <w:r w:rsidR="000448EF" w:rsidRPr="00A0723C">
        <w:rPr>
          <w:rFonts w:asciiTheme="minorHAnsi" w:eastAsiaTheme="minorHAnsi" w:hAnsiTheme="minorHAnsi" w:cstheme="minorBidi"/>
          <w:sz w:val="22"/>
          <w:szCs w:val="22"/>
        </w:rPr>
        <w:t xml:space="preserve">, </w:t>
      </w:r>
      <w:r w:rsidR="00F603BE" w:rsidRPr="00A0723C">
        <w:rPr>
          <w:rFonts w:asciiTheme="minorHAnsi" w:eastAsiaTheme="minorHAnsi" w:hAnsiTheme="minorHAnsi" w:cstheme="minorBidi"/>
          <w:sz w:val="22"/>
          <w:szCs w:val="22"/>
        </w:rPr>
        <w:t xml:space="preserve">the </w:t>
      </w:r>
      <w:r w:rsidR="00445F25" w:rsidRPr="00A0723C">
        <w:rPr>
          <w:rFonts w:asciiTheme="minorHAnsi" w:eastAsiaTheme="minorHAnsi" w:hAnsiTheme="minorHAnsi" w:cstheme="minorBidi"/>
          <w:sz w:val="22"/>
          <w:szCs w:val="22"/>
        </w:rPr>
        <w:t>design is based on the following</w:t>
      </w:r>
      <w:r w:rsidR="00360288">
        <w:rPr>
          <w:rFonts w:asciiTheme="minorHAnsi" w:eastAsiaTheme="minorHAnsi" w:hAnsiTheme="minorHAnsi" w:cstheme="minorBidi"/>
          <w:sz w:val="22"/>
          <w:szCs w:val="22"/>
        </w:rPr>
        <w:t xml:space="preserve"> non-technical</w:t>
      </w:r>
      <w:r w:rsidR="00445F25" w:rsidRPr="00A0723C">
        <w:rPr>
          <w:rFonts w:asciiTheme="minorHAnsi" w:eastAsiaTheme="minorHAnsi" w:hAnsiTheme="minorHAnsi" w:cstheme="minorBidi"/>
          <w:sz w:val="22"/>
          <w:szCs w:val="22"/>
        </w:rPr>
        <w:t xml:space="preserve"> facts</w:t>
      </w:r>
      <w:r w:rsidR="00D9170E">
        <w:rPr>
          <w:rFonts w:asciiTheme="minorHAnsi" w:eastAsiaTheme="minorHAnsi" w:hAnsiTheme="minorHAnsi" w:cstheme="minorBidi"/>
          <w:sz w:val="22"/>
          <w:szCs w:val="22"/>
        </w:rPr>
        <w:t>:</w:t>
      </w:r>
    </w:p>
    <w:p w14:paraId="02090035" w14:textId="6D7BFDD2" w:rsidR="00A0723C" w:rsidRPr="00A0723C" w:rsidRDefault="00FB6186" w:rsidP="00A0723C">
      <w:pPr>
        <w:pStyle w:val="ListParagraph"/>
        <w:numPr>
          <w:ilvl w:val="0"/>
          <w:numId w:val="10"/>
        </w:numPr>
        <w:spacing w:before="100" w:beforeAutospacing="1" w:after="24"/>
        <w:rPr>
          <w:sz w:val="22"/>
          <w:szCs w:val="22"/>
        </w:rPr>
      </w:pPr>
      <w:r>
        <w:rPr>
          <w:sz w:val="22"/>
          <w:szCs w:val="22"/>
        </w:rPr>
        <w:t>T</w:t>
      </w:r>
      <w:r w:rsidR="00A0723C" w:rsidRPr="00A0723C">
        <w:rPr>
          <w:sz w:val="22"/>
          <w:szCs w:val="22"/>
        </w:rPr>
        <w:t xml:space="preserve">he </w:t>
      </w:r>
      <w:r w:rsidR="00B30A25">
        <w:rPr>
          <w:sz w:val="22"/>
          <w:szCs w:val="22"/>
        </w:rPr>
        <w:t>team size</w:t>
      </w:r>
      <w:r w:rsidR="00A0723C" w:rsidRPr="00A0723C">
        <w:rPr>
          <w:sz w:val="22"/>
          <w:szCs w:val="22"/>
        </w:rPr>
        <w:t xml:space="preserve"> and time resources</w:t>
      </w:r>
      <w:r w:rsidR="000C4B11">
        <w:rPr>
          <w:sz w:val="22"/>
          <w:szCs w:val="22"/>
        </w:rPr>
        <w:t>.</w:t>
      </w:r>
      <w:r w:rsidR="00A0723C" w:rsidRPr="00A0723C">
        <w:rPr>
          <w:sz w:val="22"/>
          <w:szCs w:val="22"/>
        </w:rPr>
        <w:t xml:space="preserve"> </w:t>
      </w:r>
      <w:r w:rsidR="000C4B11">
        <w:rPr>
          <w:sz w:val="22"/>
          <w:szCs w:val="22"/>
        </w:rPr>
        <w:t>A</w:t>
      </w:r>
      <w:r w:rsidR="00A0723C" w:rsidRPr="00A0723C">
        <w:rPr>
          <w:sz w:val="22"/>
          <w:szCs w:val="22"/>
        </w:rPr>
        <w:t xml:space="preserve"> layered architecture is </w:t>
      </w:r>
      <w:r w:rsidR="005862D6">
        <w:rPr>
          <w:sz w:val="22"/>
          <w:szCs w:val="22"/>
        </w:rPr>
        <w:t>more comfortable</w:t>
      </w:r>
      <w:r w:rsidR="00A0723C" w:rsidRPr="00A0723C">
        <w:rPr>
          <w:sz w:val="22"/>
          <w:szCs w:val="22"/>
        </w:rPr>
        <w:t xml:space="preserve"> to implement</w:t>
      </w:r>
      <w:r w:rsidR="00B30A25">
        <w:rPr>
          <w:sz w:val="22"/>
          <w:szCs w:val="22"/>
        </w:rPr>
        <w:t>,</w:t>
      </w:r>
      <w:r w:rsidR="005862D6">
        <w:rPr>
          <w:sz w:val="22"/>
          <w:szCs w:val="22"/>
        </w:rPr>
        <w:t xml:space="preserve"> and</w:t>
      </w:r>
      <w:r w:rsidR="00B30A25">
        <w:rPr>
          <w:sz w:val="22"/>
          <w:szCs w:val="22"/>
        </w:rPr>
        <w:t xml:space="preserve"> </w:t>
      </w:r>
      <w:r w:rsidR="007A31EA">
        <w:rPr>
          <w:sz w:val="22"/>
          <w:szCs w:val="22"/>
        </w:rPr>
        <w:t xml:space="preserve">each </w:t>
      </w:r>
      <w:r w:rsidR="008438DA">
        <w:rPr>
          <w:sz w:val="22"/>
          <w:szCs w:val="22"/>
        </w:rPr>
        <w:t xml:space="preserve">model can be built separately </w:t>
      </w:r>
    </w:p>
    <w:p w14:paraId="2E599D77" w14:textId="48C54984" w:rsidR="00A0723C" w:rsidRPr="00A0723C" w:rsidRDefault="00DB665E" w:rsidP="00A0723C">
      <w:pPr>
        <w:pStyle w:val="ListParagraph"/>
        <w:numPr>
          <w:ilvl w:val="0"/>
          <w:numId w:val="10"/>
        </w:numPr>
        <w:spacing w:before="100" w:beforeAutospacing="1" w:after="24"/>
        <w:rPr>
          <w:sz w:val="22"/>
          <w:szCs w:val="22"/>
        </w:rPr>
      </w:pPr>
      <w:r>
        <w:rPr>
          <w:sz w:val="22"/>
          <w:szCs w:val="22"/>
        </w:rPr>
        <w:t>Sockets</w:t>
      </w:r>
      <w:r w:rsidR="00A0723C" w:rsidRPr="00A0723C">
        <w:rPr>
          <w:sz w:val="22"/>
          <w:szCs w:val="22"/>
        </w:rPr>
        <w:t xml:space="preserve"> can be simulated,</w:t>
      </w:r>
      <w:r w:rsidR="005862D6">
        <w:rPr>
          <w:sz w:val="22"/>
          <w:szCs w:val="22"/>
        </w:rPr>
        <w:t xml:space="preserve"> and</w:t>
      </w:r>
      <w:r w:rsidR="00A0723C" w:rsidRPr="00A0723C">
        <w:rPr>
          <w:sz w:val="22"/>
          <w:szCs w:val="22"/>
        </w:rPr>
        <w:t xml:space="preserve"> each layer can be tested on its own</w:t>
      </w:r>
    </w:p>
    <w:p w14:paraId="2EABEA4F" w14:textId="068C979F" w:rsidR="00A0723C" w:rsidRPr="00A0723C" w:rsidRDefault="002250D3" w:rsidP="00A0723C">
      <w:pPr>
        <w:pStyle w:val="ListParagraph"/>
        <w:numPr>
          <w:ilvl w:val="0"/>
          <w:numId w:val="10"/>
        </w:numPr>
        <w:spacing w:before="100" w:beforeAutospacing="1" w:after="24"/>
        <w:rPr>
          <w:sz w:val="22"/>
          <w:szCs w:val="22"/>
        </w:rPr>
      </w:pPr>
      <w:r>
        <w:rPr>
          <w:sz w:val="22"/>
          <w:szCs w:val="22"/>
        </w:rPr>
        <w:t xml:space="preserve">No </w:t>
      </w:r>
      <w:r w:rsidR="005C2C47">
        <w:rPr>
          <w:sz w:val="22"/>
          <w:szCs w:val="22"/>
        </w:rPr>
        <w:t xml:space="preserve">functional </w:t>
      </w:r>
      <w:r>
        <w:rPr>
          <w:sz w:val="22"/>
          <w:szCs w:val="22"/>
        </w:rPr>
        <w:t>change will be made</w:t>
      </w:r>
    </w:p>
    <w:p w14:paraId="1AE2AAE3" w14:textId="16284A6B" w:rsidR="004E5BE9" w:rsidRPr="0005371E" w:rsidRDefault="00E17B40" w:rsidP="00684C53">
      <w:pPr>
        <w:pStyle w:val="ListParagraph"/>
        <w:numPr>
          <w:ilvl w:val="0"/>
          <w:numId w:val="10"/>
        </w:numPr>
        <w:spacing w:before="100" w:beforeAutospacing="1" w:after="24"/>
        <w:rPr>
          <w:rFonts w:ascii="Arial" w:eastAsia="Times New Roman" w:hAnsi="Arial" w:cs="Arial"/>
          <w:color w:val="222222"/>
          <w:sz w:val="21"/>
          <w:szCs w:val="21"/>
          <w:lang w:eastAsia="en-GB"/>
        </w:rPr>
      </w:pPr>
      <w:r>
        <w:rPr>
          <w:sz w:val="22"/>
          <w:szCs w:val="22"/>
        </w:rPr>
        <w:t>The</w:t>
      </w:r>
      <w:r w:rsidR="00A0723C" w:rsidRPr="00A0723C">
        <w:rPr>
          <w:sz w:val="22"/>
          <w:szCs w:val="22"/>
        </w:rPr>
        <w:t xml:space="preserve"> system is not time-critical</w:t>
      </w:r>
    </w:p>
    <w:p w14:paraId="2086022C" w14:textId="500DE5FA" w:rsidR="00D9170E" w:rsidRDefault="00ED4DA6" w:rsidP="0005371E">
      <w:pPr>
        <w:spacing w:before="100" w:beforeAutospacing="1" w:after="24"/>
      </w:pPr>
      <w:r>
        <w:t>The</w:t>
      </w:r>
      <w:r w:rsidR="004E2D21" w:rsidRPr="0005371E">
        <w:t xml:space="preserve"> system has </w:t>
      </w:r>
      <w:r w:rsidR="004E1131" w:rsidRPr="0005371E">
        <w:t>an</w:t>
      </w:r>
      <w:r w:rsidR="004E2D21" w:rsidRPr="0005371E">
        <w:t xml:space="preserve"> additional </w:t>
      </w:r>
      <w:r w:rsidR="00584241" w:rsidRPr="0005371E">
        <w:t xml:space="preserve">IoT </w:t>
      </w:r>
      <w:r w:rsidR="004E2D21" w:rsidRPr="0005371E">
        <w:t>feature will be implemented i</w:t>
      </w:r>
      <w:r w:rsidR="00475B27">
        <w:t xml:space="preserve">n </w:t>
      </w:r>
      <w:r w:rsidR="00CC5918">
        <w:t>future</w:t>
      </w:r>
      <w:r w:rsidR="00475B27">
        <w:t xml:space="preserve"> </w:t>
      </w:r>
      <w:r w:rsidR="00702F52">
        <w:t>release</w:t>
      </w:r>
      <w:r w:rsidR="00DD3201">
        <w:t>s</w:t>
      </w:r>
      <w:r w:rsidR="002E6945">
        <w:t xml:space="preserve">, </w:t>
      </w:r>
      <w:r w:rsidR="00702F52">
        <w:t xml:space="preserve">see </w:t>
      </w:r>
      <w:r w:rsidR="00167D75" w:rsidRPr="00F13719">
        <w:rPr>
          <w:i/>
          <w:iCs/>
        </w:rPr>
        <w:t>Appendix</w:t>
      </w:r>
      <w:r w:rsidR="0011034F" w:rsidRPr="00F13719">
        <w:rPr>
          <w:i/>
          <w:iCs/>
        </w:rPr>
        <w:t>,</w:t>
      </w:r>
      <w:r w:rsidR="00167D75" w:rsidRPr="00F13719">
        <w:rPr>
          <w:i/>
          <w:iCs/>
        </w:rPr>
        <w:t xml:space="preserve"> Figure 2.</w:t>
      </w:r>
      <w:r w:rsidR="00D9170E" w:rsidRPr="0005371E">
        <w:t xml:space="preserve"> </w:t>
      </w:r>
    </w:p>
    <w:p w14:paraId="10544C6F" w14:textId="77777777" w:rsidR="005D10C7" w:rsidRPr="0005371E" w:rsidRDefault="005D10C7" w:rsidP="0005371E">
      <w:pPr>
        <w:spacing w:before="100" w:beforeAutospacing="1" w:after="24"/>
      </w:pPr>
    </w:p>
    <w:p w14:paraId="46A5E2DD" w14:textId="4E9499C7" w:rsidR="009C0B5A" w:rsidRPr="008D4273" w:rsidRDefault="00684C53" w:rsidP="00684C53">
      <w:pPr>
        <w:pStyle w:val="NormalWeb"/>
        <w:rPr>
          <w:rFonts w:ascii="TimesNewRomanPSMT" w:hAnsi="TimesNewRomanPSMT"/>
          <w:b/>
          <w:sz w:val="32"/>
          <w:szCs w:val="32"/>
        </w:rPr>
      </w:pPr>
      <w:r w:rsidRPr="008D4273">
        <w:rPr>
          <w:rFonts w:ascii="TimesNewRomanPSMT" w:hAnsi="TimesNewRomanPSMT"/>
          <w:b/>
          <w:sz w:val="32"/>
          <w:szCs w:val="32"/>
        </w:rPr>
        <w:t xml:space="preserve">System Requirements </w:t>
      </w:r>
      <w:r>
        <w:rPr>
          <w:rFonts w:ascii="TimesNewRomanPSMT" w:hAnsi="TimesNewRomanPSMT"/>
          <w:b/>
          <w:sz w:val="32"/>
          <w:szCs w:val="32"/>
        </w:rPr>
        <w:t xml:space="preserve">&amp; Technical </w:t>
      </w:r>
      <w:r w:rsidRPr="008D4273">
        <w:rPr>
          <w:rFonts w:ascii="TimesNewRomanPSMT" w:hAnsi="TimesNewRomanPSMT"/>
          <w:b/>
          <w:sz w:val="32"/>
          <w:szCs w:val="32"/>
        </w:rPr>
        <w:t>Specification</w:t>
      </w:r>
      <w:r w:rsidR="00A8442E" w:rsidRPr="009165BC">
        <w:rPr>
          <w:rFonts w:ascii="TimesNewRomanPSMT" w:hAnsi="TimesNewRomanPSMT"/>
          <w:bCs/>
          <w:color w:val="808080" w:themeColor="background1" w:themeShade="80"/>
          <w:sz w:val="32"/>
          <w:szCs w:val="32"/>
        </w:rPr>
        <w:t xml:space="preserve"> </w:t>
      </w:r>
    </w:p>
    <w:p w14:paraId="4FDAAA20" w14:textId="091BA806" w:rsidR="00102514" w:rsidRPr="00E27824" w:rsidRDefault="009D3E6C">
      <w:pPr>
        <w:rPr>
          <w:rFonts w:ascii="TimesNewRomanPSMT" w:hAnsi="TimesNewRomanPSMT" w:hint="eastAsia"/>
          <w:sz w:val="32"/>
          <w:szCs w:val="32"/>
        </w:rPr>
      </w:pPr>
      <w:r w:rsidRPr="00E27824">
        <w:rPr>
          <w:rFonts w:ascii="TimesNewRomanPSMT" w:hAnsi="TimesNewRomanPSMT"/>
          <w:sz w:val="32"/>
          <w:szCs w:val="32"/>
        </w:rPr>
        <w:t>Purpose:</w:t>
      </w:r>
    </w:p>
    <w:p w14:paraId="0F7A6AA3" w14:textId="2B9438B2" w:rsidR="00362669" w:rsidRDefault="000B0CAE">
      <w:r w:rsidRPr="000B0CAE">
        <w:t>To assist gardeners in planning and maintaining gardens, by improving their capabilities in maintenance</w:t>
      </w:r>
      <w:r w:rsidR="005862D6">
        <w:t>,</w:t>
      </w:r>
      <w:r w:rsidRPr="000B0CAE">
        <w:t xml:space="preserve"> tracking</w:t>
      </w:r>
      <w:r w:rsidR="005862D6">
        <w:t>, and</w:t>
      </w:r>
      <w:r w:rsidRPr="000B0CAE">
        <w:t xml:space="preserve"> </w:t>
      </w:r>
      <w:r w:rsidR="00297EA9">
        <w:t>encourage</w:t>
      </w:r>
      <w:r w:rsidR="00676E4A">
        <w:t>s</w:t>
      </w:r>
      <w:r w:rsidRPr="000B0CAE">
        <w:t xml:space="preserve"> </w:t>
      </w:r>
      <w:r w:rsidR="00016715">
        <w:t>users</w:t>
      </w:r>
      <w:r w:rsidRPr="000B0CAE">
        <w:t xml:space="preserve"> to have a closer connection to nature.</w:t>
      </w:r>
    </w:p>
    <w:p w14:paraId="584EEFC4" w14:textId="77777777" w:rsidR="001F1F9A" w:rsidRDefault="001F1F9A"/>
    <w:p w14:paraId="18BC91CE" w14:textId="075E0386" w:rsidR="00B86A11" w:rsidRPr="003B7A57" w:rsidRDefault="00362669">
      <w:pPr>
        <w:rPr>
          <w:rFonts w:ascii="TimesNewRomanPSMT" w:hAnsi="TimesNewRomanPSMT" w:hint="eastAsia"/>
          <w:sz w:val="32"/>
          <w:szCs w:val="32"/>
        </w:rPr>
      </w:pPr>
      <w:r w:rsidRPr="003B7A57">
        <w:rPr>
          <w:rFonts w:ascii="TimesNewRomanPSMT" w:hAnsi="TimesNewRomanPSMT"/>
          <w:sz w:val="32"/>
          <w:szCs w:val="32"/>
        </w:rPr>
        <w:t>Functional requirements:</w:t>
      </w:r>
    </w:p>
    <w:p w14:paraId="47BE832D" w14:textId="10E3B568" w:rsidR="00B86A11" w:rsidRDefault="00FB60E0">
      <w:r>
        <w:t>The abilities of end-</w:t>
      </w:r>
      <w:commentRangeStart w:id="3"/>
      <w:r>
        <w:t>user</w:t>
      </w:r>
      <w:commentRangeEnd w:id="3"/>
      <w:r w:rsidR="008E725E">
        <w:rPr>
          <w:rStyle w:val="CommentReference"/>
        </w:rPr>
        <w:commentReference w:id="3"/>
      </w:r>
      <w:r w:rsidR="00764669" w:rsidRPr="00764669">
        <w:t>:</w:t>
      </w:r>
    </w:p>
    <w:p w14:paraId="5812A74F" w14:textId="7E8F1C88" w:rsidR="002D5A2A" w:rsidRPr="00EC77FE" w:rsidRDefault="00750024" w:rsidP="00074CFB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Drag and drop</w:t>
      </w:r>
      <w:r w:rsidR="00240287">
        <w:rPr>
          <w:sz w:val="22"/>
          <w:szCs w:val="22"/>
        </w:rPr>
        <w:t xml:space="preserve"> </w:t>
      </w:r>
      <w:r>
        <w:rPr>
          <w:sz w:val="22"/>
          <w:szCs w:val="22"/>
        </w:rPr>
        <w:t>object</w:t>
      </w:r>
      <w:r w:rsidR="00240287">
        <w:rPr>
          <w:sz w:val="22"/>
          <w:szCs w:val="22"/>
        </w:rPr>
        <w:t>s</w:t>
      </w:r>
      <w:r w:rsidR="002D5A2A" w:rsidRPr="00EC77FE">
        <w:rPr>
          <w:sz w:val="22"/>
          <w:szCs w:val="22"/>
        </w:rPr>
        <w:t xml:space="preserve"> </w:t>
      </w:r>
      <w:r>
        <w:rPr>
          <w:sz w:val="22"/>
          <w:szCs w:val="22"/>
        </w:rPr>
        <w:t>from lists</w:t>
      </w:r>
      <w:r w:rsidR="0024156C">
        <w:rPr>
          <w:sz w:val="22"/>
          <w:szCs w:val="22"/>
        </w:rPr>
        <w:t xml:space="preserve"> </w:t>
      </w:r>
      <w:r w:rsidR="00BB0963">
        <w:rPr>
          <w:sz w:val="22"/>
          <w:szCs w:val="22"/>
        </w:rPr>
        <w:t>on</w:t>
      </w:r>
      <w:r w:rsidR="0077012D">
        <w:rPr>
          <w:sz w:val="22"/>
          <w:szCs w:val="22"/>
        </w:rPr>
        <w:t>to</w:t>
      </w:r>
      <w:r w:rsidR="002D5A2A" w:rsidRPr="00EC77FE">
        <w:rPr>
          <w:sz w:val="22"/>
          <w:szCs w:val="22"/>
        </w:rPr>
        <w:t xml:space="preserve"> canvas</w:t>
      </w:r>
      <w:r w:rsidR="0027565B">
        <w:rPr>
          <w:sz w:val="22"/>
          <w:szCs w:val="22"/>
        </w:rPr>
        <w:t>/grids</w:t>
      </w:r>
    </w:p>
    <w:p w14:paraId="5EA96906" w14:textId="343C80E0" w:rsidR="002D5A2A" w:rsidRPr="00EC77FE" w:rsidRDefault="007B5E85" w:rsidP="00074CFB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S</w:t>
      </w:r>
      <w:r w:rsidR="002D5A2A" w:rsidRPr="00EC77FE">
        <w:rPr>
          <w:sz w:val="22"/>
          <w:szCs w:val="22"/>
        </w:rPr>
        <w:t>et reminders</w:t>
      </w:r>
    </w:p>
    <w:p w14:paraId="242EF787" w14:textId="7C07810F" w:rsidR="002D5A2A" w:rsidRPr="00EC77FE" w:rsidRDefault="002B6242" w:rsidP="00074CFB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S</w:t>
      </w:r>
      <w:r w:rsidR="002D5A2A" w:rsidRPr="00EC77FE">
        <w:rPr>
          <w:sz w:val="22"/>
          <w:szCs w:val="22"/>
        </w:rPr>
        <w:t>et orientation</w:t>
      </w:r>
    </w:p>
    <w:p w14:paraId="38DAC28C" w14:textId="361CD11C" w:rsidR="002D5A2A" w:rsidRPr="00EC77FE" w:rsidRDefault="00B6469C" w:rsidP="00074CFB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V</w:t>
      </w:r>
      <w:r w:rsidR="00361B55">
        <w:rPr>
          <w:sz w:val="22"/>
          <w:szCs w:val="22"/>
        </w:rPr>
        <w:t>iew</w:t>
      </w:r>
      <w:r w:rsidR="002D5A2A" w:rsidRPr="00EC77FE">
        <w:rPr>
          <w:sz w:val="22"/>
          <w:szCs w:val="22"/>
        </w:rPr>
        <w:t xml:space="preserve"> </w:t>
      </w:r>
      <w:r w:rsidR="00B30072">
        <w:rPr>
          <w:sz w:val="22"/>
          <w:szCs w:val="22"/>
        </w:rPr>
        <w:t xml:space="preserve">plants on garden floor </w:t>
      </w:r>
      <w:r w:rsidR="001469DF">
        <w:rPr>
          <w:sz w:val="22"/>
          <w:szCs w:val="22"/>
        </w:rPr>
        <w:t xml:space="preserve">in </w:t>
      </w:r>
      <w:r w:rsidR="002D5A2A" w:rsidRPr="00EC77FE">
        <w:rPr>
          <w:sz w:val="22"/>
          <w:szCs w:val="22"/>
        </w:rPr>
        <w:t>real-time</w:t>
      </w:r>
      <w:r w:rsidR="00D564DB">
        <w:rPr>
          <w:sz w:val="22"/>
          <w:szCs w:val="22"/>
        </w:rPr>
        <w:t xml:space="preserve"> with a camera</w:t>
      </w:r>
    </w:p>
    <w:p w14:paraId="3B6639CB" w14:textId="704FDA28" w:rsidR="002D5A2A" w:rsidRPr="00EC77FE" w:rsidRDefault="00FD3672" w:rsidP="00074CFB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U</w:t>
      </w:r>
      <w:r w:rsidR="002D5A2A" w:rsidRPr="00EC77FE">
        <w:rPr>
          <w:sz w:val="22"/>
          <w:szCs w:val="22"/>
        </w:rPr>
        <w:t>pload an image of</w:t>
      </w:r>
      <w:r w:rsidR="00611DC3">
        <w:rPr>
          <w:sz w:val="22"/>
          <w:szCs w:val="22"/>
        </w:rPr>
        <w:t xml:space="preserve"> </w:t>
      </w:r>
      <w:r w:rsidR="005862D6">
        <w:rPr>
          <w:sz w:val="22"/>
          <w:szCs w:val="22"/>
        </w:rPr>
        <w:t xml:space="preserve">the </w:t>
      </w:r>
      <w:r w:rsidR="002D5A2A" w:rsidRPr="00EC77FE">
        <w:rPr>
          <w:sz w:val="22"/>
          <w:szCs w:val="22"/>
        </w:rPr>
        <w:t>garden floo</w:t>
      </w:r>
      <w:r w:rsidR="00611DC3">
        <w:rPr>
          <w:sz w:val="22"/>
          <w:szCs w:val="22"/>
        </w:rPr>
        <w:t>r</w:t>
      </w:r>
    </w:p>
    <w:p w14:paraId="5BC3FEC8" w14:textId="6A00A067" w:rsidR="002D5A2A" w:rsidRPr="00EC77FE" w:rsidRDefault="00440EA0" w:rsidP="00074CFB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Receive</w:t>
      </w:r>
      <w:r w:rsidR="002D5A2A" w:rsidRPr="00EC77FE">
        <w:rPr>
          <w:sz w:val="22"/>
          <w:szCs w:val="22"/>
        </w:rPr>
        <w:t xml:space="preserve"> alerts on the calendar</w:t>
      </w:r>
      <w:r w:rsidR="00DC7328">
        <w:rPr>
          <w:sz w:val="22"/>
          <w:szCs w:val="22"/>
        </w:rPr>
        <w:t xml:space="preserve"> and garden page</w:t>
      </w:r>
    </w:p>
    <w:p w14:paraId="091216ED" w14:textId="52284DD9" w:rsidR="002D5A2A" w:rsidRPr="00EC77FE" w:rsidRDefault="001C473A" w:rsidP="00074CFB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V</w:t>
      </w:r>
      <w:r w:rsidR="002D5A2A" w:rsidRPr="00EC77FE">
        <w:rPr>
          <w:sz w:val="22"/>
          <w:szCs w:val="22"/>
        </w:rPr>
        <w:t>iew</w:t>
      </w:r>
      <w:r w:rsidR="005E15B5">
        <w:rPr>
          <w:sz w:val="22"/>
          <w:szCs w:val="22"/>
        </w:rPr>
        <w:t xml:space="preserve"> </w:t>
      </w:r>
      <w:r w:rsidR="00903664">
        <w:rPr>
          <w:sz w:val="22"/>
          <w:szCs w:val="22"/>
        </w:rPr>
        <w:t xml:space="preserve">plant </w:t>
      </w:r>
      <w:r w:rsidR="002D5A2A" w:rsidRPr="00EC77FE">
        <w:rPr>
          <w:sz w:val="22"/>
          <w:szCs w:val="22"/>
        </w:rPr>
        <w:t>informatio</w:t>
      </w:r>
      <w:r w:rsidR="00AA3465">
        <w:rPr>
          <w:sz w:val="22"/>
          <w:szCs w:val="22"/>
        </w:rPr>
        <w:t>n</w:t>
      </w:r>
    </w:p>
    <w:p w14:paraId="0B8D6864" w14:textId="071A7F81" w:rsidR="00B86A11" w:rsidRPr="00DC7328" w:rsidRDefault="00CE246B" w:rsidP="00DC7328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V</w:t>
      </w:r>
      <w:r w:rsidR="00AD120E">
        <w:rPr>
          <w:sz w:val="22"/>
          <w:szCs w:val="22"/>
        </w:rPr>
        <w:t>iew</w:t>
      </w:r>
      <w:r w:rsidR="002D5A2A" w:rsidRPr="00EC77FE">
        <w:rPr>
          <w:sz w:val="22"/>
          <w:szCs w:val="22"/>
        </w:rPr>
        <w:t xml:space="preserve"> the </w:t>
      </w:r>
      <w:r w:rsidR="005862D6">
        <w:rPr>
          <w:sz w:val="22"/>
          <w:szCs w:val="22"/>
        </w:rPr>
        <w:t>critical</w:t>
      </w:r>
      <w:r w:rsidR="002D5A2A" w:rsidRPr="00EC77FE">
        <w:rPr>
          <w:sz w:val="22"/>
          <w:szCs w:val="22"/>
        </w:rPr>
        <w:t xml:space="preserve"> dates </w:t>
      </w:r>
      <w:r>
        <w:rPr>
          <w:sz w:val="22"/>
          <w:szCs w:val="22"/>
        </w:rPr>
        <w:t>of</w:t>
      </w:r>
      <w:r w:rsidR="002D5A2A" w:rsidRPr="00EC77FE">
        <w:rPr>
          <w:sz w:val="22"/>
          <w:szCs w:val="22"/>
        </w:rPr>
        <w:t xml:space="preserve"> each plant</w:t>
      </w:r>
    </w:p>
    <w:p w14:paraId="1EA43B4A" w14:textId="6ED8A57E" w:rsidR="00B86A11" w:rsidRPr="00AA2790" w:rsidRDefault="00B86A11" w:rsidP="00AA2790"/>
    <w:p w14:paraId="42885BA3" w14:textId="13C16C38" w:rsidR="00656728" w:rsidRPr="00AA2790" w:rsidRDefault="0075219F" w:rsidP="00AA2790">
      <w:commentRangeStart w:id="4"/>
      <w:r>
        <w:t>T</w:t>
      </w:r>
      <w:r w:rsidR="00725D76" w:rsidRPr="00AA2790">
        <w:t xml:space="preserve">he </w:t>
      </w:r>
      <w:r w:rsidR="00926837">
        <w:t xml:space="preserve">abilities of the </w:t>
      </w:r>
      <w:r w:rsidR="00C569FB" w:rsidRPr="00AA2790">
        <w:t>development team</w:t>
      </w:r>
      <w:r w:rsidR="00656728" w:rsidRPr="00AA2790">
        <w:t>:</w:t>
      </w:r>
      <w:commentRangeEnd w:id="4"/>
      <w:r w:rsidR="002C5C55">
        <w:rPr>
          <w:rStyle w:val="CommentReference"/>
        </w:rPr>
        <w:commentReference w:id="4"/>
      </w:r>
    </w:p>
    <w:p w14:paraId="0AB4501D" w14:textId="28C1AFF3" w:rsidR="00AA2790" w:rsidRPr="00AA2790" w:rsidRDefault="003043B3" w:rsidP="00AA2790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D</w:t>
      </w:r>
      <w:r w:rsidR="00AA2790" w:rsidRPr="00AA2790">
        <w:rPr>
          <w:sz w:val="22"/>
          <w:szCs w:val="22"/>
        </w:rPr>
        <w:t xml:space="preserve">elete </w:t>
      </w:r>
      <w:r w:rsidR="00E94135">
        <w:rPr>
          <w:sz w:val="22"/>
          <w:szCs w:val="22"/>
        </w:rPr>
        <w:t>user’s</w:t>
      </w:r>
      <w:r w:rsidR="00AA2790" w:rsidRPr="00AA2790">
        <w:rPr>
          <w:sz w:val="22"/>
          <w:szCs w:val="22"/>
        </w:rPr>
        <w:t xml:space="preserve"> accounts</w:t>
      </w:r>
    </w:p>
    <w:p w14:paraId="1F730CAD" w14:textId="20D95E06" w:rsidR="00AA2790" w:rsidRDefault="003043B3" w:rsidP="003043B3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U</w:t>
      </w:r>
      <w:r w:rsidR="00AA2790" w:rsidRPr="00AA2790">
        <w:rPr>
          <w:sz w:val="22"/>
          <w:szCs w:val="22"/>
        </w:rPr>
        <w:t xml:space="preserve">pdate plant </w:t>
      </w:r>
      <w:r w:rsidR="00423C93">
        <w:rPr>
          <w:sz w:val="22"/>
          <w:szCs w:val="22"/>
        </w:rPr>
        <w:t>description</w:t>
      </w:r>
    </w:p>
    <w:p w14:paraId="3077D78C" w14:textId="49052AE3" w:rsidR="00423C93" w:rsidRPr="003043B3" w:rsidRDefault="00423C93" w:rsidP="003043B3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Add</w:t>
      </w:r>
      <w:r w:rsidR="00A316EF">
        <w:rPr>
          <w:sz w:val="22"/>
          <w:szCs w:val="22"/>
        </w:rPr>
        <w:t xml:space="preserve"> new</w:t>
      </w:r>
      <w:r>
        <w:rPr>
          <w:sz w:val="22"/>
          <w:szCs w:val="22"/>
        </w:rPr>
        <w:t xml:space="preserve"> </w:t>
      </w:r>
      <w:r w:rsidR="00E318FD">
        <w:rPr>
          <w:sz w:val="22"/>
          <w:szCs w:val="22"/>
        </w:rPr>
        <w:t>models</w:t>
      </w:r>
    </w:p>
    <w:p w14:paraId="0851BB3A" w14:textId="5962739A" w:rsidR="00656728" w:rsidRPr="00AA2790" w:rsidRDefault="003043B3" w:rsidP="00AA2790">
      <w:pPr>
        <w:pStyle w:val="ListParagraph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t>S</w:t>
      </w:r>
      <w:r w:rsidR="00AA2790" w:rsidRPr="00AA2790">
        <w:rPr>
          <w:sz w:val="22"/>
          <w:szCs w:val="22"/>
        </w:rPr>
        <w:t>end alerts to users</w:t>
      </w:r>
    </w:p>
    <w:p w14:paraId="4EC649E3" w14:textId="280D5CDD" w:rsidR="00B86A11" w:rsidRDefault="00B86A11"/>
    <w:p w14:paraId="23B04422" w14:textId="4FCB6149" w:rsidR="00B86A11" w:rsidRPr="002B6301" w:rsidRDefault="001D18B4">
      <w:pPr>
        <w:rPr>
          <w:rFonts w:ascii="TimesNewRomanPSMT" w:hAnsi="TimesNewRomanPSMT" w:hint="eastAsia"/>
          <w:sz w:val="32"/>
          <w:szCs w:val="32"/>
        </w:rPr>
      </w:pPr>
      <w:commentRangeStart w:id="5"/>
      <w:r w:rsidRPr="002B6301">
        <w:rPr>
          <w:rFonts w:ascii="TimesNewRomanPSMT" w:hAnsi="TimesNewRomanPSMT"/>
          <w:sz w:val="32"/>
          <w:szCs w:val="32"/>
        </w:rPr>
        <w:t>Non-functional requirements</w:t>
      </w:r>
      <w:commentRangeEnd w:id="5"/>
      <w:r w:rsidR="00573237" w:rsidRPr="002B6301">
        <w:rPr>
          <w:rStyle w:val="CommentReference"/>
        </w:rPr>
        <w:commentReference w:id="5"/>
      </w:r>
    </w:p>
    <w:p w14:paraId="29B30353" w14:textId="4075810C" w:rsidR="006633D2" w:rsidRPr="00067F71" w:rsidRDefault="006633D2" w:rsidP="00067F71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67F71">
        <w:rPr>
          <w:sz w:val="22"/>
          <w:szCs w:val="22"/>
        </w:rPr>
        <w:t>The system shall work on desktop</w:t>
      </w:r>
      <w:r w:rsidR="00187F39" w:rsidRPr="00067F71">
        <w:rPr>
          <w:sz w:val="22"/>
          <w:szCs w:val="22"/>
        </w:rPr>
        <w:t xml:space="preserve">, </w:t>
      </w:r>
      <w:r w:rsidRPr="00067F71">
        <w:rPr>
          <w:sz w:val="22"/>
          <w:szCs w:val="22"/>
        </w:rPr>
        <w:t>IOS</w:t>
      </w:r>
      <w:r w:rsidR="00187F39" w:rsidRPr="00067F71">
        <w:rPr>
          <w:sz w:val="22"/>
          <w:szCs w:val="22"/>
        </w:rPr>
        <w:t xml:space="preserve"> and </w:t>
      </w:r>
      <w:r w:rsidRPr="00067F71">
        <w:rPr>
          <w:sz w:val="22"/>
          <w:szCs w:val="22"/>
        </w:rPr>
        <w:t>Android system</w:t>
      </w:r>
      <w:r w:rsidR="00081AB9" w:rsidRPr="00067F71">
        <w:rPr>
          <w:sz w:val="22"/>
          <w:szCs w:val="22"/>
        </w:rPr>
        <w:t>s</w:t>
      </w:r>
      <w:r w:rsidRPr="00067F71">
        <w:rPr>
          <w:sz w:val="22"/>
          <w:szCs w:val="22"/>
        </w:rPr>
        <w:t xml:space="preserve">, </w:t>
      </w:r>
      <w:r w:rsidR="00EE5550">
        <w:rPr>
          <w:sz w:val="22"/>
          <w:szCs w:val="22"/>
        </w:rPr>
        <w:t xml:space="preserve">or </w:t>
      </w:r>
      <w:r w:rsidR="00EE5550" w:rsidRPr="00067F71">
        <w:rPr>
          <w:sz w:val="22"/>
          <w:szCs w:val="22"/>
        </w:rPr>
        <w:t>touch-screen devices</w:t>
      </w:r>
      <w:r w:rsidR="00EE5550">
        <w:rPr>
          <w:sz w:val="22"/>
          <w:szCs w:val="22"/>
        </w:rPr>
        <w:t xml:space="preserve">, </w:t>
      </w:r>
      <w:r w:rsidRPr="00067F71">
        <w:rPr>
          <w:sz w:val="22"/>
          <w:szCs w:val="22"/>
        </w:rPr>
        <w:t xml:space="preserve">with a web browser has JS and WEBGL </w:t>
      </w:r>
      <w:r w:rsidR="00A81BAB" w:rsidRPr="00067F71">
        <w:rPr>
          <w:sz w:val="22"/>
          <w:szCs w:val="22"/>
        </w:rPr>
        <w:t>implemented</w:t>
      </w:r>
    </w:p>
    <w:p w14:paraId="53063B1B" w14:textId="75A8FE97" w:rsidR="006633D2" w:rsidRPr="00067F71" w:rsidRDefault="006633D2" w:rsidP="00067F71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67F71">
        <w:rPr>
          <w:sz w:val="22"/>
          <w:szCs w:val="22"/>
        </w:rPr>
        <w:t xml:space="preserve">The number of models placed on canvas shall not exceed 100 at </w:t>
      </w:r>
      <w:r w:rsidR="00FD298C">
        <w:rPr>
          <w:sz w:val="22"/>
          <w:szCs w:val="22"/>
        </w:rPr>
        <w:t>once</w:t>
      </w:r>
    </w:p>
    <w:p w14:paraId="311666A2" w14:textId="7702B6E3" w:rsidR="006633D2" w:rsidRPr="00067F71" w:rsidRDefault="00E77814" w:rsidP="00067F71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67F71">
        <w:rPr>
          <w:sz w:val="22"/>
          <w:szCs w:val="22"/>
        </w:rPr>
        <w:t xml:space="preserve">The calendar function </w:t>
      </w:r>
      <w:r w:rsidR="00612B00" w:rsidRPr="00067F71">
        <w:rPr>
          <w:sz w:val="22"/>
          <w:szCs w:val="22"/>
        </w:rPr>
        <w:t xml:space="preserve">shall not </w:t>
      </w:r>
      <w:r w:rsidR="00BE700D" w:rsidRPr="00067F71">
        <w:rPr>
          <w:sz w:val="22"/>
          <w:szCs w:val="22"/>
        </w:rPr>
        <w:t>slow</w:t>
      </w:r>
      <w:r w:rsidR="00767467" w:rsidRPr="00067F71">
        <w:rPr>
          <w:sz w:val="22"/>
          <w:szCs w:val="22"/>
        </w:rPr>
        <w:t xml:space="preserve"> down when </w:t>
      </w:r>
      <w:r w:rsidR="0074481C" w:rsidRPr="00067F71">
        <w:rPr>
          <w:sz w:val="22"/>
          <w:szCs w:val="22"/>
        </w:rPr>
        <w:t>data size</w:t>
      </w:r>
      <w:r w:rsidR="00BD0278" w:rsidRPr="00067F71">
        <w:rPr>
          <w:sz w:val="22"/>
          <w:szCs w:val="22"/>
        </w:rPr>
        <w:t xml:space="preserve"> increases</w:t>
      </w:r>
      <w:r w:rsidR="006633D2" w:rsidRPr="00067F71">
        <w:rPr>
          <w:sz w:val="22"/>
          <w:szCs w:val="22"/>
        </w:rPr>
        <w:t xml:space="preserve"> </w:t>
      </w:r>
    </w:p>
    <w:p w14:paraId="436C16F0" w14:textId="42FFFF42" w:rsidR="006633D2" w:rsidRPr="00067F71" w:rsidRDefault="006633D2" w:rsidP="00067F71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67F71">
        <w:rPr>
          <w:sz w:val="22"/>
          <w:szCs w:val="22"/>
        </w:rPr>
        <w:t xml:space="preserve">The </w:t>
      </w:r>
      <w:r w:rsidR="00067F71">
        <w:rPr>
          <w:sz w:val="22"/>
          <w:szCs w:val="22"/>
        </w:rPr>
        <w:t>system</w:t>
      </w:r>
      <w:r w:rsidRPr="00067F71">
        <w:rPr>
          <w:sz w:val="22"/>
          <w:szCs w:val="22"/>
        </w:rPr>
        <w:t xml:space="preserve"> shall provide larger icons/texts for elderly people</w:t>
      </w:r>
    </w:p>
    <w:p w14:paraId="24B8D6F9" w14:textId="68B48948" w:rsidR="006633D2" w:rsidRPr="00067F71" w:rsidRDefault="006633D2" w:rsidP="00067F71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067F71">
        <w:rPr>
          <w:sz w:val="22"/>
          <w:szCs w:val="22"/>
        </w:rPr>
        <w:t>The system shall work with mouse and keyboard, or</w:t>
      </w:r>
      <w:r w:rsidR="006E3221">
        <w:rPr>
          <w:sz w:val="22"/>
          <w:szCs w:val="22"/>
        </w:rPr>
        <w:t xml:space="preserve"> </w:t>
      </w:r>
      <w:r w:rsidRPr="00067F71">
        <w:rPr>
          <w:sz w:val="22"/>
          <w:szCs w:val="22"/>
        </w:rPr>
        <w:t>touch screen only</w:t>
      </w:r>
    </w:p>
    <w:p w14:paraId="79AC2AAF" w14:textId="5CEE69A4" w:rsidR="00B86A11" w:rsidRDefault="00B86A11"/>
    <w:p w14:paraId="6B7E7514" w14:textId="4551D334" w:rsidR="00457E87" w:rsidRDefault="00FA5051">
      <w:pPr>
        <w:rPr>
          <w:rFonts w:ascii="TimesNewRomanPSMT" w:hAnsi="TimesNewRomanPSMT" w:hint="eastAsia"/>
          <w:sz w:val="32"/>
          <w:szCs w:val="32"/>
        </w:rPr>
      </w:pPr>
      <w:r w:rsidRPr="00807266">
        <w:rPr>
          <w:rFonts w:ascii="TimesNewRomanPSMT" w:hAnsi="TimesNewRomanPSMT"/>
          <w:sz w:val="32"/>
          <w:szCs w:val="32"/>
        </w:rPr>
        <w:t>System Overview</w:t>
      </w:r>
    </w:p>
    <w:p w14:paraId="6F204DE6" w14:textId="1E9A305D" w:rsidR="002145A0" w:rsidRPr="004B6843" w:rsidRDefault="002145A0">
      <w:r w:rsidRPr="004B6843">
        <w:t xml:space="preserve">The system is designed </w:t>
      </w:r>
      <w:r w:rsidR="00CF36DD" w:rsidRPr="004B6843">
        <w:t xml:space="preserve">based on the individual </w:t>
      </w:r>
      <w:r w:rsidR="006B0AB8" w:rsidRPr="004B6843">
        <w:t xml:space="preserve">component </w:t>
      </w:r>
      <w:r w:rsidR="00CF36DD" w:rsidRPr="004B6843">
        <w:t>in</w:t>
      </w:r>
      <w:r w:rsidR="00294809" w:rsidRPr="004B6843">
        <w:t xml:space="preserve"> which</w:t>
      </w:r>
      <w:r w:rsidR="00E76C04" w:rsidRPr="004B6843">
        <w:t xml:space="preserve"> the</w:t>
      </w:r>
      <w:r w:rsidR="00294809" w:rsidRPr="004B6843">
        <w:t xml:space="preserve"> </w:t>
      </w:r>
      <w:r w:rsidR="00E76C04" w:rsidRPr="004B6843">
        <w:t>input data from users</w:t>
      </w:r>
      <w:r w:rsidR="00050CAF" w:rsidRPr="004B6843">
        <w:t xml:space="preserve"> passes through </w:t>
      </w:r>
      <w:r w:rsidR="00A522DD">
        <w:t xml:space="preserve">several </w:t>
      </w:r>
      <w:r w:rsidR="00050CAF" w:rsidRPr="004B6843">
        <w:t xml:space="preserve">layers </w:t>
      </w:r>
      <w:r w:rsidR="005B6E80" w:rsidRPr="004B6843">
        <w:t xml:space="preserve">into a </w:t>
      </w:r>
      <w:r w:rsidR="00E22C14">
        <w:t xml:space="preserve">centre </w:t>
      </w:r>
      <w:r w:rsidR="005B6E80" w:rsidRPr="004B6843">
        <w:t>database,</w:t>
      </w:r>
      <w:r w:rsidR="00AB3B69">
        <w:t xml:space="preserve"> </w:t>
      </w:r>
      <w:r w:rsidR="005B6E80" w:rsidRPr="004B6843">
        <w:t xml:space="preserve">see </w:t>
      </w:r>
      <w:r w:rsidR="005B6E80" w:rsidRPr="004B6843">
        <w:rPr>
          <w:i/>
          <w:iCs/>
        </w:rPr>
        <w:t>Appendix</w:t>
      </w:r>
      <w:r w:rsidR="004B6843">
        <w:rPr>
          <w:i/>
          <w:iCs/>
        </w:rPr>
        <w:t xml:space="preserve"> A</w:t>
      </w:r>
      <w:r w:rsidR="005B6E80" w:rsidRPr="004B6843">
        <w:rPr>
          <w:i/>
          <w:iCs/>
        </w:rPr>
        <w:t>, Figure 3</w:t>
      </w:r>
      <w:r w:rsidR="004B6843" w:rsidRPr="004B6843">
        <w:t xml:space="preserve"> for </w:t>
      </w:r>
      <w:r w:rsidR="005862D6">
        <w:t xml:space="preserve">the </w:t>
      </w:r>
      <w:r w:rsidR="004B6843" w:rsidRPr="004B6843">
        <w:t>data</w:t>
      </w:r>
      <w:r w:rsidR="004B6843">
        <w:t xml:space="preserve"> </w:t>
      </w:r>
      <w:r w:rsidR="004B6843" w:rsidRPr="004B6843">
        <w:t>path.</w:t>
      </w:r>
      <w:r w:rsidR="00E76C04" w:rsidRPr="004B6843">
        <w:t xml:space="preserve"> </w:t>
      </w:r>
    </w:p>
    <w:p w14:paraId="7AEE75EF" w14:textId="6A67C4F9" w:rsidR="00350D72" w:rsidRPr="00E64DCF" w:rsidRDefault="002C35C6" w:rsidP="00E64DCF">
      <w:pPr>
        <w:pStyle w:val="ListParagraph"/>
        <w:numPr>
          <w:ilvl w:val="0"/>
          <w:numId w:val="11"/>
        </w:numPr>
        <w:rPr>
          <w:rFonts w:ascii="TimesNewRomanPSMT" w:hAnsi="TimesNewRomanPSMT" w:hint="eastAsia"/>
          <w:sz w:val="32"/>
          <w:szCs w:val="32"/>
        </w:rPr>
      </w:pPr>
      <w:r w:rsidRPr="00E64DCF">
        <w:rPr>
          <w:rFonts w:ascii="TimesNewRomanPSMT" w:hAnsi="TimesNewRomanPSMT"/>
          <w:sz w:val="32"/>
          <w:szCs w:val="32"/>
        </w:rPr>
        <w:t>Hardware:</w:t>
      </w:r>
    </w:p>
    <w:p w14:paraId="3A00F204" w14:textId="20B8D72D" w:rsidR="002C35C6" w:rsidRPr="003F59A1" w:rsidRDefault="009915BA" w:rsidP="009915BA">
      <w:pPr>
        <w:ind w:left="720"/>
      </w:pPr>
      <w:r w:rsidRPr="003F59A1">
        <w:t>The system is based on the university’s Igor server that has already been deployed</w:t>
      </w:r>
    </w:p>
    <w:p w14:paraId="60036EAB" w14:textId="57978BB6" w:rsidR="00350D72" w:rsidRDefault="00982465" w:rsidP="00207119">
      <w:pPr>
        <w:pStyle w:val="ListParagraph"/>
        <w:numPr>
          <w:ilvl w:val="0"/>
          <w:numId w:val="11"/>
        </w:numPr>
        <w:rPr>
          <w:rFonts w:ascii="TimesNewRomanPSMT" w:hAnsi="TimesNewRomanPSMT" w:hint="eastAsia"/>
          <w:sz w:val="32"/>
          <w:szCs w:val="32"/>
        </w:rPr>
      </w:pPr>
      <w:r w:rsidRPr="00982465">
        <w:rPr>
          <w:rFonts w:ascii="TimesNewRomanPSMT" w:hAnsi="TimesNewRomanPSMT"/>
          <w:sz w:val="32"/>
          <w:szCs w:val="32"/>
        </w:rPr>
        <w:t>Software</w:t>
      </w:r>
      <w:r>
        <w:rPr>
          <w:rFonts w:ascii="TimesNewRomanPSMT" w:hAnsi="TimesNewRomanPSMT"/>
          <w:sz w:val="32"/>
          <w:szCs w:val="32"/>
        </w:rPr>
        <w:t>:</w:t>
      </w:r>
    </w:p>
    <w:p w14:paraId="6BD7A10D" w14:textId="1333C251" w:rsidR="00982465" w:rsidRDefault="00953E03" w:rsidP="00982465">
      <w:pPr>
        <w:pStyle w:val="ListParagraph"/>
        <w:rPr>
          <w:sz w:val="22"/>
          <w:szCs w:val="22"/>
        </w:rPr>
      </w:pPr>
      <w:r w:rsidRPr="00953E03">
        <w:rPr>
          <w:sz w:val="22"/>
          <w:szCs w:val="22"/>
        </w:rPr>
        <w:t>The system design is based on major web browsers that have WEBGL and JS components.</w:t>
      </w:r>
    </w:p>
    <w:p w14:paraId="43B26881" w14:textId="77777777" w:rsidR="00ED1CAD" w:rsidRPr="00953E03" w:rsidRDefault="00ED1CAD" w:rsidP="00982465">
      <w:pPr>
        <w:pStyle w:val="ListParagraph"/>
        <w:rPr>
          <w:sz w:val="22"/>
          <w:szCs w:val="22"/>
        </w:rPr>
      </w:pPr>
    </w:p>
    <w:p w14:paraId="2C1CF5A0" w14:textId="09105005" w:rsidR="00350D72" w:rsidRDefault="00BC0CBD" w:rsidP="00BC0CBD">
      <w:pPr>
        <w:pStyle w:val="ListParagraph"/>
        <w:numPr>
          <w:ilvl w:val="0"/>
          <w:numId w:val="11"/>
        </w:numPr>
        <w:rPr>
          <w:rFonts w:ascii="TimesNewRomanPSMT" w:hAnsi="TimesNewRomanPSMT" w:hint="eastAsia"/>
          <w:sz w:val="32"/>
          <w:szCs w:val="32"/>
        </w:rPr>
      </w:pPr>
      <w:r>
        <w:rPr>
          <w:rFonts w:ascii="TimesNewRomanPSMT" w:hAnsi="TimesNewRomanPSMT"/>
          <w:sz w:val="32"/>
          <w:szCs w:val="32"/>
        </w:rPr>
        <w:t>Technology</w:t>
      </w:r>
      <w:r w:rsidR="00ED1CAD">
        <w:rPr>
          <w:rFonts w:ascii="TimesNewRomanPSMT" w:hAnsi="TimesNewRomanPSMT"/>
          <w:sz w:val="32"/>
          <w:szCs w:val="32"/>
        </w:rPr>
        <w:t>:</w:t>
      </w:r>
    </w:p>
    <w:p w14:paraId="238D8533" w14:textId="77777777" w:rsidR="008B1F53" w:rsidRPr="008B1F53" w:rsidRDefault="008B1F53" w:rsidP="008B1F53">
      <w:pPr>
        <w:pStyle w:val="ListParagraph"/>
        <w:spacing w:before="100" w:beforeAutospacing="1" w:after="24"/>
        <w:ind w:left="1080"/>
        <w:rPr>
          <w:sz w:val="22"/>
          <w:szCs w:val="22"/>
        </w:rPr>
      </w:pPr>
      <w:r w:rsidRPr="008B1F53">
        <w:rPr>
          <w:sz w:val="22"/>
          <w:szCs w:val="22"/>
        </w:rPr>
        <w:t>Presentation Layer:</w:t>
      </w:r>
    </w:p>
    <w:p w14:paraId="073BB2D3" w14:textId="77777777" w:rsidR="008B1F53" w:rsidRPr="008B1F53" w:rsidRDefault="008B1F53" w:rsidP="008B1F53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 w:rsidRPr="008B1F53">
        <w:rPr>
          <w:sz w:val="22"/>
          <w:szCs w:val="22"/>
        </w:rPr>
        <w:t>HTML</w:t>
      </w:r>
    </w:p>
    <w:p w14:paraId="1847EC19" w14:textId="77777777" w:rsidR="008B1F53" w:rsidRPr="008B1F53" w:rsidRDefault="008B1F53" w:rsidP="008B1F53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 w:rsidRPr="008B1F53">
        <w:rPr>
          <w:sz w:val="22"/>
          <w:szCs w:val="22"/>
        </w:rPr>
        <w:t>CSS</w:t>
      </w:r>
    </w:p>
    <w:p w14:paraId="25F6E4DB" w14:textId="55503200" w:rsidR="008B1F53" w:rsidRDefault="008B1F53" w:rsidP="007432B1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 w:rsidRPr="008B1F53">
        <w:rPr>
          <w:sz w:val="22"/>
          <w:szCs w:val="22"/>
        </w:rPr>
        <w:t xml:space="preserve">JavaScript </w:t>
      </w:r>
    </w:p>
    <w:p w14:paraId="009B1B12" w14:textId="77777777" w:rsidR="007432B1" w:rsidRPr="007432B1" w:rsidRDefault="007432B1" w:rsidP="007432B1">
      <w:pPr>
        <w:pStyle w:val="ListParagraph"/>
        <w:spacing w:before="100" w:beforeAutospacing="1" w:after="24"/>
        <w:ind w:left="1800"/>
        <w:rPr>
          <w:sz w:val="22"/>
          <w:szCs w:val="22"/>
        </w:rPr>
      </w:pPr>
    </w:p>
    <w:p w14:paraId="0BB663AD" w14:textId="77777777" w:rsidR="008B1F53" w:rsidRPr="008B1F53" w:rsidRDefault="008B1F53" w:rsidP="008B1F53">
      <w:pPr>
        <w:pStyle w:val="ListParagraph"/>
        <w:spacing w:before="100" w:beforeAutospacing="1" w:after="24"/>
        <w:ind w:left="1080"/>
        <w:rPr>
          <w:sz w:val="22"/>
          <w:szCs w:val="22"/>
        </w:rPr>
      </w:pPr>
      <w:r w:rsidRPr="008B1F53">
        <w:rPr>
          <w:sz w:val="22"/>
          <w:szCs w:val="22"/>
        </w:rPr>
        <w:t>Business Logic Layer:</w:t>
      </w:r>
    </w:p>
    <w:p w14:paraId="6D81D669" w14:textId="67FB4806" w:rsidR="008B1F53" w:rsidRDefault="008B1F53" w:rsidP="008B1F53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 w:rsidRPr="008B1F53">
        <w:rPr>
          <w:sz w:val="22"/>
          <w:szCs w:val="22"/>
        </w:rPr>
        <w:lastRenderedPageBreak/>
        <w:t>JavaScript</w:t>
      </w:r>
    </w:p>
    <w:p w14:paraId="2E070C36" w14:textId="30E84E33" w:rsidR="00847272" w:rsidRPr="00847272" w:rsidRDefault="00847272" w:rsidP="00847272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 w:rsidRPr="008B1F53">
        <w:rPr>
          <w:sz w:val="22"/>
          <w:szCs w:val="22"/>
        </w:rPr>
        <w:t>Node.js</w:t>
      </w:r>
    </w:p>
    <w:p w14:paraId="290B7DA5" w14:textId="77777777" w:rsidR="008B1F53" w:rsidRPr="008B1F53" w:rsidRDefault="008B1F53" w:rsidP="008B1F53">
      <w:pPr>
        <w:pStyle w:val="ListParagraph"/>
        <w:spacing w:before="100" w:beforeAutospacing="1" w:after="24"/>
        <w:ind w:left="1800"/>
        <w:rPr>
          <w:sz w:val="22"/>
          <w:szCs w:val="22"/>
        </w:rPr>
      </w:pPr>
    </w:p>
    <w:p w14:paraId="38DFF464" w14:textId="77777777" w:rsidR="008B1F53" w:rsidRPr="008B1F53" w:rsidRDefault="008B1F53" w:rsidP="008B1F53">
      <w:pPr>
        <w:pStyle w:val="ListParagraph"/>
        <w:spacing w:before="100" w:beforeAutospacing="1" w:after="24"/>
        <w:ind w:left="1080"/>
        <w:rPr>
          <w:sz w:val="22"/>
          <w:szCs w:val="22"/>
        </w:rPr>
      </w:pPr>
      <w:r w:rsidRPr="008B1F53">
        <w:rPr>
          <w:sz w:val="22"/>
          <w:szCs w:val="22"/>
        </w:rPr>
        <w:t>Service Layer:</w:t>
      </w:r>
    </w:p>
    <w:p w14:paraId="02AF64D1" w14:textId="58F91847" w:rsidR="008B1F53" w:rsidRDefault="008B1F53" w:rsidP="008B1F53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 w:rsidRPr="008B1F53">
        <w:rPr>
          <w:sz w:val="22"/>
          <w:szCs w:val="22"/>
        </w:rPr>
        <w:t>JavaScript</w:t>
      </w:r>
    </w:p>
    <w:p w14:paraId="6725393A" w14:textId="41B1A7AB" w:rsidR="002F7626" w:rsidRPr="008B1F53" w:rsidRDefault="002F7626" w:rsidP="008B1F53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>
        <w:rPr>
          <w:sz w:val="22"/>
          <w:szCs w:val="22"/>
        </w:rPr>
        <w:t>JSON</w:t>
      </w:r>
    </w:p>
    <w:p w14:paraId="1DBB5A27" w14:textId="77777777" w:rsidR="008B1F53" w:rsidRPr="008B1F53" w:rsidRDefault="008B1F53" w:rsidP="008B1F53">
      <w:pPr>
        <w:pStyle w:val="ListParagraph"/>
        <w:spacing w:before="100" w:beforeAutospacing="1" w:after="24"/>
        <w:ind w:left="1800"/>
        <w:rPr>
          <w:sz w:val="22"/>
          <w:szCs w:val="22"/>
        </w:rPr>
      </w:pPr>
    </w:p>
    <w:p w14:paraId="377E54CD" w14:textId="77777777" w:rsidR="008B1F53" w:rsidRPr="008B1F53" w:rsidRDefault="008B1F53" w:rsidP="008B1F53">
      <w:pPr>
        <w:pStyle w:val="ListParagraph"/>
        <w:spacing w:before="100" w:beforeAutospacing="1" w:after="24"/>
        <w:ind w:left="1080"/>
        <w:rPr>
          <w:sz w:val="22"/>
          <w:szCs w:val="22"/>
        </w:rPr>
      </w:pPr>
      <w:r w:rsidRPr="008B1F53">
        <w:rPr>
          <w:sz w:val="22"/>
          <w:szCs w:val="22"/>
        </w:rPr>
        <w:t>Data Access Layer:</w:t>
      </w:r>
    </w:p>
    <w:p w14:paraId="048803A9" w14:textId="77777777" w:rsidR="008B1F53" w:rsidRPr="008B1F53" w:rsidRDefault="008B1F53" w:rsidP="008B1F53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 w:rsidRPr="008B1F53">
        <w:rPr>
          <w:sz w:val="22"/>
          <w:szCs w:val="22"/>
        </w:rPr>
        <w:t>MySQL</w:t>
      </w:r>
    </w:p>
    <w:p w14:paraId="71010CEF" w14:textId="577A1F7D" w:rsidR="008B1F53" w:rsidRDefault="008B1F53" w:rsidP="008B1F53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 w:rsidRPr="008B1F53">
        <w:rPr>
          <w:sz w:val="22"/>
          <w:szCs w:val="22"/>
        </w:rPr>
        <w:t>Node.js</w:t>
      </w:r>
    </w:p>
    <w:p w14:paraId="72A8DB85" w14:textId="6E7389B9" w:rsidR="00A87945" w:rsidRDefault="002F7626" w:rsidP="00A87945">
      <w:pPr>
        <w:pStyle w:val="ListParagraph"/>
        <w:numPr>
          <w:ilvl w:val="0"/>
          <w:numId w:val="12"/>
        </w:numPr>
        <w:spacing w:before="100" w:beforeAutospacing="1" w:after="24"/>
        <w:rPr>
          <w:sz w:val="22"/>
          <w:szCs w:val="22"/>
        </w:rPr>
      </w:pPr>
      <w:r>
        <w:rPr>
          <w:sz w:val="22"/>
          <w:szCs w:val="22"/>
        </w:rPr>
        <w:t>JS</w:t>
      </w:r>
    </w:p>
    <w:p w14:paraId="61776F6C" w14:textId="77777777" w:rsidR="00A87945" w:rsidRPr="00A87945" w:rsidRDefault="00A87945" w:rsidP="00A87945">
      <w:pPr>
        <w:pStyle w:val="ListParagraph"/>
        <w:spacing w:before="100" w:beforeAutospacing="1" w:after="24"/>
        <w:ind w:left="1800"/>
        <w:rPr>
          <w:sz w:val="22"/>
          <w:szCs w:val="22"/>
        </w:rPr>
      </w:pPr>
    </w:p>
    <w:p w14:paraId="56F5DF98" w14:textId="7656A20F" w:rsidR="00C64D2E" w:rsidRPr="00C64D2E" w:rsidRDefault="00C64D2E" w:rsidP="00C64D2E">
      <w:pPr>
        <w:pStyle w:val="ListParagraph"/>
        <w:numPr>
          <w:ilvl w:val="0"/>
          <w:numId w:val="11"/>
        </w:numPr>
        <w:spacing w:before="100" w:beforeAutospacing="1" w:after="24"/>
        <w:rPr>
          <w:rFonts w:ascii="TimesNewRomanPSMT" w:hAnsi="TimesNewRomanPSMT" w:hint="eastAsia"/>
          <w:sz w:val="32"/>
          <w:szCs w:val="32"/>
        </w:rPr>
      </w:pPr>
      <w:r w:rsidRPr="00C64D2E">
        <w:rPr>
          <w:rFonts w:ascii="TimesNewRomanPSMT" w:hAnsi="TimesNewRomanPSMT"/>
          <w:sz w:val="32"/>
          <w:szCs w:val="32"/>
        </w:rPr>
        <w:t>APIs:</w:t>
      </w:r>
    </w:p>
    <w:p w14:paraId="7494209E" w14:textId="41F9C5F3" w:rsidR="00C64D2E" w:rsidRPr="00DA13A8" w:rsidRDefault="00A62289" w:rsidP="00DA13A8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DA13A8">
        <w:rPr>
          <w:sz w:val="22"/>
          <w:szCs w:val="22"/>
        </w:rPr>
        <w:t>Yahoo Weather API</w:t>
      </w:r>
    </w:p>
    <w:p w14:paraId="51DA9739" w14:textId="77777777" w:rsidR="00ED1CAD" w:rsidRDefault="00ED1CAD" w:rsidP="00ED1CAD">
      <w:pPr>
        <w:pStyle w:val="ListParagraph"/>
        <w:rPr>
          <w:rFonts w:ascii="TimesNewRomanPSMT" w:hAnsi="TimesNewRomanPSMT" w:hint="eastAsia"/>
          <w:sz w:val="32"/>
          <w:szCs w:val="32"/>
        </w:rPr>
      </w:pPr>
    </w:p>
    <w:p w14:paraId="5EBCFC9B" w14:textId="0C55AC0D" w:rsidR="00ED1CAD" w:rsidRPr="00777601" w:rsidRDefault="00777601" w:rsidP="00777601">
      <w:pPr>
        <w:pStyle w:val="ListParagraph"/>
        <w:numPr>
          <w:ilvl w:val="0"/>
          <w:numId w:val="11"/>
        </w:numPr>
        <w:rPr>
          <w:rFonts w:ascii="TimesNewRomanPSMT" w:hAnsi="TimesNewRomanPSMT" w:hint="eastAsia"/>
          <w:sz w:val="32"/>
          <w:szCs w:val="32"/>
        </w:rPr>
      </w:pPr>
      <w:r>
        <w:rPr>
          <w:rFonts w:ascii="TimesNewRomanPSMT" w:hAnsi="TimesNewRomanPSMT"/>
          <w:sz w:val="32"/>
          <w:szCs w:val="32"/>
        </w:rPr>
        <w:t xml:space="preserve">Libraries: </w:t>
      </w:r>
    </w:p>
    <w:p w14:paraId="40CE8119" w14:textId="77777777" w:rsidR="00DA13A8" w:rsidRPr="00DA13A8" w:rsidRDefault="00DA13A8" w:rsidP="00DA13A8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DA13A8">
        <w:rPr>
          <w:sz w:val="22"/>
          <w:szCs w:val="22"/>
        </w:rPr>
        <w:t>Three.js</w:t>
      </w:r>
    </w:p>
    <w:p w14:paraId="4D3B66DC" w14:textId="77777777" w:rsidR="00DA13A8" w:rsidRPr="00DA13A8" w:rsidRDefault="00DA13A8" w:rsidP="00DA13A8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DA13A8">
        <w:rPr>
          <w:sz w:val="22"/>
          <w:szCs w:val="22"/>
        </w:rPr>
        <w:t>Blippar.js</w:t>
      </w:r>
    </w:p>
    <w:p w14:paraId="3BAA6E9D" w14:textId="3090DF2E" w:rsidR="00350D72" w:rsidRDefault="00DA13A8" w:rsidP="00DA13A8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DA13A8">
        <w:rPr>
          <w:sz w:val="22"/>
          <w:szCs w:val="22"/>
        </w:rPr>
        <w:t>Passport.js</w:t>
      </w:r>
    </w:p>
    <w:p w14:paraId="40CEBE41" w14:textId="77777777" w:rsidR="002262FC" w:rsidRPr="00DA13A8" w:rsidRDefault="002262FC" w:rsidP="002262FC">
      <w:pPr>
        <w:pStyle w:val="ListParagraph"/>
        <w:ind w:left="1440"/>
        <w:rPr>
          <w:sz w:val="22"/>
          <w:szCs w:val="22"/>
        </w:rPr>
      </w:pPr>
    </w:p>
    <w:p w14:paraId="196CBAEA" w14:textId="641263F0" w:rsidR="00350D72" w:rsidRPr="002262FC" w:rsidRDefault="002262FC" w:rsidP="002262FC">
      <w:pPr>
        <w:pStyle w:val="ListParagraph"/>
        <w:numPr>
          <w:ilvl w:val="0"/>
          <w:numId w:val="11"/>
        </w:numPr>
        <w:rPr>
          <w:rFonts w:ascii="TimesNewRomanPSMT" w:hAnsi="TimesNewRomanPSMT" w:hint="eastAsia"/>
          <w:sz w:val="32"/>
          <w:szCs w:val="32"/>
        </w:rPr>
      </w:pPr>
      <w:r w:rsidRPr="002262FC">
        <w:rPr>
          <w:rFonts w:ascii="TimesNewRomanPSMT" w:hAnsi="TimesNewRomanPSMT"/>
          <w:sz w:val="32"/>
          <w:szCs w:val="32"/>
        </w:rPr>
        <w:t>Network Protocols:</w:t>
      </w:r>
    </w:p>
    <w:p w14:paraId="4BC4BC0C" w14:textId="77777777" w:rsidR="00EB2B0A" w:rsidRPr="00EB2B0A" w:rsidRDefault="00EB2B0A" w:rsidP="00EB2B0A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EB2B0A">
        <w:rPr>
          <w:sz w:val="22"/>
          <w:szCs w:val="22"/>
        </w:rPr>
        <w:t>TCP/IP</w:t>
      </w:r>
    </w:p>
    <w:p w14:paraId="556EF678" w14:textId="77777777" w:rsidR="00EB2B0A" w:rsidRPr="00EB2B0A" w:rsidRDefault="00EB2B0A" w:rsidP="00EB2B0A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EB2B0A">
        <w:rPr>
          <w:sz w:val="22"/>
          <w:szCs w:val="22"/>
        </w:rPr>
        <w:t>HTTP</w:t>
      </w:r>
    </w:p>
    <w:p w14:paraId="1CF238D4" w14:textId="77777777" w:rsidR="00EB2B0A" w:rsidRPr="00EB2B0A" w:rsidRDefault="00EB2B0A" w:rsidP="00EB2B0A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EB2B0A">
        <w:rPr>
          <w:sz w:val="22"/>
          <w:szCs w:val="22"/>
        </w:rPr>
        <w:t>HTTPS</w:t>
      </w:r>
    </w:p>
    <w:p w14:paraId="16F9456D" w14:textId="2D0A61D5" w:rsidR="00350D72" w:rsidRDefault="00EB2B0A" w:rsidP="00EB2B0A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EB2B0A">
        <w:rPr>
          <w:sz w:val="22"/>
          <w:szCs w:val="22"/>
        </w:rPr>
        <w:t>FTP</w:t>
      </w:r>
    </w:p>
    <w:p w14:paraId="0257FBDA" w14:textId="77777777" w:rsidR="001D1768" w:rsidRPr="00EB2B0A" w:rsidRDefault="001D1768" w:rsidP="001D1768">
      <w:pPr>
        <w:pStyle w:val="ListParagraph"/>
        <w:ind w:left="1440"/>
        <w:rPr>
          <w:sz w:val="22"/>
          <w:szCs w:val="22"/>
        </w:rPr>
      </w:pPr>
    </w:p>
    <w:p w14:paraId="508E9D17" w14:textId="0B3A0720" w:rsidR="00350D72" w:rsidRDefault="001D1768" w:rsidP="001D1768">
      <w:pPr>
        <w:pStyle w:val="ListParagraph"/>
        <w:numPr>
          <w:ilvl w:val="0"/>
          <w:numId w:val="11"/>
        </w:numPr>
        <w:rPr>
          <w:rFonts w:ascii="TimesNewRomanPSMT" w:hAnsi="TimesNewRomanPSMT" w:hint="eastAsia"/>
          <w:sz w:val="32"/>
          <w:szCs w:val="32"/>
        </w:rPr>
      </w:pPr>
      <w:r w:rsidRPr="001D1768">
        <w:rPr>
          <w:rFonts w:ascii="TimesNewRomanPSMT" w:hAnsi="TimesNewRomanPSMT"/>
          <w:sz w:val="32"/>
          <w:szCs w:val="32"/>
        </w:rPr>
        <w:t>Database</w:t>
      </w:r>
      <w:r>
        <w:rPr>
          <w:rFonts w:ascii="TimesNewRomanPSMT" w:hAnsi="TimesNewRomanPSMT"/>
          <w:sz w:val="32"/>
          <w:szCs w:val="32"/>
        </w:rPr>
        <w:t>:</w:t>
      </w:r>
    </w:p>
    <w:p w14:paraId="4C300EF8" w14:textId="4473626F" w:rsidR="0071661C" w:rsidRDefault="0071661C" w:rsidP="0071661C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71661C">
        <w:rPr>
          <w:sz w:val="22"/>
          <w:szCs w:val="22"/>
        </w:rPr>
        <w:t>MySQL</w:t>
      </w:r>
    </w:p>
    <w:p w14:paraId="199423E1" w14:textId="77777777" w:rsidR="0094147A" w:rsidRPr="0071661C" w:rsidRDefault="0094147A" w:rsidP="0094147A">
      <w:pPr>
        <w:pStyle w:val="ListParagraph"/>
        <w:ind w:left="1440"/>
        <w:rPr>
          <w:sz w:val="22"/>
          <w:szCs w:val="22"/>
        </w:rPr>
      </w:pPr>
    </w:p>
    <w:p w14:paraId="0A9714E8" w14:textId="1C3E119D" w:rsidR="00350D72" w:rsidRPr="0094147A" w:rsidRDefault="001D4299" w:rsidP="001D4299">
      <w:pPr>
        <w:ind w:left="720"/>
      </w:pPr>
      <w:r w:rsidRPr="0094147A">
        <w:t xml:space="preserve">The design of </w:t>
      </w:r>
      <w:r w:rsidR="005862D6">
        <w:t xml:space="preserve">the </w:t>
      </w:r>
      <w:r w:rsidRPr="0094147A">
        <w:t xml:space="preserve">database is based on the following </w:t>
      </w:r>
      <w:r w:rsidR="00FB2979" w:rsidRPr="0094147A">
        <w:t>facts:</w:t>
      </w:r>
    </w:p>
    <w:p w14:paraId="5A852DAA" w14:textId="6A2FF8F5" w:rsidR="005A2839" w:rsidRPr="00C608EB" w:rsidRDefault="005A2839" w:rsidP="00FE658B">
      <w:pPr>
        <w:pStyle w:val="ListParagraph"/>
        <w:numPr>
          <w:ilvl w:val="2"/>
          <w:numId w:val="15"/>
        </w:numPr>
        <w:spacing w:before="100" w:beforeAutospacing="1" w:after="24"/>
        <w:rPr>
          <w:sz w:val="22"/>
          <w:szCs w:val="22"/>
        </w:rPr>
      </w:pPr>
      <w:r w:rsidRPr="00C608EB">
        <w:rPr>
          <w:sz w:val="22"/>
          <w:szCs w:val="22"/>
        </w:rPr>
        <w:t>Third-party databases</w:t>
      </w:r>
      <w:r w:rsidR="008D018C">
        <w:rPr>
          <w:sz w:val="22"/>
          <w:szCs w:val="22"/>
        </w:rPr>
        <w:t xml:space="preserve"> </w:t>
      </w:r>
      <w:r w:rsidRPr="00C608EB">
        <w:rPr>
          <w:sz w:val="22"/>
          <w:szCs w:val="22"/>
        </w:rPr>
        <w:t>need to be imported have a similar structure to MySQL</w:t>
      </w:r>
    </w:p>
    <w:p w14:paraId="4235C300" w14:textId="31E3FB83" w:rsidR="005A2839" w:rsidRPr="00C608EB" w:rsidRDefault="004C0B38" w:rsidP="00FE658B">
      <w:pPr>
        <w:pStyle w:val="ListParagraph"/>
        <w:numPr>
          <w:ilvl w:val="2"/>
          <w:numId w:val="15"/>
        </w:numPr>
        <w:spacing w:before="100" w:beforeAutospacing="1" w:after="24"/>
        <w:rPr>
          <w:sz w:val="22"/>
          <w:szCs w:val="22"/>
        </w:rPr>
      </w:pPr>
      <w:r>
        <w:rPr>
          <w:sz w:val="22"/>
          <w:szCs w:val="22"/>
        </w:rPr>
        <w:t>No</w:t>
      </w:r>
      <w:r w:rsidR="001F2CC2">
        <w:rPr>
          <w:sz w:val="22"/>
          <w:szCs w:val="22"/>
        </w:rPr>
        <w:t xml:space="preserve"> </w:t>
      </w:r>
      <w:r w:rsidR="005A2839" w:rsidRPr="00C608EB">
        <w:rPr>
          <w:sz w:val="22"/>
          <w:szCs w:val="22"/>
        </w:rPr>
        <w:t>real-time analysis in the system</w:t>
      </w:r>
    </w:p>
    <w:p w14:paraId="2386B496" w14:textId="42159F38" w:rsidR="005A2839" w:rsidRPr="00C608EB" w:rsidRDefault="005A2839" w:rsidP="00FE658B">
      <w:pPr>
        <w:pStyle w:val="ListParagraph"/>
        <w:numPr>
          <w:ilvl w:val="2"/>
          <w:numId w:val="15"/>
        </w:numPr>
        <w:spacing w:before="100" w:beforeAutospacing="1" w:after="24"/>
        <w:rPr>
          <w:sz w:val="22"/>
          <w:szCs w:val="22"/>
        </w:rPr>
      </w:pPr>
      <w:r w:rsidRPr="00C608EB">
        <w:rPr>
          <w:sz w:val="22"/>
          <w:szCs w:val="22"/>
        </w:rPr>
        <w:t>The system needs multi-row transactions</w:t>
      </w:r>
    </w:p>
    <w:p w14:paraId="01CAB351" w14:textId="0ABA09E3" w:rsidR="005A2839" w:rsidRPr="00C608EB" w:rsidRDefault="005A2839" w:rsidP="00FE658B">
      <w:pPr>
        <w:pStyle w:val="ListParagraph"/>
        <w:numPr>
          <w:ilvl w:val="2"/>
          <w:numId w:val="15"/>
        </w:numPr>
        <w:spacing w:before="100" w:beforeAutospacing="1" w:after="24"/>
        <w:rPr>
          <w:sz w:val="22"/>
          <w:szCs w:val="22"/>
        </w:rPr>
      </w:pPr>
      <w:r w:rsidRPr="00C608EB">
        <w:rPr>
          <w:sz w:val="22"/>
          <w:szCs w:val="22"/>
        </w:rPr>
        <w:t>The system needs a</w:t>
      </w:r>
      <w:r w:rsidR="005862D6">
        <w:rPr>
          <w:sz w:val="22"/>
          <w:szCs w:val="22"/>
        </w:rPr>
        <w:t>n explicit</w:t>
      </w:r>
      <w:r w:rsidRPr="00C608EB">
        <w:rPr>
          <w:sz w:val="22"/>
          <w:szCs w:val="22"/>
        </w:rPr>
        <w:t xml:space="preserve"> schema</w:t>
      </w:r>
      <w:r w:rsidR="00D532A2" w:rsidRPr="00C608EB">
        <w:rPr>
          <w:sz w:val="22"/>
          <w:szCs w:val="22"/>
        </w:rPr>
        <w:t xml:space="preserve"> for the alert function </w:t>
      </w:r>
      <w:r w:rsidRPr="00C608EB">
        <w:rPr>
          <w:sz w:val="22"/>
          <w:szCs w:val="22"/>
        </w:rPr>
        <w:t xml:space="preserve">to </w:t>
      </w:r>
      <w:r w:rsidR="00D532A2" w:rsidRPr="00C608EB">
        <w:rPr>
          <w:sz w:val="22"/>
          <w:szCs w:val="22"/>
        </w:rPr>
        <w:t>work</w:t>
      </w:r>
    </w:p>
    <w:p w14:paraId="584DCF37" w14:textId="56EE982A" w:rsidR="005A2839" w:rsidRPr="00C608EB" w:rsidRDefault="001327BB" w:rsidP="00FE658B">
      <w:pPr>
        <w:pStyle w:val="ListParagraph"/>
        <w:numPr>
          <w:ilvl w:val="2"/>
          <w:numId w:val="15"/>
        </w:numPr>
        <w:spacing w:before="100" w:beforeAutospacing="1" w:after="24"/>
        <w:rPr>
          <w:sz w:val="22"/>
          <w:szCs w:val="22"/>
        </w:rPr>
      </w:pPr>
      <w:r w:rsidRPr="00C608EB">
        <w:rPr>
          <w:sz w:val="22"/>
          <w:szCs w:val="22"/>
        </w:rPr>
        <w:t>D</w:t>
      </w:r>
      <w:r w:rsidR="005A2839" w:rsidRPr="00C608EB">
        <w:rPr>
          <w:sz w:val="22"/>
          <w:szCs w:val="22"/>
        </w:rPr>
        <w:t>ata size w</w:t>
      </w:r>
      <w:r w:rsidRPr="00C608EB">
        <w:rPr>
          <w:sz w:val="22"/>
          <w:szCs w:val="22"/>
        </w:rPr>
        <w:t>ill not</w:t>
      </w:r>
      <w:r w:rsidR="005A2839" w:rsidRPr="00C608EB">
        <w:rPr>
          <w:sz w:val="22"/>
          <w:szCs w:val="22"/>
        </w:rPr>
        <w:t xml:space="preserve"> grow </w:t>
      </w:r>
      <w:r w:rsidR="00D81F34" w:rsidRPr="00C608EB">
        <w:rPr>
          <w:sz w:val="22"/>
          <w:szCs w:val="22"/>
        </w:rPr>
        <w:t>huge</w:t>
      </w:r>
    </w:p>
    <w:p w14:paraId="3C1351F1" w14:textId="2FFA7033" w:rsidR="005A2839" w:rsidRPr="00C608EB" w:rsidRDefault="00735318" w:rsidP="00FE658B">
      <w:pPr>
        <w:pStyle w:val="ListParagraph"/>
        <w:numPr>
          <w:ilvl w:val="2"/>
          <w:numId w:val="15"/>
        </w:numPr>
        <w:spacing w:before="100" w:beforeAutospacing="1" w:after="24"/>
        <w:rPr>
          <w:sz w:val="22"/>
          <w:szCs w:val="22"/>
        </w:rPr>
      </w:pPr>
      <w:r>
        <w:rPr>
          <w:sz w:val="22"/>
          <w:szCs w:val="22"/>
        </w:rPr>
        <w:t>S</w:t>
      </w:r>
      <w:r w:rsidR="005A2839" w:rsidRPr="00C608EB">
        <w:rPr>
          <w:sz w:val="22"/>
          <w:szCs w:val="22"/>
        </w:rPr>
        <w:t xml:space="preserve">ensitive data </w:t>
      </w:r>
      <w:r w:rsidR="00D06E3D" w:rsidRPr="00C608EB">
        <w:rPr>
          <w:sz w:val="22"/>
          <w:szCs w:val="22"/>
        </w:rPr>
        <w:t xml:space="preserve">will be </w:t>
      </w:r>
      <w:r w:rsidR="005A2839" w:rsidRPr="00C608EB">
        <w:rPr>
          <w:sz w:val="22"/>
          <w:szCs w:val="22"/>
        </w:rPr>
        <w:t>passed from end-user, MySQL is a</w:t>
      </w:r>
      <w:r w:rsidR="00422AFB">
        <w:rPr>
          <w:sz w:val="22"/>
          <w:szCs w:val="22"/>
        </w:rPr>
        <w:t xml:space="preserve"> </w:t>
      </w:r>
      <w:r w:rsidR="005A2839" w:rsidRPr="00C608EB">
        <w:rPr>
          <w:sz w:val="22"/>
          <w:szCs w:val="22"/>
        </w:rPr>
        <w:t>safer solution</w:t>
      </w:r>
    </w:p>
    <w:p w14:paraId="4C3B56AD" w14:textId="5CF6EA41" w:rsidR="005A2839" w:rsidRPr="00C608EB" w:rsidRDefault="005A2839" w:rsidP="00FE658B">
      <w:pPr>
        <w:pStyle w:val="ListParagraph"/>
        <w:numPr>
          <w:ilvl w:val="2"/>
          <w:numId w:val="15"/>
        </w:numPr>
        <w:spacing w:before="100" w:beforeAutospacing="1" w:after="24"/>
        <w:rPr>
          <w:sz w:val="22"/>
          <w:szCs w:val="22"/>
        </w:rPr>
      </w:pPr>
      <w:r w:rsidRPr="00C608EB">
        <w:rPr>
          <w:sz w:val="22"/>
          <w:szCs w:val="22"/>
        </w:rPr>
        <w:t>T</w:t>
      </w:r>
      <w:r w:rsidR="00860C4C">
        <w:rPr>
          <w:sz w:val="22"/>
          <w:szCs w:val="22"/>
        </w:rPr>
        <w:t>ime limit</w:t>
      </w:r>
    </w:p>
    <w:p w14:paraId="6B3BA383" w14:textId="77851624" w:rsidR="00FB2979" w:rsidRDefault="00FB2979" w:rsidP="00F34BE4">
      <w:pPr>
        <w:pStyle w:val="ListParagraph"/>
        <w:rPr>
          <w:rFonts w:ascii="TimesNewRomanPSMT" w:hAnsi="TimesNewRomanPSMT" w:hint="eastAsia"/>
          <w:sz w:val="32"/>
          <w:szCs w:val="32"/>
        </w:rPr>
      </w:pPr>
    </w:p>
    <w:p w14:paraId="47AF5AD0" w14:textId="2D3BC198" w:rsidR="00B74277" w:rsidRDefault="00B74277" w:rsidP="00F34BE4">
      <w:pPr>
        <w:pStyle w:val="ListParagraph"/>
        <w:rPr>
          <w:rFonts w:ascii="TimesNewRomanPSMT" w:hAnsi="TimesNewRomanPSMT" w:hint="eastAsia"/>
          <w:sz w:val="32"/>
          <w:szCs w:val="32"/>
        </w:rPr>
      </w:pPr>
    </w:p>
    <w:p w14:paraId="7B33644C" w14:textId="77777777" w:rsidR="00CA22D3" w:rsidRDefault="00CA22D3" w:rsidP="00B74277">
      <w:pPr>
        <w:widowControl/>
        <w:spacing w:before="100" w:beforeAutospacing="1" w:after="24" w:line="240" w:lineRule="auto"/>
        <w:jc w:val="left"/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</w:pPr>
    </w:p>
    <w:p w14:paraId="5E5FD8E0" w14:textId="235E7ECE" w:rsidR="00B74277" w:rsidRDefault="00B74277" w:rsidP="00B74277">
      <w:pPr>
        <w:widowControl/>
        <w:spacing w:before="100" w:beforeAutospacing="1" w:after="24" w:line="240" w:lineRule="auto"/>
        <w:jc w:val="left"/>
        <w:rPr>
          <w:rFonts w:ascii="Arial" w:eastAsia="Times New Roman" w:hAnsi="Arial" w:cs="Arial"/>
          <w:color w:val="222222"/>
          <w:sz w:val="21"/>
          <w:szCs w:val="21"/>
          <w:lang w:eastAsia="en-GB"/>
        </w:rPr>
      </w:pPr>
      <w:r w:rsidRPr="00621281"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  <w:lastRenderedPageBreak/>
        <w:t>References</w:t>
      </w:r>
      <w:r w:rsidRPr="00B554BE">
        <w:rPr>
          <w:rFonts w:ascii="Arial" w:eastAsia="Times New Roman" w:hAnsi="Arial" w:cs="Arial"/>
          <w:color w:val="222222"/>
          <w:sz w:val="21"/>
          <w:szCs w:val="21"/>
          <w:lang w:eastAsia="en-GB"/>
        </w:rPr>
        <w:t xml:space="preserve">: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71687679"/>
        <w:docPartObj>
          <w:docPartGallery w:val="Bibliographies"/>
          <w:docPartUnique/>
        </w:docPartObj>
      </w:sdtPr>
      <w:sdtEndPr>
        <w:rPr>
          <w:sz w:val="22"/>
          <w:szCs w:val="22"/>
        </w:rPr>
      </w:sdtEndPr>
      <w:sdtContent>
        <w:p w14:paraId="1E0FE431" w14:textId="77777777" w:rsidR="00B74277" w:rsidRDefault="00B74277" w:rsidP="00B74277">
          <w:pPr>
            <w:pStyle w:val="Heading1"/>
          </w:pPr>
        </w:p>
        <w:sdt>
          <w:sdtPr>
            <w:rPr>
              <w:sz w:val="22"/>
              <w:szCs w:val="22"/>
            </w:rPr>
            <w:id w:val="-573587230"/>
            <w:bibliography/>
          </w:sdtPr>
          <w:sdtEndPr/>
          <w:sdtContent>
            <w:p w14:paraId="62B1E4F8" w14:textId="77777777" w:rsidR="00B74277" w:rsidRPr="00555602" w:rsidRDefault="00B74277" w:rsidP="00B74277">
              <w:pPr>
                <w:pStyle w:val="Bibliography"/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</w:pPr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>830-1993 IEEE Recommended Practice for Software Requirements Specifications. (n.d.). IEEE.</w:t>
              </w:r>
            </w:p>
            <w:p w14:paraId="5DA9EEA2" w14:textId="77777777" w:rsidR="00B74277" w:rsidRPr="00555602" w:rsidRDefault="00B74277" w:rsidP="00B74277">
              <w:pPr>
                <w:rPr>
                  <w:rFonts w:ascii="Times New Roman" w:hAnsi="Times New Roman" w:cs="Times New Roman"/>
                </w:rPr>
              </w:pPr>
            </w:p>
            <w:p w14:paraId="5B34B64F" w14:textId="77777777" w:rsidR="00B74277" w:rsidRPr="00555602" w:rsidRDefault="00B74277" w:rsidP="00B74277">
              <w:pPr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</w:pPr>
              <w:proofErr w:type="spellStart"/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>Blippar</w:t>
              </w:r>
              <w:proofErr w:type="spellEnd"/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 xml:space="preserve"> API. (n.d.). </w:t>
              </w:r>
              <w:proofErr w:type="spellStart"/>
              <w:r w:rsidRPr="00555602">
                <w:rPr>
                  <w:rFonts w:ascii="Times New Roman" w:hAnsi="Times New Roman" w:cs="Times New Roman"/>
                  <w:i/>
                  <w:iCs/>
                  <w:color w:val="000000"/>
                  <w:sz w:val="20"/>
                  <w:szCs w:val="20"/>
                  <w:shd w:val="clear" w:color="auto" w:fill="FFFFFF"/>
                </w:rPr>
                <w:t>Blippar</w:t>
              </w:r>
              <w:proofErr w:type="spellEnd"/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>. [online] Available at: https://developer.blippar.com/portal/ar-api/home/ [Accessed 5 Dec. 2019].</w:t>
              </w:r>
            </w:p>
            <w:p w14:paraId="1042DF66" w14:textId="77777777" w:rsidR="00B74277" w:rsidRPr="00555602" w:rsidRDefault="00B74277" w:rsidP="00B74277">
              <w:pPr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</w:pPr>
            </w:p>
            <w:p w14:paraId="708118B4" w14:textId="77777777" w:rsidR="00B74277" w:rsidRPr="00555602" w:rsidRDefault="00B74277" w:rsidP="00B74277">
              <w:pPr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</w:pPr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>Passport.js. (n.d.). </w:t>
              </w:r>
              <w:r w:rsidRPr="00555602">
                <w:rPr>
                  <w:rFonts w:ascii="Times New Roman" w:hAnsi="Times New Roman" w:cs="Times New Roman"/>
                  <w:i/>
                  <w:iCs/>
                  <w:color w:val="000000"/>
                  <w:sz w:val="20"/>
                  <w:szCs w:val="20"/>
                  <w:shd w:val="clear" w:color="auto" w:fill="FFFFFF"/>
                </w:rPr>
                <w:t>Passport.js</w:t>
              </w:r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>. [online] Available at: http://www.passportjs.org/ [Accessed 5 Dec. 2019].</w:t>
              </w:r>
            </w:p>
            <w:p w14:paraId="239DAAA0" w14:textId="77777777" w:rsidR="00B74277" w:rsidRPr="00555602" w:rsidRDefault="00B74277" w:rsidP="00B74277">
              <w:pPr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</w:pPr>
            </w:p>
            <w:p w14:paraId="72A79211" w14:textId="77777777" w:rsidR="00B74277" w:rsidRPr="00555602" w:rsidRDefault="00B74277" w:rsidP="00B74277">
              <w:pPr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</w:pPr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>Threejs.org. (n.d.). </w:t>
              </w:r>
              <w:r w:rsidRPr="00555602">
                <w:rPr>
                  <w:rFonts w:ascii="Times New Roman" w:hAnsi="Times New Roman" w:cs="Times New Roman"/>
                  <w:i/>
                  <w:iCs/>
                  <w:color w:val="000000"/>
                  <w:sz w:val="20"/>
                  <w:szCs w:val="20"/>
                  <w:shd w:val="clear" w:color="auto" w:fill="FFFFFF"/>
                </w:rPr>
                <w:t>three.js – JavaScript 3D library</w:t>
              </w:r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>. [online] Available at: https://threejs.org/ [Accessed 5 Dec. 2019].</w:t>
              </w:r>
            </w:p>
            <w:p w14:paraId="219B7D21" w14:textId="77777777" w:rsidR="00B74277" w:rsidRPr="00555602" w:rsidRDefault="00B74277" w:rsidP="00B74277">
              <w:pPr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</w:pPr>
            </w:p>
            <w:p w14:paraId="651C24A4" w14:textId="77777777" w:rsidR="00B74277" w:rsidRPr="001C2A3B" w:rsidRDefault="00B74277" w:rsidP="00B74277"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>Yahoo. (n.d.). </w:t>
              </w:r>
              <w:r w:rsidRPr="00555602">
                <w:rPr>
                  <w:rFonts w:ascii="Times New Roman" w:hAnsi="Times New Roman" w:cs="Times New Roman"/>
                  <w:i/>
                  <w:iCs/>
                  <w:color w:val="000000"/>
                  <w:sz w:val="20"/>
                  <w:szCs w:val="20"/>
                  <w:shd w:val="clear" w:color="auto" w:fill="FFFFFF"/>
                </w:rPr>
                <w:t>Yahoo Weather API</w:t>
              </w:r>
              <w:r w:rsidRPr="00555602">
                <w:rPr>
                  <w:rFonts w:ascii="Times New Roman" w:hAnsi="Times New Roman" w:cs="Times New Roman"/>
                  <w:color w:val="000000"/>
                  <w:sz w:val="20"/>
                  <w:szCs w:val="20"/>
                  <w:shd w:val="clear" w:color="auto" w:fill="FFFFFF"/>
                </w:rPr>
                <w:t>. [online] Available at: https://weather-ydn-yql.media.yahoo.com/forecastrss [Accessed 5 Dec. 2019].</w:t>
              </w:r>
            </w:p>
          </w:sdtContent>
        </w:sdt>
      </w:sdtContent>
    </w:sdt>
    <w:p w14:paraId="687EAA80" w14:textId="77777777" w:rsidR="00B74277" w:rsidRPr="00EA14B6" w:rsidRDefault="00B74277" w:rsidP="00F34BE4">
      <w:pPr>
        <w:pStyle w:val="ListParagraph"/>
        <w:rPr>
          <w:rFonts w:ascii="TimesNewRomanPSMT" w:hAnsi="TimesNewRomanPSMT" w:hint="eastAsia"/>
          <w:sz w:val="32"/>
          <w:szCs w:val="32"/>
        </w:rPr>
      </w:pPr>
    </w:p>
    <w:p w14:paraId="4C38A160" w14:textId="1B846D16" w:rsidR="00350D72" w:rsidRDefault="00350D72">
      <w:pPr>
        <w:rPr>
          <w:rFonts w:ascii="TimesNewRomanPSMT" w:hAnsi="TimesNewRomanPSMT" w:hint="eastAsia"/>
          <w:sz w:val="32"/>
          <w:szCs w:val="32"/>
        </w:rPr>
      </w:pPr>
    </w:p>
    <w:p w14:paraId="03E19242" w14:textId="77777777" w:rsidR="00534CAC" w:rsidRPr="00EA0088" w:rsidRDefault="00534CAC" w:rsidP="00534CAC">
      <w:pPr>
        <w:widowControl/>
        <w:spacing w:before="100" w:beforeAutospacing="1" w:after="24" w:line="240" w:lineRule="auto"/>
        <w:jc w:val="left"/>
        <w:rPr>
          <w:rFonts w:ascii="Arial" w:eastAsia="Times New Roman" w:hAnsi="Arial" w:cs="Arial"/>
          <w:color w:val="222222"/>
          <w:sz w:val="21"/>
          <w:szCs w:val="21"/>
          <w:lang w:eastAsia="en-GB"/>
        </w:rPr>
      </w:pPr>
      <w:r w:rsidRPr="001C2A3B"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  <w:t>Definitions</w:t>
      </w:r>
      <w:r w:rsidRPr="00B554BE">
        <w:rPr>
          <w:rFonts w:ascii="Arial" w:eastAsia="Times New Roman" w:hAnsi="Arial" w:cs="Arial"/>
          <w:color w:val="222222"/>
          <w:sz w:val="21"/>
          <w:szCs w:val="21"/>
          <w:lang w:eastAsia="en-GB"/>
        </w:rPr>
        <w:t xml:space="preserve">: </w:t>
      </w:r>
      <w:r>
        <w:rPr>
          <w:rFonts w:ascii="Arial" w:eastAsia="Times New Roman" w:hAnsi="Arial" w:cs="Arial"/>
          <w:color w:val="222222"/>
          <w:sz w:val="21"/>
          <w:szCs w:val="21"/>
          <w:lang w:eastAsia="en-GB"/>
        </w:rPr>
        <w:br/>
      </w:r>
      <w:r w:rsidRPr="00EA0088">
        <w:rPr>
          <w:rFonts w:ascii="Arial" w:eastAsia="Times New Roman" w:hAnsi="Arial" w:cs="Arial"/>
          <w:color w:val="222222"/>
          <w:sz w:val="21"/>
          <w:szCs w:val="21"/>
          <w:lang w:eastAsia="en-GB"/>
        </w:rPr>
        <w:br/>
      </w:r>
    </w:p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6946"/>
      </w:tblGrid>
      <w:tr w:rsidR="00534CAC" w:rsidRPr="00C229E6" w14:paraId="312DBBFC" w14:textId="77777777" w:rsidTr="0077117E">
        <w:tc>
          <w:tcPr>
            <w:tcW w:w="3114" w:type="dxa"/>
          </w:tcPr>
          <w:p w14:paraId="7FB4A904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API</w:t>
            </w:r>
          </w:p>
        </w:tc>
        <w:tc>
          <w:tcPr>
            <w:tcW w:w="6946" w:type="dxa"/>
          </w:tcPr>
          <w:p w14:paraId="50C503C0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application programming interface</w:t>
            </w:r>
          </w:p>
        </w:tc>
      </w:tr>
      <w:tr w:rsidR="00534CAC" w:rsidRPr="00C229E6" w14:paraId="02A35327" w14:textId="77777777" w:rsidTr="0077117E">
        <w:tc>
          <w:tcPr>
            <w:tcW w:w="3114" w:type="dxa"/>
          </w:tcPr>
          <w:p w14:paraId="42918737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critical information</w:t>
            </w:r>
          </w:p>
        </w:tc>
        <w:tc>
          <w:tcPr>
            <w:tcW w:w="6946" w:type="dxa"/>
          </w:tcPr>
          <w:p w14:paraId="63FD2C8F" w14:textId="241C6D82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any </w:t>
            </w:r>
            <w:r w:rsidR="005862D6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vital</w:t>
            </w: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 information such as server down</w:t>
            </w:r>
          </w:p>
        </w:tc>
      </w:tr>
      <w:tr w:rsidR="00534CAC" w:rsidRPr="00C229E6" w14:paraId="6BEDAF1D" w14:textId="77777777" w:rsidTr="0077117E">
        <w:tc>
          <w:tcPr>
            <w:tcW w:w="3114" w:type="dxa"/>
          </w:tcPr>
          <w:p w14:paraId="4EB9B38B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CSS</w:t>
            </w:r>
          </w:p>
        </w:tc>
        <w:tc>
          <w:tcPr>
            <w:tcW w:w="6946" w:type="dxa"/>
          </w:tcPr>
          <w:p w14:paraId="4529B410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cascading style sheets</w:t>
            </w:r>
          </w:p>
        </w:tc>
      </w:tr>
      <w:tr w:rsidR="00534CAC" w:rsidRPr="00C229E6" w14:paraId="48EFB4C1" w14:textId="77777777" w:rsidTr="0077117E">
        <w:tc>
          <w:tcPr>
            <w:tcW w:w="3114" w:type="dxa"/>
          </w:tcPr>
          <w:p w14:paraId="1863DB8E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end-users</w:t>
            </w:r>
          </w:p>
        </w:tc>
        <w:tc>
          <w:tcPr>
            <w:tcW w:w="6946" w:type="dxa"/>
          </w:tcPr>
          <w:p w14:paraId="49EA9F57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a person who ultimately uses or is intended to use a product ultimately</w:t>
            </w:r>
          </w:p>
        </w:tc>
      </w:tr>
      <w:tr w:rsidR="00534CAC" w:rsidRPr="00941824" w14:paraId="7ACA628D" w14:textId="77777777" w:rsidTr="0077117E">
        <w:tc>
          <w:tcPr>
            <w:tcW w:w="3114" w:type="dxa"/>
          </w:tcPr>
          <w:p w14:paraId="2EF63C63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FTP</w:t>
            </w:r>
          </w:p>
        </w:tc>
        <w:tc>
          <w:tcPr>
            <w:tcW w:w="6946" w:type="dxa"/>
          </w:tcPr>
          <w:p w14:paraId="37776780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file transfer protocol</w:t>
            </w:r>
          </w:p>
        </w:tc>
      </w:tr>
      <w:tr w:rsidR="00534CAC" w:rsidRPr="00C229E6" w14:paraId="2832069F" w14:textId="77777777" w:rsidTr="0077117E">
        <w:tc>
          <w:tcPr>
            <w:tcW w:w="3114" w:type="dxa"/>
          </w:tcPr>
          <w:p w14:paraId="4133BF3F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 xml:space="preserve">functional components </w:t>
            </w:r>
          </w:p>
        </w:tc>
        <w:tc>
          <w:tcPr>
            <w:tcW w:w="6946" w:type="dxa"/>
          </w:tcPr>
          <w:p w14:paraId="793CAFD2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a function that perform certain functionalities</w:t>
            </w:r>
          </w:p>
        </w:tc>
      </w:tr>
      <w:tr w:rsidR="00534CAC" w:rsidRPr="00C229E6" w14:paraId="1F285BAA" w14:textId="77777777" w:rsidTr="0077117E">
        <w:tc>
          <w:tcPr>
            <w:tcW w:w="3114" w:type="dxa"/>
          </w:tcPr>
          <w:p w14:paraId="2234DB01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functional requirements</w:t>
            </w:r>
          </w:p>
        </w:tc>
        <w:tc>
          <w:tcPr>
            <w:tcW w:w="6946" w:type="dxa"/>
          </w:tcPr>
          <w:p w14:paraId="60C275A6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calculations, technical details, data manipulation and processing, and other specific functionality that define what a system is supposed to accomplish</w:t>
            </w:r>
          </w:p>
        </w:tc>
      </w:tr>
      <w:tr w:rsidR="00534CAC" w:rsidRPr="00C229E6" w14:paraId="730A4352" w14:textId="77777777" w:rsidTr="0077117E">
        <w:tc>
          <w:tcPr>
            <w:tcW w:w="3114" w:type="dxa"/>
          </w:tcPr>
          <w:p w14:paraId="6A5153FC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 xml:space="preserve">growth progress </w:t>
            </w:r>
          </w:p>
        </w:tc>
        <w:tc>
          <w:tcPr>
            <w:tcW w:w="6946" w:type="dxa"/>
          </w:tcPr>
          <w:p w14:paraId="4D0FD279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a plant’s growth stage</w:t>
            </w:r>
          </w:p>
        </w:tc>
      </w:tr>
      <w:tr w:rsidR="00534CAC" w:rsidRPr="00C229E6" w14:paraId="463881D7" w14:textId="77777777" w:rsidTr="0077117E">
        <w:tc>
          <w:tcPr>
            <w:tcW w:w="3114" w:type="dxa"/>
          </w:tcPr>
          <w:p w14:paraId="6BC5990C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HTML</w:t>
            </w:r>
          </w:p>
        </w:tc>
        <w:tc>
          <w:tcPr>
            <w:tcW w:w="6946" w:type="dxa"/>
          </w:tcPr>
          <w:p w14:paraId="168D4FBB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hypertext mark-up language</w:t>
            </w:r>
          </w:p>
        </w:tc>
      </w:tr>
      <w:tr w:rsidR="00534CAC" w:rsidRPr="00C229E6" w14:paraId="3FC5FBA5" w14:textId="77777777" w:rsidTr="0077117E">
        <w:tc>
          <w:tcPr>
            <w:tcW w:w="3114" w:type="dxa"/>
          </w:tcPr>
          <w:p w14:paraId="00D9E4D5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HTTP</w:t>
            </w:r>
          </w:p>
        </w:tc>
        <w:tc>
          <w:tcPr>
            <w:tcW w:w="6946" w:type="dxa"/>
          </w:tcPr>
          <w:p w14:paraId="422C7D0C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hypertext transfer protocol</w:t>
            </w:r>
          </w:p>
        </w:tc>
      </w:tr>
      <w:tr w:rsidR="00534CAC" w:rsidRPr="00C229E6" w14:paraId="473BE3F2" w14:textId="77777777" w:rsidTr="0077117E">
        <w:tc>
          <w:tcPr>
            <w:tcW w:w="3114" w:type="dxa"/>
          </w:tcPr>
          <w:p w14:paraId="2953B66B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https</w:t>
            </w:r>
          </w:p>
        </w:tc>
        <w:tc>
          <w:tcPr>
            <w:tcW w:w="6946" w:type="dxa"/>
          </w:tcPr>
          <w:p w14:paraId="0B89F9AC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hypertext transfer protocol secure </w:t>
            </w:r>
          </w:p>
        </w:tc>
      </w:tr>
      <w:tr w:rsidR="00534CAC" w:rsidRPr="00C229E6" w14:paraId="24F9089A" w14:textId="77777777" w:rsidTr="0077117E">
        <w:tc>
          <w:tcPr>
            <w:tcW w:w="3114" w:type="dxa"/>
          </w:tcPr>
          <w:p w14:paraId="5FA4980C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 xml:space="preserve">Igor </w:t>
            </w:r>
          </w:p>
        </w:tc>
        <w:tc>
          <w:tcPr>
            <w:tcW w:w="6946" w:type="dxa"/>
          </w:tcPr>
          <w:p w14:paraId="4869FC18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the department uses three servers; a back-end </w:t>
            </w:r>
            <w:proofErr w:type="gramStart"/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file-server</w:t>
            </w:r>
            <w:proofErr w:type="gramEnd"/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 (</w:t>
            </w:r>
            <w:proofErr w:type="spellStart"/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moya</w:t>
            </w:r>
            <w:proofErr w:type="spellEnd"/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), which is used </w:t>
            </w: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lastRenderedPageBreak/>
              <w:t>to hold the deployed web-content, and two front-end web-servers (computingws1 and Igor), which serve the various types of content to the world wide web.</w:t>
            </w:r>
          </w:p>
        </w:tc>
      </w:tr>
      <w:tr w:rsidR="00534CAC" w:rsidRPr="00C229E6" w14:paraId="53B8E790" w14:textId="77777777" w:rsidTr="0077117E">
        <w:tc>
          <w:tcPr>
            <w:tcW w:w="3114" w:type="dxa"/>
          </w:tcPr>
          <w:p w14:paraId="00CBB44C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proofErr w:type="spellStart"/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lastRenderedPageBreak/>
              <w:t>ios</w:t>
            </w:r>
            <w:proofErr w:type="spellEnd"/>
          </w:p>
        </w:tc>
        <w:tc>
          <w:tcPr>
            <w:tcW w:w="6946" w:type="dxa"/>
          </w:tcPr>
          <w:p w14:paraId="21D06B81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a mobile operating system created and developed by apple </w:t>
            </w:r>
            <w:proofErr w:type="spellStart"/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inc.</w:t>
            </w:r>
            <w:proofErr w:type="spellEnd"/>
          </w:p>
        </w:tc>
      </w:tr>
      <w:tr w:rsidR="00534CAC" w:rsidRPr="00C229E6" w14:paraId="5759970F" w14:textId="77777777" w:rsidTr="0077117E">
        <w:tc>
          <w:tcPr>
            <w:tcW w:w="3114" w:type="dxa"/>
          </w:tcPr>
          <w:p w14:paraId="77987163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IoT</w:t>
            </w:r>
          </w:p>
        </w:tc>
        <w:tc>
          <w:tcPr>
            <w:tcW w:w="6946" w:type="dxa"/>
          </w:tcPr>
          <w:p w14:paraId="2E42E50B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internet of things</w:t>
            </w:r>
          </w:p>
        </w:tc>
      </w:tr>
      <w:tr w:rsidR="00534CAC" w:rsidRPr="00C229E6" w14:paraId="76EB1A06" w14:textId="77777777" w:rsidTr="0077117E">
        <w:tc>
          <w:tcPr>
            <w:tcW w:w="3114" w:type="dxa"/>
          </w:tcPr>
          <w:p w14:paraId="2304FFE7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proofErr w:type="spellStart"/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js</w:t>
            </w:r>
            <w:proofErr w:type="spellEnd"/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 xml:space="preserve"> </w:t>
            </w:r>
          </w:p>
        </w:tc>
        <w:tc>
          <w:tcPr>
            <w:tcW w:w="6946" w:type="dxa"/>
          </w:tcPr>
          <w:p w14:paraId="11DA1883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JavaScript</w:t>
            </w:r>
          </w:p>
        </w:tc>
      </w:tr>
      <w:tr w:rsidR="00534CAC" w:rsidRPr="00C229E6" w14:paraId="1691D7E2" w14:textId="77777777" w:rsidTr="0077117E">
        <w:tc>
          <w:tcPr>
            <w:tcW w:w="3114" w:type="dxa"/>
          </w:tcPr>
          <w:p w14:paraId="3452607A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json</w:t>
            </w:r>
          </w:p>
        </w:tc>
        <w:tc>
          <w:tcPr>
            <w:tcW w:w="6946" w:type="dxa"/>
          </w:tcPr>
          <w:p w14:paraId="574BEB61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JavaScript object notation</w:t>
            </w:r>
          </w:p>
        </w:tc>
      </w:tr>
      <w:tr w:rsidR="00534CAC" w:rsidRPr="00C229E6" w14:paraId="4CE0D0FF" w14:textId="77777777" w:rsidTr="0077117E">
        <w:tc>
          <w:tcPr>
            <w:tcW w:w="3114" w:type="dxa"/>
          </w:tcPr>
          <w:p w14:paraId="7413C54D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proofErr w:type="spellStart"/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jsp</w:t>
            </w:r>
            <w:proofErr w:type="spellEnd"/>
          </w:p>
        </w:tc>
        <w:tc>
          <w:tcPr>
            <w:tcW w:w="6946" w:type="dxa"/>
          </w:tcPr>
          <w:p w14:paraId="358510C3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java server pages</w:t>
            </w:r>
          </w:p>
        </w:tc>
      </w:tr>
      <w:tr w:rsidR="00534CAC" w:rsidRPr="00C229E6" w14:paraId="7AB9A924" w14:textId="77777777" w:rsidTr="0077117E">
        <w:tc>
          <w:tcPr>
            <w:tcW w:w="3114" w:type="dxa"/>
          </w:tcPr>
          <w:p w14:paraId="67BE9D67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 xml:space="preserve">key dates </w:t>
            </w:r>
          </w:p>
        </w:tc>
        <w:tc>
          <w:tcPr>
            <w:tcW w:w="6946" w:type="dxa"/>
          </w:tcPr>
          <w:p w14:paraId="16A95F4C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dates are critical to each plant during the stage of growth</w:t>
            </w:r>
          </w:p>
        </w:tc>
      </w:tr>
      <w:tr w:rsidR="00534CAC" w:rsidRPr="00C229E6" w14:paraId="5B3E46A8" w14:textId="77777777" w:rsidTr="0077117E">
        <w:tc>
          <w:tcPr>
            <w:tcW w:w="3114" w:type="dxa"/>
          </w:tcPr>
          <w:p w14:paraId="3F9AD5AB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layer</w:t>
            </w:r>
          </w:p>
        </w:tc>
        <w:tc>
          <w:tcPr>
            <w:tcW w:w="6946" w:type="dxa"/>
          </w:tcPr>
          <w:p w14:paraId="3203EA3F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the components are organised in horizontal layers</w:t>
            </w:r>
          </w:p>
        </w:tc>
      </w:tr>
      <w:tr w:rsidR="00534CAC" w:rsidRPr="00C229E6" w14:paraId="347EAACF" w14:textId="77777777" w:rsidTr="0077117E">
        <w:tc>
          <w:tcPr>
            <w:tcW w:w="3114" w:type="dxa"/>
          </w:tcPr>
          <w:p w14:paraId="7F2977B7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MVP</w:t>
            </w:r>
          </w:p>
        </w:tc>
        <w:tc>
          <w:tcPr>
            <w:tcW w:w="6946" w:type="dxa"/>
          </w:tcPr>
          <w:p w14:paraId="74E29BC4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minimum viable product</w:t>
            </w:r>
          </w:p>
        </w:tc>
      </w:tr>
      <w:tr w:rsidR="00534CAC" w:rsidRPr="00C229E6" w14:paraId="449743F0" w14:textId="77777777" w:rsidTr="0077117E">
        <w:tc>
          <w:tcPr>
            <w:tcW w:w="3114" w:type="dxa"/>
          </w:tcPr>
          <w:p w14:paraId="7A6BA3BB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MySQL</w:t>
            </w:r>
          </w:p>
        </w:tc>
        <w:tc>
          <w:tcPr>
            <w:tcW w:w="6946" w:type="dxa"/>
          </w:tcPr>
          <w:p w14:paraId="0E7549A7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open-source relational database management system</w:t>
            </w:r>
          </w:p>
        </w:tc>
      </w:tr>
      <w:tr w:rsidR="00534CAC" w:rsidRPr="00C229E6" w14:paraId="71096C5F" w14:textId="77777777" w:rsidTr="0077117E">
        <w:tc>
          <w:tcPr>
            <w:tcW w:w="3114" w:type="dxa"/>
          </w:tcPr>
          <w:p w14:paraId="7A1637D5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non-functional requirements</w:t>
            </w:r>
          </w:p>
        </w:tc>
        <w:tc>
          <w:tcPr>
            <w:tcW w:w="6946" w:type="dxa"/>
          </w:tcPr>
          <w:p w14:paraId="4168EAED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a requirement that specifies criteria that can be used to judge the operation of a system</w:t>
            </w:r>
          </w:p>
        </w:tc>
      </w:tr>
      <w:tr w:rsidR="00534CAC" w:rsidRPr="00C229E6" w14:paraId="549B9CF2" w14:textId="77777777" w:rsidTr="0077117E">
        <w:tc>
          <w:tcPr>
            <w:tcW w:w="3114" w:type="dxa"/>
          </w:tcPr>
          <w:p w14:paraId="118F7665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PHP</w:t>
            </w:r>
          </w:p>
        </w:tc>
        <w:tc>
          <w:tcPr>
            <w:tcW w:w="6946" w:type="dxa"/>
          </w:tcPr>
          <w:p w14:paraId="47BDBA29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a server-side scripting language</w:t>
            </w:r>
          </w:p>
        </w:tc>
      </w:tr>
      <w:tr w:rsidR="00534CAC" w:rsidRPr="00C229E6" w14:paraId="3AD50053" w14:textId="77777777" w:rsidTr="0077117E">
        <w:tc>
          <w:tcPr>
            <w:tcW w:w="3114" w:type="dxa"/>
          </w:tcPr>
          <w:p w14:paraId="70E0D8E3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schema</w:t>
            </w:r>
          </w:p>
        </w:tc>
        <w:tc>
          <w:tcPr>
            <w:tcW w:w="6946" w:type="dxa"/>
          </w:tcPr>
          <w:p w14:paraId="7CED68A8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the organisation of data as a blueprint of how the database is constructed </w:t>
            </w:r>
          </w:p>
        </w:tc>
      </w:tr>
      <w:tr w:rsidR="00534CAC" w:rsidRPr="00C229E6" w14:paraId="22C5ADAD" w14:textId="77777777" w:rsidTr="0077117E">
        <w:tc>
          <w:tcPr>
            <w:tcW w:w="3114" w:type="dxa"/>
          </w:tcPr>
          <w:p w14:paraId="187A3D68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 xml:space="preserve">sockets </w:t>
            </w:r>
          </w:p>
        </w:tc>
        <w:tc>
          <w:tcPr>
            <w:tcW w:w="6946" w:type="dxa"/>
          </w:tcPr>
          <w:p w14:paraId="24927CAD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one endpoint of a two-way communication link between two programs running on the network</w:t>
            </w:r>
          </w:p>
        </w:tc>
      </w:tr>
      <w:tr w:rsidR="00534CAC" w:rsidRPr="00C229E6" w14:paraId="1A7114E0" w14:textId="77777777" w:rsidTr="0077117E">
        <w:tc>
          <w:tcPr>
            <w:tcW w:w="3114" w:type="dxa"/>
          </w:tcPr>
          <w:p w14:paraId="14A47B80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proofErr w:type="spellStart"/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tcp</w:t>
            </w:r>
            <w:proofErr w:type="spellEnd"/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/</w:t>
            </w:r>
            <w:proofErr w:type="spellStart"/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ip</w:t>
            </w:r>
            <w:proofErr w:type="spellEnd"/>
          </w:p>
        </w:tc>
        <w:tc>
          <w:tcPr>
            <w:tcW w:w="6946" w:type="dxa"/>
          </w:tcPr>
          <w:p w14:paraId="05229314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internet protocol suite</w:t>
            </w:r>
          </w:p>
        </w:tc>
      </w:tr>
      <w:tr w:rsidR="00534CAC" w:rsidRPr="00C229E6" w14:paraId="7FB8CF21" w14:textId="77777777" w:rsidTr="0077117E">
        <w:tc>
          <w:tcPr>
            <w:tcW w:w="3114" w:type="dxa"/>
          </w:tcPr>
          <w:p w14:paraId="7F3A8819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>VR</w:t>
            </w:r>
          </w:p>
        </w:tc>
        <w:tc>
          <w:tcPr>
            <w:tcW w:w="6946" w:type="dxa"/>
          </w:tcPr>
          <w:p w14:paraId="0384262A" w14:textId="77777777" w:rsidR="00534CAC" w:rsidRPr="00AE6DDF" w:rsidRDefault="002E494D" w:rsidP="0077117E">
            <w:pPr>
              <w:spacing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hyperlink r:id="rId13" w:history="1">
              <w:r w:rsidR="00534CAC" w:rsidRPr="00AE6DDF">
                <w:rPr>
                  <w:rFonts w:ascii="Times New Roman" w:eastAsia="Times New Roman" w:hAnsi="Times New Roman" w:cs="Times New Roman"/>
                  <w:color w:val="222222"/>
                  <w:sz w:val="21"/>
                  <w:szCs w:val="21"/>
                  <w:lang w:eastAsia="en-GB"/>
                </w:rPr>
                <w:t>virtual reality</w:t>
              </w:r>
            </w:hyperlink>
          </w:p>
        </w:tc>
      </w:tr>
      <w:tr w:rsidR="00534CAC" w:rsidRPr="00C229E6" w14:paraId="2D3FE194" w14:textId="77777777" w:rsidTr="0077117E">
        <w:tc>
          <w:tcPr>
            <w:tcW w:w="3114" w:type="dxa"/>
          </w:tcPr>
          <w:p w14:paraId="6FEF15D4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 xml:space="preserve">web browsers </w:t>
            </w:r>
          </w:p>
        </w:tc>
        <w:tc>
          <w:tcPr>
            <w:tcW w:w="6946" w:type="dxa"/>
          </w:tcPr>
          <w:p w14:paraId="42255522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include but not limited to </w:t>
            </w:r>
            <w:hyperlink r:id="rId14" w:history="1">
              <w:r w:rsidRPr="00AE6DDF">
                <w:rPr>
                  <w:rFonts w:ascii="Times New Roman" w:eastAsia="Times New Roman" w:hAnsi="Times New Roman" w:cs="Times New Roman"/>
                  <w:color w:val="222222"/>
                  <w:sz w:val="21"/>
                  <w:szCs w:val="21"/>
                  <w:lang w:eastAsia="en-GB"/>
                </w:rPr>
                <w:t>google chrome</w:t>
              </w:r>
            </w:hyperlink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, </w:t>
            </w:r>
            <w:hyperlink r:id="rId15" w:history="1">
              <w:r w:rsidRPr="00AE6DDF">
                <w:rPr>
                  <w:rFonts w:ascii="Times New Roman" w:eastAsia="Times New Roman" w:hAnsi="Times New Roman" w:cs="Times New Roman"/>
                  <w:color w:val="222222"/>
                  <w:sz w:val="21"/>
                  <w:szCs w:val="21"/>
                  <w:lang w:eastAsia="en-GB"/>
                </w:rPr>
                <w:t>Mozilla Firefox</w:t>
              </w:r>
            </w:hyperlink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, </w:t>
            </w:r>
            <w:hyperlink r:id="rId16" w:tooltip="Internet Explorer" w:history="1">
              <w:r w:rsidRPr="00AE6DDF">
                <w:rPr>
                  <w:rFonts w:ascii="Times New Roman" w:eastAsia="Times New Roman" w:hAnsi="Times New Roman" w:cs="Times New Roman"/>
                  <w:color w:val="222222"/>
                  <w:sz w:val="21"/>
                  <w:szCs w:val="21"/>
                  <w:lang w:eastAsia="en-GB"/>
                </w:rPr>
                <w:t>internet explorer</w:t>
              </w:r>
            </w:hyperlink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, </w:t>
            </w:r>
            <w:hyperlink r:id="rId17" w:history="1">
              <w:r w:rsidRPr="00AE6DDF">
                <w:rPr>
                  <w:rFonts w:ascii="Times New Roman" w:eastAsia="Times New Roman" w:hAnsi="Times New Roman" w:cs="Times New Roman"/>
                  <w:color w:val="222222"/>
                  <w:sz w:val="21"/>
                  <w:szCs w:val="21"/>
                  <w:lang w:eastAsia="en-GB"/>
                </w:rPr>
                <w:t>safari</w:t>
              </w:r>
            </w:hyperlink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, </w:t>
            </w:r>
            <w:hyperlink r:id="rId18" w:history="1">
              <w:r w:rsidRPr="00AE6DDF">
                <w:rPr>
                  <w:rFonts w:ascii="Times New Roman" w:eastAsia="Times New Roman" w:hAnsi="Times New Roman" w:cs="Times New Roman"/>
                  <w:color w:val="222222"/>
                  <w:sz w:val="21"/>
                  <w:szCs w:val="21"/>
                  <w:lang w:eastAsia="en-GB"/>
                </w:rPr>
                <w:t>Microsoft Edge</w:t>
              </w:r>
            </w:hyperlink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, </w:t>
            </w:r>
            <w:hyperlink r:id="rId19" w:history="1">
              <w:r w:rsidRPr="00AE6DDF">
                <w:rPr>
                  <w:rFonts w:ascii="Times New Roman" w:eastAsia="Times New Roman" w:hAnsi="Times New Roman" w:cs="Times New Roman"/>
                  <w:color w:val="222222"/>
                  <w:sz w:val="21"/>
                  <w:szCs w:val="21"/>
                  <w:lang w:eastAsia="en-GB"/>
                </w:rPr>
                <w:t>Opera</w:t>
              </w:r>
            </w:hyperlink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, </w:t>
            </w:r>
            <w:hyperlink r:id="rId20" w:history="1">
              <w:r w:rsidRPr="00AE6DDF">
                <w:rPr>
                  <w:rFonts w:ascii="Times New Roman" w:eastAsia="Times New Roman" w:hAnsi="Times New Roman" w:cs="Times New Roman"/>
                  <w:color w:val="222222"/>
                  <w:sz w:val="21"/>
                  <w:szCs w:val="21"/>
                  <w:lang w:eastAsia="en-GB"/>
                </w:rPr>
                <w:t>UC browser</w:t>
              </w:r>
            </w:hyperlink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 xml:space="preserve">, </w:t>
            </w:r>
            <w:hyperlink r:id="rId21" w:history="1">
              <w:r w:rsidRPr="00AE6DDF">
                <w:rPr>
                  <w:rFonts w:ascii="Times New Roman" w:eastAsia="Times New Roman" w:hAnsi="Times New Roman" w:cs="Times New Roman"/>
                  <w:color w:val="222222"/>
                  <w:sz w:val="21"/>
                  <w:szCs w:val="21"/>
                  <w:lang w:eastAsia="en-GB"/>
                </w:rPr>
                <w:t>Yandex browser</w:t>
              </w:r>
            </w:hyperlink>
          </w:p>
        </w:tc>
      </w:tr>
      <w:tr w:rsidR="00534CAC" w:rsidRPr="00C229E6" w14:paraId="6C09CA7C" w14:textId="77777777" w:rsidTr="0077117E">
        <w:tc>
          <w:tcPr>
            <w:tcW w:w="3114" w:type="dxa"/>
          </w:tcPr>
          <w:p w14:paraId="06BDB7A5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b/>
                <w:bCs/>
                <w:color w:val="222222"/>
                <w:sz w:val="21"/>
                <w:szCs w:val="21"/>
                <w:lang w:eastAsia="en-GB"/>
              </w:rPr>
              <w:t xml:space="preserve">WebGL </w:t>
            </w:r>
          </w:p>
        </w:tc>
        <w:tc>
          <w:tcPr>
            <w:tcW w:w="6946" w:type="dxa"/>
          </w:tcPr>
          <w:p w14:paraId="373AF65B" w14:textId="77777777" w:rsidR="00534CAC" w:rsidRPr="00AE6DDF" w:rsidRDefault="00534CAC" w:rsidP="0077117E">
            <w:pPr>
              <w:spacing w:before="100" w:beforeAutospacing="1" w:after="24" w:line="480" w:lineRule="auto"/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</w:pPr>
            <w:r w:rsidRPr="00AE6DDF">
              <w:rPr>
                <w:rFonts w:ascii="Times New Roman" w:eastAsia="Times New Roman" w:hAnsi="Times New Roman" w:cs="Times New Roman"/>
                <w:color w:val="222222"/>
                <w:sz w:val="21"/>
                <w:szCs w:val="21"/>
                <w:lang w:eastAsia="en-GB"/>
              </w:rPr>
              <w:t>a JavaScript API for rendering interactive 2d and 3d graphics within any compatible web browser</w:t>
            </w:r>
          </w:p>
        </w:tc>
      </w:tr>
    </w:tbl>
    <w:p w14:paraId="4259A37C" w14:textId="2D6289B5" w:rsidR="00534CAC" w:rsidRDefault="00534CAC">
      <w:pPr>
        <w:rPr>
          <w:rFonts w:ascii="TimesNewRomanPSMT" w:hAnsi="TimesNewRomanPSMT" w:hint="eastAsia"/>
          <w:sz w:val="32"/>
          <w:szCs w:val="32"/>
        </w:rPr>
      </w:pPr>
    </w:p>
    <w:p w14:paraId="3849ABF0" w14:textId="03B566FB" w:rsidR="007005AC" w:rsidRDefault="007005AC">
      <w:pPr>
        <w:rPr>
          <w:rFonts w:ascii="TimesNewRomanPSMT" w:hAnsi="TimesNewRomanPSMT" w:hint="eastAsia"/>
          <w:sz w:val="32"/>
          <w:szCs w:val="32"/>
        </w:rPr>
      </w:pPr>
    </w:p>
    <w:p w14:paraId="613C6A6C" w14:textId="5EF7AA9A" w:rsidR="00AF6F97" w:rsidRDefault="00AF6F97">
      <w:pPr>
        <w:rPr>
          <w:rFonts w:ascii="TimesNewRomanPSMT" w:hAnsi="TimesNewRomanPSMT" w:hint="eastAsia"/>
          <w:sz w:val="32"/>
          <w:szCs w:val="32"/>
        </w:rPr>
      </w:pPr>
    </w:p>
    <w:p w14:paraId="5E58BBC5" w14:textId="77777777" w:rsidR="00AF6F97" w:rsidRDefault="00AF6F97">
      <w:pPr>
        <w:rPr>
          <w:rFonts w:ascii="TimesNewRomanPSMT" w:hAnsi="TimesNewRomanPSMT" w:hint="eastAsia"/>
          <w:sz w:val="32"/>
          <w:szCs w:val="32"/>
        </w:rPr>
      </w:pPr>
    </w:p>
    <w:p w14:paraId="37982107" w14:textId="6C0756CC" w:rsidR="00B86A11" w:rsidRPr="00922CC6" w:rsidRDefault="00AF6F97">
      <w:pPr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</w:pPr>
      <w:r w:rsidRPr="00922CC6">
        <w:rPr>
          <w:rFonts w:ascii="Arial" w:eastAsia="Times New Roman" w:hAnsi="Arial" w:cs="Arial"/>
          <w:b/>
          <w:bCs/>
          <w:noProof/>
          <w:color w:val="222222"/>
          <w:sz w:val="21"/>
          <w:szCs w:val="21"/>
          <w:lang w:eastAsia="en-GB"/>
        </w:rPr>
        <w:lastRenderedPageBreak/>
        <w:drawing>
          <wp:anchor distT="0" distB="0" distL="114300" distR="114300" simplePos="0" relativeHeight="251660288" behindDoc="0" locked="0" layoutInCell="1" allowOverlap="1" wp14:anchorId="745D99DF" wp14:editId="3E32C39B">
            <wp:simplePos x="0" y="0"/>
            <wp:positionH relativeFrom="margin">
              <wp:posOffset>-76200</wp:posOffset>
            </wp:positionH>
            <wp:positionV relativeFrom="margin">
              <wp:posOffset>323850</wp:posOffset>
            </wp:positionV>
            <wp:extent cx="5270500" cy="7061200"/>
            <wp:effectExtent l="0" t="0" r="6350" b="635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01"/>
                    <a:stretch/>
                  </pic:blipFill>
                  <pic:spPr bwMode="auto">
                    <a:xfrm>
                      <a:off x="0" y="0"/>
                      <a:ext cx="5270500" cy="706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19B1" w:rsidRPr="00922CC6"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  <w:t>Appendix A</w:t>
      </w:r>
    </w:p>
    <w:p w14:paraId="7C96BD26" w14:textId="5FA95CD5" w:rsidR="002E5845" w:rsidRDefault="002E5845"/>
    <w:p w14:paraId="12DEF203" w14:textId="2E8B2B75" w:rsidR="00B86A11" w:rsidRDefault="00B86A11"/>
    <w:p w14:paraId="10B6DDA5" w14:textId="53CFF56E" w:rsidR="00DC7925" w:rsidRDefault="00DC7925"/>
    <w:p w14:paraId="0503D118" w14:textId="70A1A7AB" w:rsidR="00DC7925" w:rsidRDefault="00DC7925"/>
    <w:p w14:paraId="1FA2FAE8" w14:textId="0E4F7664" w:rsidR="00DC7925" w:rsidRDefault="00DC7925"/>
    <w:p w14:paraId="38C8100F" w14:textId="61C11663" w:rsidR="00DC7925" w:rsidRDefault="00AF6F97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80055F9" wp14:editId="3AEABF14">
            <wp:simplePos x="0" y="0"/>
            <wp:positionH relativeFrom="margin">
              <wp:posOffset>158750</wp:posOffset>
            </wp:positionH>
            <wp:positionV relativeFrom="margin">
              <wp:posOffset>-258445</wp:posOffset>
            </wp:positionV>
            <wp:extent cx="4340225" cy="4654550"/>
            <wp:effectExtent l="0" t="0" r="317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225" cy="465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903B9" w14:textId="56645296" w:rsidR="00DC7925" w:rsidRDefault="00DC7925"/>
    <w:p w14:paraId="4DAB2932" w14:textId="032982B2" w:rsidR="00DC7925" w:rsidRDefault="00DC7925"/>
    <w:p w14:paraId="68B2C3CE" w14:textId="0DB9AA71" w:rsidR="00DC7925" w:rsidRDefault="00DC7925"/>
    <w:p w14:paraId="26C10272" w14:textId="0491AA7F" w:rsidR="00DC7925" w:rsidRDefault="00DC7925"/>
    <w:p w14:paraId="4FCE3BC9" w14:textId="26E0A70C" w:rsidR="00DC7925" w:rsidRDefault="00DC7925"/>
    <w:p w14:paraId="4B57261C" w14:textId="7D52A7F0" w:rsidR="00DC7925" w:rsidRDefault="00DC7925"/>
    <w:p w14:paraId="5042399B" w14:textId="17C4AA70" w:rsidR="00DC7925" w:rsidRDefault="00DC7925"/>
    <w:p w14:paraId="433EF133" w14:textId="4001C707" w:rsidR="00DC7925" w:rsidRDefault="00DC7925"/>
    <w:p w14:paraId="6EEF4030" w14:textId="77777777" w:rsidR="00A478E7" w:rsidRPr="00572C2C" w:rsidRDefault="00A478E7" w:rsidP="00A478E7">
      <w:pPr>
        <w:pStyle w:val="ListParagraph"/>
        <w:numPr>
          <w:ilvl w:val="0"/>
          <w:numId w:val="10"/>
        </w:numPr>
        <w:spacing w:before="100" w:beforeAutospacing="1" w:after="24"/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</w:pPr>
      <w:r w:rsidRPr="00572C2C"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  <w:t xml:space="preserve">Reasons for </w:t>
      </w:r>
      <w:r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  <w:t>Client-Server</w:t>
      </w:r>
      <w:r w:rsidRPr="00572C2C"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  <w:t xml:space="preserve"> Architectu</w:t>
      </w:r>
      <w:r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  <w:t>r</w:t>
      </w:r>
      <w:r w:rsidRPr="00572C2C">
        <w:rPr>
          <w:rFonts w:ascii="Arial" w:eastAsia="Times New Roman" w:hAnsi="Arial" w:cs="Arial"/>
          <w:b/>
          <w:bCs/>
          <w:color w:val="222222"/>
          <w:sz w:val="21"/>
          <w:szCs w:val="21"/>
          <w:lang w:eastAsia="en-GB"/>
        </w:rPr>
        <w:t>e:</w:t>
      </w:r>
    </w:p>
    <w:p w14:paraId="6B7E67BF" w14:textId="77777777" w:rsidR="00A478E7" w:rsidRDefault="00A478E7" w:rsidP="00A478E7">
      <w:pPr>
        <w:pStyle w:val="ListParagraph"/>
        <w:numPr>
          <w:ilvl w:val="1"/>
          <w:numId w:val="10"/>
        </w:numPr>
        <w:spacing w:before="100" w:beforeAutospacing="1" w:after="24"/>
        <w:rPr>
          <w:rFonts w:ascii="Arial" w:eastAsia="Times New Roman" w:hAnsi="Arial" w:cs="Arial"/>
          <w:color w:val="222222"/>
          <w:sz w:val="21"/>
          <w:szCs w:val="21"/>
          <w:lang w:eastAsia="en-GB"/>
        </w:rPr>
      </w:pPr>
      <w:r>
        <w:rPr>
          <w:rFonts w:ascii="Arial" w:eastAsia="Times New Roman" w:hAnsi="Arial" w:cs="Arial"/>
          <w:color w:val="222222"/>
          <w:sz w:val="21"/>
          <w:szCs w:val="21"/>
          <w:lang w:eastAsia="en-GB"/>
        </w:rPr>
        <w:t>Considering the purpose of the feature is monitoring real-time conditions of a garden, the sensor will listen to ports on the server, and report back if a request is made.</w:t>
      </w:r>
    </w:p>
    <w:p w14:paraId="6B5F0365" w14:textId="77777777" w:rsidR="00A478E7" w:rsidRDefault="00A478E7" w:rsidP="00A478E7">
      <w:pPr>
        <w:pStyle w:val="ListParagraph"/>
        <w:numPr>
          <w:ilvl w:val="1"/>
          <w:numId w:val="10"/>
        </w:numPr>
        <w:spacing w:before="100" w:beforeAutospacing="1" w:after="24"/>
        <w:rPr>
          <w:rFonts w:ascii="Arial" w:eastAsia="Times New Roman" w:hAnsi="Arial" w:cs="Arial"/>
          <w:color w:val="222222"/>
          <w:sz w:val="21"/>
          <w:szCs w:val="21"/>
          <w:lang w:eastAsia="en-GB"/>
        </w:rPr>
      </w:pPr>
      <w:r>
        <w:rPr>
          <w:rFonts w:ascii="Arial" w:eastAsia="Times New Roman" w:hAnsi="Arial" w:cs="Arial"/>
          <w:color w:val="222222"/>
          <w:sz w:val="21"/>
          <w:szCs w:val="21"/>
          <w:lang w:eastAsia="en-GB"/>
        </w:rPr>
        <w:t>Several clients will connect to a centre server</w:t>
      </w:r>
    </w:p>
    <w:p w14:paraId="37122105" w14:textId="77777777" w:rsidR="00A478E7" w:rsidRDefault="00A478E7" w:rsidP="00A478E7">
      <w:pPr>
        <w:pStyle w:val="ListParagraph"/>
        <w:numPr>
          <w:ilvl w:val="1"/>
          <w:numId w:val="10"/>
        </w:numPr>
        <w:spacing w:before="100" w:beforeAutospacing="1" w:after="24"/>
        <w:rPr>
          <w:rFonts w:ascii="Arial" w:eastAsia="Times New Roman" w:hAnsi="Arial" w:cs="Arial"/>
          <w:color w:val="222222"/>
          <w:sz w:val="21"/>
          <w:szCs w:val="21"/>
          <w:lang w:eastAsia="en-GB"/>
        </w:rPr>
      </w:pPr>
      <w:r>
        <w:rPr>
          <w:rFonts w:ascii="Arial" w:eastAsia="Times New Roman" w:hAnsi="Arial" w:cs="Arial"/>
          <w:color w:val="222222"/>
          <w:sz w:val="21"/>
          <w:szCs w:val="21"/>
          <w:lang w:eastAsia="en-GB"/>
        </w:rPr>
        <w:t>Client-side is expandable and easy to set up</w:t>
      </w:r>
    </w:p>
    <w:p w14:paraId="1F3D3787" w14:textId="3129714F" w:rsidR="00A478E7" w:rsidRDefault="00A478E7"/>
    <w:p w14:paraId="1F0197DB" w14:textId="2BF8FD07" w:rsidR="00A478E7" w:rsidRDefault="00A478E7"/>
    <w:p w14:paraId="5AD16027" w14:textId="1DECB214" w:rsidR="00B86A11" w:rsidRDefault="00AF6F97">
      <w:r>
        <w:rPr>
          <w:noProof/>
        </w:rPr>
        <w:drawing>
          <wp:anchor distT="0" distB="0" distL="114300" distR="114300" simplePos="0" relativeHeight="251665408" behindDoc="0" locked="0" layoutInCell="1" allowOverlap="1" wp14:anchorId="151ACF50" wp14:editId="6AAA0E8C">
            <wp:simplePos x="0" y="0"/>
            <wp:positionH relativeFrom="margin">
              <wp:posOffset>-31750</wp:posOffset>
            </wp:positionH>
            <wp:positionV relativeFrom="margin">
              <wp:posOffset>6230620</wp:posOffset>
            </wp:positionV>
            <wp:extent cx="5270500" cy="2641600"/>
            <wp:effectExtent l="0" t="0" r="6350" b="63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86A11" w:rsidSect="002E035A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Huan Li" w:date="2019-12-07T23:32:00Z" w:initials="HL">
    <w:p w14:paraId="2F4AF98D" w14:textId="2E3CB4E8" w:rsidR="00012128" w:rsidRDefault="00012128">
      <w:pPr>
        <w:pStyle w:val="CommentText"/>
      </w:pPr>
      <w:r>
        <w:rPr>
          <w:rStyle w:val="CommentReference"/>
        </w:rPr>
        <w:annotationRef/>
      </w:r>
      <w:r>
        <w:t>This part is not on M</w:t>
      </w:r>
      <w:proofErr w:type="gramStart"/>
      <w:r>
        <w:t>5</w:t>
      </w:r>
      <w:r w:rsidR="00252976">
        <w:t>,  it’s</w:t>
      </w:r>
      <w:proofErr w:type="gramEnd"/>
      <w:r w:rsidR="00252976">
        <w:t xml:space="preserve"> newly added</w:t>
      </w:r>
    </w:p>
  </w:comment>
  <w:comment w:id="2" w:author="Huan Li" w:date="2019-12-07T23:11:00Z" w:initials="HL">
    <w:p w14:paraId="391420F0" w14:textId="77777777" w:rsidR="009137AC" w:rsidRDefault="009137AC" w:rsidP="009137AC">
      <w:pPr>
        <w:pStyle w:val="CommentText"/>
      </w:pPr>
      <w:r>
        <w:rPr>
          <w:rStyle w:val="CommentReference"/>
        </w:rPr>
        <w:annotationRef/>
      </w:r>
      <w:r>
        <w:t xml:space="preserve">All the explanation will NOT be included in the main body of report </w:t>
      </w:r>
    </w:p>
  </w:comment>
  <w:comment w:id="3" w:author="Huan Li" w:date="2019-12-07T22:29:00Z" w:initials="HL">
    <w:p w14:paraId="4A1C9AD0" w14:textId="6B69CC46" w:rsidR="008E725E" w:rsidRDefault="008E725E">
      <w:pPr>
        <w:pStyle w:val="CommentText"/>
      </w:pPr>
      <w:r>
        <w:rPr>
          <w:rStyle w:val="CommentReference"/>
        </w:rPr>
        <w:annotationRef/>
      </w:r>
      <w:r>
        <w:t>Deleted ‘The ability to’</w:t>
      </w:r>
    </w:p>
  </w:comment>
  <w:comment w:id="4" w:author="Huan Li" w:date="2019-12-07T22:29:00Z" w:initials="HL">
    <w:p w14:paraId="6188EAC5" w14:textId="4D2513A2" w:rsidR="002C5C55" w:rsidRDefault="002C5C55">
      <w:pPr>
        <w:pStyle w:val="CommentText"/>
      </w:pPr>
      <w:r>
        <w:rPr>
          <w:rStyle w:val="CommentReference"/>
        </w:rPr>
        <w:annotationRef/>
      </w:r>
      <w:r>
        <w:t xml:space="preserve">Deleted </w:t>
      </w:r>
      <w:r w:rsidR="00BD7282">
        <w:t>forum</w:t>
      </w:r>
    </w:p>
  </w:comment>
  <w:comment w:id="5" w:author="Huan Li" w:date="2019-12-07T22:30:00Z" w:initials="HL">
    <w:p w14:paraId="66E13B2C" w14:textId="3C97D055" w:rsidR="00573237" w:rsidRDefault="00573237">
      <w:pPr>
        <w:pStyle w:val="CommentText"/>
      </w:pPr>
      <w:r>
        <w:rPr>
          <w:rStyle w:val="CommentReference"/>
        </w:rPr>
        <w:annotationRef/>
      </w:r>
      <w:r>
        <w:t xml:space="preserve">Deleted </w:t>
      </w:r>
      <w:r w:rsidR="00297F1B">
        <w:t>99.9% server-</w:t>
      </w:r>
      <w:r w:rsidR="001749B1">
        <w:t>up-time</w:t>
      </w:r>
    </w:p>
    <w:p w14:paraId="75D86E8D" w14:textId="77777777" w:rsidR="0025147F" w:rsidRDefault="0025147F">
      <w:pPr>
        <w:pStyle w:val="CommentText"/>
      </w:pPr>
    </w:p>
    <w:p w14:paraId="0B7AC709" w14:textId="77777777" w:rsidR="00297F1B" w:rsidRDefault="00D40813">
      <w:pPr>
        <w:pStyle w:val="CommentText"/>
      </w:pPr>
      <w:r>
        <w:t>Deleted cam</w:t>
      </w:r>
      <w:r w:rsidR="000E126E">
        <w:t>era</w:t>
      </w:r>
      <w:r w:rsidR="00935E0C">
        <w:t xml:space="preserve">, since it’s already mentioned in </w:t>
      </w:r>
      <w:r w:rsidR="00EB0640">
        <w:t>functional requirement</w:t>
      </w:r>
    </w:p>
    <w:p w14:paraId="276E1FC6" w14:textId="77777777" w:rsidR="00046A75" w:rsidRDefault="00046A75">
      <w:pPr>
        <w:pStyle w:val="CommentText"/>
      </w:pPr>
    </w:p>
    <w:p w14:paraId="15754F58" w14:textId="5257284B" w:rsidR="00046A75" w:rsidRDefault="00046A75">
      <w:pPr>
        <w:pStyle w:val="CommentText"/>
      </w:pPr>
      <w:r>
        <w:t>Delete schema, since it</w:t>
      </w:r>
      <w:r w:rsidR="00527CCD">
        <w:t>’s</w:t>
      </w:r>
      <w:r w:rsidR="00D83C52">
        <w:t xml:space="preserve"> mentioned in da</w:t>
      </w:r>
      <w:r w:rsidR="00F74218">
        <w:t>ta</w:t>
      </w:r>
      <w:r w:rsidR="00D83C52">
        <w:t>base desig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F4AF98D" w15:done="0"/>
  <w15:commentEx w15:paraId="391420F0" w15:done="0"/>
  <w15:commentEx w15:paraId="4A1C9AD0" w15:done="0"/>
  <w15:commentEx w15:paraId="6188EAC5" w15:done="0"/>
  <w15:commentEx w15:paraId="15754F5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4AF98D" w16cid:durableId="2196B4FC"/>
  <w16cid:commentId w16cid:paraId="391420F0" w16cid:durableId="2196B013"/>
  <w16cid:commentId w16cid:paraId="4A1C9AD0" w16cid:durableId="2196A63E"/>
  <w16cid:commentId w16cid:paraId="6188EAC5" w16cid:durableId="2196A659"/>
  <w16cid:commentId w16cid:paraId="15754F58" w16cid:durableId="2196A67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EE94C0" w14:textId="77777777" w:rsidR="002E494D" w:rsidRDefault="002E494D" w:rsidP="00650B6F">
      <w:pPr>
        <w:spacing w:after="0" w:line="240" w:lineRule="auto"/>
      </w:pPr>
      <w:r>
        <w:separator/>
      </w:r>
    </w:p>
  </w:endnote>
  <w:endnote w:type="continuationSeparator" w:id="0">
    <w:p w14:paraId="40E20207" w14:textId="77777777" w:rsidR="002E494D" w:rsidRDefault="002E494D" w:rsidP="00650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35B6AA" w14:textId="77777777" w:rsidR="002E494D" w:rsidRDefault="002E494D" w:rsidP="00650B6F">
      <w:pPr>
        <w:spacing w:after="0" w:line="240" w:lineRule="auto"/>
      </w:pPr>
      <w:r>
        <w:separator/>
      </w:r>
    </w:p>
  </w:footnote>
  <w:footnote w:type="continuationSeparator" w:id="0">
    <w:p w14:paraId="03335201" w14:textId="77777777" w:rsidR="002E494D" w:rsidRDefault="002E494D" w:rsidP="00650B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441B2"/>
    <w:multiLevelType w:val="hybridMultilevel"/>
    <w:tmpl w:val="E1E81D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2F5930"/>
    <w:multiLevelType w:val="hybridMultilevel"/>
    <w:tmpl w:val="8AA4550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4F7A99"/>
    <w:multiLevelType w:val="hybridMultilevel"/>
    <w:tmpl w:val="1B247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23AC6"/>
    <w:multiLevelType w:val="hybridMultilevel"/>
    <w:tmpl w:val="F73204FE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F31AE"/>
    <w:multiLevelType w:val="hybridMultilevel"/>
    <w:tmpl w:val="2F6A42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E03385"/>
    <w:multiLevelType w:val="hybridMultilevel"/>
    <w:tmpl w:val="46B610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B7C7A"/>
    <w:multiLevelType w:val="hybridMultilevel"/>
    <w:tmpl w:val="4FC22D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FA5114"/>
    <w:multiLevelType w:val="hybridMultilevel"/>
    <w:tmpl w:val="7D9C462A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C5623"/>
    <w:multiLevelType w:val="hybridMultilevel"/>
    <w:tmpl w:val="A4D8739A"/>
    <w:lvl w:ilvl="0" w:tplc="5B7033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A862EE"/>
    <w:multiLevelType w:val="hybridMultilevel"/>
    <w:tmpl w:val="0AB2B2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E44179"/>
    <w:multiLevelType w:val="hybridMultilevel"/>
    <w:tmpl w:val="192C06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D25CA0"/>
    <w:multiLevelType w:val="hybridMultilevel"/>
    <w:tmpl w:val="5F3030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420224"/>
    <w:multiLevelType w:val="hybridMultilevel"/>
    <w:tmpl w:val="AE684F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4D9609C"/>
    <w:multiLevelType w:val="hybridMultilevel"/>
    <w:tmpl w:val="111A8D6A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A595A99"/>
    <w:multiLevelType w:val="hybridMultilevel"/>
    <w:tmpl w:val="C2BAEE1E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477E8A"/>
    <w:multiLevelType w:val="hybridMultilevel"/>
    <w:tmpl w:val="AFCE0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8A043B"/>
    <w:multiLevelType w:val="hybridMultilevel"/>
    <w:tmpl w:val="10061EA0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7F32F9"/>
    <w:multiLevelType w:val="hybridMultilevel"/>
    <w:tmpl w:val="72CC9DF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AB43B54"/>
    <w:multiLevelType w:val="multilevel"/>
    <w:tmpl w:val="09EE5F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6E95250A"/>
    <w:multiLevelType w:val="hybridMultilevel"/>
    <w:tmpl w:val="3EBC111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E46552"/>
    <w:multiLevelType w:val="hybridMultilevel"/>
    <w:tmpl w:val="D79AC7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11"/>
  </w:num>
  <w:num w:numId="4">
    <w:abstractNumId w:val="7"/>
  </w:num>
  <w:num w:numId="5">
    <w:abstractNumId w:val="3"/>
  </w:num>
  <w:num w:numId="6">
    <w:abstractNumId w:val="15"/>
  </w:num>
  <w:num w:numId="7">
    <w:abstractNumId w:val="4"/>
  </w:num>
  <w:num w:numId="8">
    <w:abstractNumId w:val="10"/>
  </w:num>
  <w:num w:numId="9">
    <w:abstractNumId w:val="20"/>
  </w:num>
  <w:num w:numId="10">
    <w:abstractNumId w:val="9"/>
  </w:num>
  <w:num w:numId="11">
    <w:abstractNumId w:val="8"/>
  </w:num>
  <w:num w:numId="12">
    <w:abstractNumId w:val="13"/>
  </w:num>
  <w:num w:numId="13">
    <w:abstractNumId w:val="6"/>
  </w:num>
  <w:num w:numId="14">
    <w:abstractNumId w:val="14"/>
  </w:num>
  <w:num w:numId="15">
    <w:abstractNumId w:val="0"/>
  </w:num>
  <w:num w:numId="16">
    <w:abstractNumId w:val="16"/>
  </w:num>
  <w:num w:numId="17">
    <w:abstractNumId w:val="1"/>
  </w:num>
  <w:num w:numId="18">
    <w:abstractNumId w:val="19"/>
  </w:num>
  <w:num w:numId="19">
    <w:abstractNumId w:val="5"/>
  </w:num>
  <w:num w:numId="20">
    <w:abstractNumId w:val="17"/>
  </w:num>
  <w:num w:numId="2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uan Li">
    <w15:presenceInfo w15:providerId="None" w15:userId="Huan L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Mrc0tzQyMTAyMDRQ0lEKTi0uzszPAykwrQUAso22HiwAAAA="/>
  </w:docVars>
  <w:rsids>
    <w:rsidRoot w:val="00684C53"/>
    <w:rsid w:val="00001C76"/>
    <w:rsid w:val="000110C3"/>
    <w:rsid w:val="00012128"/>
    <w:rsid w:val="000139C3"/>
    <w:rsid w:val="00016715"/>
    <w:rsid w:val="0002377E"/>
    <w:rsid w:val="00023B05"/>
    <w:rsid w:val="00030C14"/>
    <w:rsid w:val="0003638D"/>
    <w:rsid w:val="000445D8"/>
    <w:rsid w:val="000448EF"/>
    <w:rsid w:val="00046A75"/>
    <w:rsid w:val="00050CAF"/>
    <w:rsid w:val="00051A71"/>
    <w:rsid w:val="0005371E"/>
    <w:rsid w:val="00054705"/>
    <w:rsid w:val="00057A4F"/>
    <w:rsid w:val="00062DDF"/>
    <w:rsid w:val="000634A9"/>
    <w:rsid w:val="00067F71"/>
    <w:rsid w:val="00074CFB"/>
    <w:rsid w:val="00081AB9"/>
    <w:rsid w:val="00082F12"/>
    <w:rsid w:val="00086622"/>
    <w:rsid w:val="00093E5F"/>
    <w:rsid w:val="000B0CAE"/>
    <w:rsid w:val="000B7ED9"/>
    <w:rsid w:val="000C4B11"/>
    <w:rsid w:val="000D2826"/>
    <w:rsid w:val="000D70C9"/>
    <w:rsid w:val="000E126E"/>
    <w:rsid w:val="000E73B2"/>
    <w:rsid w:val="000F0157"/>
    <w:rsid w:val="00100709"/>
    <w:rsid w:val="0010125F"/>
    <w:rsid w:val="00102514"/>
    <w:rsid w:val="00104670"/>
    <w:rsid w:val="00106F41"/>
    <w:rsid w:val="0011034F"/>
    <w:rsid w:val="0011759A"/>
    <w:rsid w:val="001257C9"/>
    <w:rsid w:val="00131F48"/>
    <w:rsid w:val="001327BB"/>
    <w:rsid w:val="001422C8"/>
    <w:rsid w:val="00143417"/>
    <w:rsid w:val="001450CE"/>
    <w:rsid w:val="001455EF"/>
    <w:rsid w:val="001469DF"/>
    <w:rsid w:val="00152BEE"/>
    <w:rsid w:val="001573E1"/>
    <w:rsid w:val="00166019"/>
    <w:rsid w:val="00167D75"/>
    <w:rsid w:val="001749B1"/>
    <w:rsid w:val="0017548B"/>
    <w:rsid w:val="00181835"/>
    <w:rsid w:val="00186C88"/>
    <w:rsid w:val="00187F39"/>
    <w:rsid w:val="00190D21"/>
    <w:rsid w:val="001B34F2"/>
    <w:rsid w:val="001B5F99"/>
    <w:rsid w:val="001B6C15"/>
    <w:rsid w:val="001C2345"/>
    <w:rsid w:val="001C473A"/>
    <w:rsid w:val="001C5365"/>
    <w:rsid w:val="001C74F7"/>
    <w:rsid w:val="001D074D"/>
    <w:rsid w:val="001D1768"/>
    <w:rsid w:val="001D18B4"/>
    <w:rsid w:val="001D4299"/>
    <w:rsid w:val="001E2388"/>
    <w:rsid w:val="001E352B"/>
    <w:rsid w:val="001F1F9A"/>
    <w:rsid w:val="001F2CC2"/>
    <w:rsid w:val="002029EE"/>
    <w:rsid w:val="00203B7B"/>
    <w:rsid w:val="0020460A"/>
    <w:rsid w:val="00207119"/>
    <w:rsid w:val="002145A0"/>
    <w:rsid w:val="00215653"/>
    <w:rsid w:val="0022324D"/>
    <w:rsid w:val="002250D3"/>
    <w:rsid w:val="002262FC"/>
    <w:rsid w:val="00230594"/>
    <w:rsid w:val="00240287"/>
    <w:rsid w:val="00240862"/>
    <w:rsid w:val="0024156C"/>
    <w:rsid w:val="0025147F"/>
    <w:rsid w:val="00252976"/>
    <w:rsid w:val="0025798E"/>
    <w:rsid w:val="00262BA7"/>
    <w:rsid w:val="002644F2"/>
    <w:rsid w:val="00266739"/>
    <w:rsid w:val="0027565B"/>
    <w:rsid w:val="00294809"/>
    <w:rsid w:val="00297EA9"/>
    <w:rsid w:val="00297F1B"/>
    <w:rsid w:val="002A6B1A"/>
    <w:rsid w:val="002B30B3"/>
    <w:rsid w:val="002B5D02"/>
    <w:rsid w:val="002B6242"/>
    <w:rsid w:val="002B6301"/>
    <w:rsid w:val="002C175A"/>
    <w:rsid w:val="002C35C6"/>
    <w:rsid w:val="002C5C55"/>
    <w:rsid w:val="002D011B"/>
    <w:rsid w:val="002D0E14"/>
    <w:rsid w:val="002D5A2A"/>
    <w:rsid w:val="002D6EA5"/>
    <w:rsid w:val="002E035A"/>
    <w:rsid w:val="002E494D"/>
    <w:rsid w:val="002E5845"/>
    <w:rsid w:val="002E5C8E"/>
    <w:rsid w:val="002E6945"/>
    <w:rsid w:val="002F3F39"/>
    <w:rsid w:val="002F5E3A"/>
    <w:rsid w:val="002F7626"/>
    <w:rsid w:val="003028CB"/>
    <w:rsid w:val="003043B3"/>
    <w:rsid w:val="003069FE"/>
    <w:rsid w:val="00310BB2"/>
    <w:rsid w:val="003212F0"/>
    <w:rsid w:val="00322D9A"/>
    <w:rsid w:val="0032636C"/>
    <w:rsid w:val="0035047B"/>
    <w:rsid w:val="00350D72"/>
    <w:rsid w:val="00357156"/>
    <w:rsid w:val="00360288"/>
    <w:rsid w:val="00361B55"/>
    <w:rsid w:val="00362669"/>
    <w:rsid w:val="0036399A"/>
    <w:rsid w:val="00365475"/>
    <w:rsid w:val="0038659D"/>
    <w:rsid w:val="00394843"/>
    <w:rsid w:val="003A3B86"/>
    <w:rsid w:val="003B343B"/>
    <w:rsid w:val="003B7A57"/>
    <w:rsid w:val="003C1812"/>
    <w:rsid w:val="003C5FE2"/>
    <w:rsid w:val="003D0EB1"/>
    <w:rsid w:val="003D2107"/>
    <w:rsid w:val="003D3951"/>
    <w:rsid w:val="003E5F22"/>
    <w:rsid w:val="003E67BF"/>
    <w:rsid w:val="003F0BD2"/>
    <w:rsid w:val="003F1EB8"/>
    <w:rsid w:val="003F59A1"/>
    <w:rsid w:val="003F6D18"/>
    <w:rsid w:val="00403287"/>
    <w:rsid w:val="0041190B"/>
    <w:rsid w:val="00415652"/>
    <w:rsid w:val="00422AFB"/>
    <w:rsid w:val="00423C93"/>
    <w:rsid w:val="00440EA0"/>
    <w:rsid w:val="0044521C"/>
    <w:rsid w:val="00445698"/>
    <w:rsid w:val="00445F25"/>
    <w:rsid w:val="0044775B"/>
    <w:rsid w:val="00457E87"/>
    <w:rsid w:val="00463F79"/>
    <w:rsid w:val="00464516"/>
    <w:rsid w:val="00475B27"/>
    <w:rsid w:val="0048788D"/>
    <w:rsid w:val="004A63AB"/>
    <w:rsid w:val="004B6843"/>
    <w:rsid w:val="004C0B38"/>
    <w:rsid w:val="004E1131"/>
    <w:rsid w:val="004E2D21"/>
    <w:rsid w:val="004E5BE9"/>
    <w:rsid w:val="004F17C8"/>
    <w:rsid w:val="004F32F8"/>
    <w:rsid w:val="004F665E"/>
    <w:rsid w:val="005012DE"/>
    <w:rsid w:val="00527CCD"/>
    <w:rsid w:val="0053202D"/>
    <w:rsid w:val="00534CAC"/>
    <w:rsid w:val="00550038"/>
    <w:rsid w:val="0055356E"/>
    <w:rsid w:val="00555602"/>
    <w:rsid w:val="00570EBB"/>
    <w:rsid w:val="00571193"/>
    <w:rsid w:val="00573237"/>
    <w:rsid w:val="00584241"/>
    <w:rsid w:val="00585BC0"/>
    <w:rsid w:val="005862D6"/>
    <w:rsid w:val="00596BD2"/>
    <w:rsid w:val="005A1CDD"/>
    <w:rsid w:val="005A2839"/>
    <w:rsid w:val="005A585E"/>
    <w:rsid w:val="005A597D"/>
    <w:rsid w:val="005B2F82"/>
    <w:rsid w:val="005B6E80"/>
    <w:rsid w:val="005C2C47"/>
    <w:rsid w:val="005C5C22"/>
    <w:rsid w:val="005D10C7"/>
    <w:rsid w:val="005E15B5"/>
    <w:rsid w:val="00601360"/>
    <w:rsid w:val="00604040"/>
    <w:rsid w:val="00611DC3"/>
    <w:rsid w:val="00612B00"/>
    <w:rsid w:val="00622709"/>
    <w:rsid w:val="00623E11"/>
    <w:rsid w:val="00631158"/>
    <w:rsid w:val="00631F97"/>
    <w:rsid w:val="00632D43"/>
    <w:rsid w:val="00633CAC"/>
    <w:rsid w:val="00640518"/>
    <w:rsid w:val="006405BD"/>
    <w:rsid w:val="00640F55"/>
    <w:rsid w:val="00644525"/>
    <w:rsid w:val="00645490"/>
    <w:rsid w:val="00645CA3"/>
    <w:rsid w:val="00650203"/>
    <w:rsid w:val="00650B6F"/>
    <w:rsid w:val="00651E66"/>
    <w:rsid w:val="00656728"/>
    <w:rsid w:val="00656B1D"/>
    <w:rsid w:val="006633D2"/>
    <w:rsid w:val="00670593"/>
    <w:rsid w:val="00674A71"/>
    <w:rsid w:val="00675B1B"/>
    <w:rsid w:val="00676E4A"/>
    <w:rsid w:val="006824F6"/>
    <w:rsid w:val="006825CD"/>
    <w:rsid w:val="00684C53"/>
    <w:rsid w:val="0068744C"/>
    <w:rsid w:val="006A642D"/>
    <w:rsid w:val="006B0AB8"/>
    <w:rsid w:val="006B7D2F"/>
    <w:rsid w:val="006C39E2"/>
    <w:rsid w:val="006D637B"/>
    <w:rsid w:val="006D66A2"/>
    <w:rsid w:val="006D6FF4"/>
    <w:rsid w:val="006E3221"/>
    <w:rsid w:val="006E7D76"/>
    <w:rsid w:val="006F5106"/>
    <w:rsid w:val="006F6DBF"/>
    <w:rsid w:val="007005AC"/>
    <w:rsid w:val="00702C5F"/>
    <w:rsid w:val="00702F52"/>
    <w:rsid w:val="007124B9"/>
    <w:rsid w:val="00712A21"/>
    <w:rsid w:val="007164B8"/>
    <w:rsid w:val="0071661C"/>
    <w:rsid w:val="00724490"/>
    <w:rsid w:val="00725D76"/>
    <w:rsid w:val="00732EEC"/>
    <w:rsid w:val="00734817"/>
    <w:rsid w:val="00735318"/>
    <w:rsid w:val="00736E9E"/>
    <w:rsid w:val="007432B1"/>
    <w:rsid w:val="007434BD"/>
    <w:rsid w:val="0074481C"/>
    <w:rsid w:val="00750024"/>
    <w:rsid w:val="0075219F"/>
    <w:rsid w:val="00756263"/>
    <w:rsid w:val="007633E0"/>
    <w:rsid w:val="00764669"/>
    <w:rsid w:val="00766421"/>
    <w:rsid w:val="00767467"/>
    <w:rsid w:val="00767B70"/>
    <w:rsid w:val="0077012D"/>
    <w:rsid w:val="00770678"/>
    <w:rsid w:val="00777601"/>
    <w:rsid w:val="007A31EA"/>
    <w:rsid w:val="007A7C6C"/>
    <w:rsid w:val="007B1634"/>
    <w:rsid w:val="007B16F5"/>
    <w:rsid w:val="007B5E85"/>
    <w:rsid w:val="007B7420"/>
    <w:rsid w:val="007D1BD4"/>
    <w:rsid w:val="007E5442"/>
    <w:rsid w:val="007F75AB"/>
    <w:rsid w:val="00806FF7"/>
    <w:rsid w:val="00807266"/>
    <w:rsid w:val="00821FB6"/>
    <w:rsid w:val="008366A2"/>
    <w:rsid w:val="0084286D"/>
    <w:rsid w:val="008429C9"/>
    <w:rsid w:val="008438DA"/>
    <w:rsid w:val="00843B0F"/>
    <w:rsid w:val="00847272"/>
    <w:rsid w:val="0085576C"/>
    <w:rsid w:val="00857654"/>
    <w:rsid w:val="00860C4C"/>
    <w:rsid w:val="00863876"/>
    <w:rsid w:val="00867B70"/>
    <w:rsid w:val="008701D1"/>
    <w:rsid w:val="00874321"/>
    <w:rsid w:val="00881458"/>
    <w:rsid w:val="00883A30"/>
    <w:rsid w:val="00884A3E"/>
    <w:rsid w:val="00891D3E"/>
    <w:rsid w:val="008A7AC7"/>
    <w:rsid w:val="008B0832"/>
    <w:rsid w:val="008B1F53"/>
    <w:rsid w:val="008C51F9"/>
    <w:rsid w:val="008D018C"/>
    <w:rsid w:val="008D1E5F"/>
    <w:rsid w:val="008D35B2"/>
    <w:rsid w:val="008E725E"/>
    <w:rsid w:val="008F5C8E"/>
    <w:rsid w:val="00902708"/>
    <w:rsid w:val="00903664"/>
    <w:rsid w:val="00905A3E"/>
    <w:rsid w:val="009104DF"/>
    <w:rsid w:val="009137AC"/>
    <w:rsid w:val="009165BC"/>
    <w:rsid w:val="00922CC6"/>
    <w:rsid w:val="00926837"/>
    <w:rsid w:val="00927FF1"/>
    <w:rsid w:val="00935E0C"/>
    <w:rsid w:val="00936F32"/>
    <w:rsid w:val="0094147A"/>
    <w:rsid w:val="009435C1"/>
    <w:rsid w:val="00953E03"/>
    <w:rsid w:val="00957C4C"/>
    <w:rsid w:val="0096212F"/>
    <w:rsid w:val="00982465"/>
    <w:rsid w:val="009915BA"/>
    <w:rsid w:val="009933EA"/>
    <w:rsid w:val="0099352F"/>
    <w:rsid w:val="00996AE8"/>
    <w:rsid w:val="009A7F80"/>
    <w:rsid w:val="009B59AD"/>
    <w:rsid w:val="009C0B5A"/>
    <w:rsid w:val="009D3A76"/>
    <w:rsid w:val="009D3E6C"/>
    <w:rsid w:val="009E1AA8"/>
    <w:rsid w:val="009E323F"/>
    <w:rsid w:val="009E5A13"/>
    <w:rsid w:val="00A02845"/>
    <w:rsid w:val="00A03EBB"/>
    <w:rsid w:val="00A04E9F"/>
    <w:rsid w:val="00A0723C"/>
    <w:rsid w:val="00A14BAF"/>
    <w:rsid w:val="00A23971"/>
    <w:rsid w:val="00A308D6"/>
    <w:rsid w:val="00A316EF"/>
    <w:rsid w:val="00A33854"/>
    <w:rsid w:val="00A34A10"/>
    <w:rsid w:val="00A35685"/>
    <w:rsid w:val="00A4022C"/>
    <w:rsid w:val="00A41211"/>
    <w:rsid w:val="00A41B06"/>
    <w:rsid w:val="00A44F9E"/>
    <w:rsid w:val="00A478E7"/>
    <w:rsid w:val="00A50608"/>
    <w:rsid w:val="00A522DD"/>
    <w:rsid w:val="00A62289"/>
    <w:rsid w:val="00A623E7"/>
    <w:rsid w:val="00A65BA6"/>
    <w:rsid w:val="00A678DB"/>
    <w:rsid w:val="00A73B8A"/>
    <w:rsid w:val="00A81BAB"/>
    <w:rsid w:val="00A8442E"/>
    <w:rsid w:val="00A87945"/>
    <w:rsid w:val="00A9536E"/>
    <w:rsid w:val="00AA0339"/>
    <w:rsid w:val="00AA1604"/>
    <w:rsid w:val="00AA2790"/>
    <w:rsid w:val="00AA3465"/>
    <w:rsid w:val="00AA7FDA"/>
    <w:rsid w:val="00AB3B69"/>
    <w:rsid w:val="00AB5576"/>
    <w:rsid w:val="00AD120E"/>
    <w:rsid w:val="00AE18A4"/>
    <w:rsid w:val="00AE6DDF"/>
    <w:rsid w:val="00AE72E8"/>
    <w:rsid w:val="00AF6F97"/>
    <w:rsid w:val="00B05052"/>
    <w:rsid w:val="00B11CDC"/>
    <w:rsid w:val="00B173B0"/>
    <w:rsid w:val="00B22C02"/>
    <w:rsid w:val="00B2587A"/>
    <w:rsid w:val="00B30072"/>
    <w:rsid w:val="00B30A25"/>
    <w:rsid w:val="00B30DF7"/>
    <w:rsid w:val="00B35832"/>
    <w:rsid w:val="00B376A0"/>
    <w:rsid w:val="00B60568"/>
    <w:rsid w:val="00B61561"/>
    <w:rsid w:val="00B63148"/>
    <w:rsid w:val="00B6469C"/>
    <w:rsid w:val="00B66343"/>
    <w:rsid w:val="00B71CE3"/>
    <w:rsid w:val="00B74277"/>
    <w:rsid w:val="00B81FF9"/>
    <w:rsid w:val="00B864FE"/>
    <w:rsid w:val="00B86A11"/>
    <w:rsid w:val="00B86EF1"/>
    <w:rsid w:val="00B9663E"/>
    <w:rsid w:val="00BA0554"/>
    <w:rsid w:val="00BB0963"/>
    <w:rsid w:val="00BB4743"/>
    <w:rsid w:val="00BC0CBD"/>
    <w:rsid w:val="00BC6F55"/>
    <w:rsid w:val="00BC741C"/>
    <w:rsid w:val="00BD0278"/>
    <w:rsid w:val="00BD090F"/>
    <w:rsid w:val="00BD7282"/>
    <w:rsid w:val="00BD7473"/>
    <w:rsid w:val="00BE5052"/>
    <w:rsid w:val="00BE700D"/>
    <w:rsid w:val="00BF495E"/>
    <w:rsid w:val="00C119BB"/>
    <w:rsid w:val="00C219B1"/>
    <w:rsid w:val="00C423AA"/>
    <w:rsid w:val="00C4482B"/>
    <w:rsid w:val="00C46BCD"/>
    <w:rsid w:val="00C50EF3"/>
    <w:rsid w:val="00C569FB"/>
    <w:rsid w:val="00C56FC0"/>
    <w:rsid w:val="00C608EB"/>
    <w:rsid w:val="00C64D2E"/>
    <w:rsid w:val="00C67958"/>
    <w:rsid w:val="00C704F3"/>
    <w:rsid w:val="00C7085D"/>
    <w:rsid w:val="00C7175A"/>
    <w:rsid w:val="00C7318C"/>
    <w:rsid w:val="00C747B0"/>
    <w:rsid w:val="00C827C1"/>
    <w:rsid w:val="00C83A6B"/>
    <w:rsid w:val="00C9166A"/>
    <w:rsid w:val="00C94874"/>
    <w:rsid w:val="00C968C0"/>
    <w:rsid w:val="00CA22D3"/>
    <w:rsid w:val="00CA281E"/>
    <w:rsid w:val="00CA3501"/>
    <w:rsid w:val="00CA49B6"/>
    <w:rsid w:val="00CA6558"/>
    <w:rsid w:val="00CA7617"/>
    <w:rsid w:val="00CB5CDF"/>
    <w:rsid w:val="00CC28C6"/>
    <w:rsid w:val="00CC5918"/>
    <w:rsid w:val="00CC6316"/>
    <w:rsid w:val="00CD1AF0"/>
    <w:rsid w:val="00CD607A"/>
    <w:rsid w:val="00CD6C6C"/>
    <w:rsid w:val="00CE1E27"/>
    <w:rsid w:val="00CE246B"/>
    <w:rsid w:val="00CF36DD"/>
    <w:rsid w:val="00CF6755"/>
    <w:rsid w:val="00D06AC3"/>
    <w:rsid w:val="00D06E3D"/>
    <w:rsid w:val="00D20A4E"/>
    <w:rsid w:val="00D21A6D"/>
    <w:rsid w:val="00D24067"/>
    <w:rsid w:val="00D2739B"/>
    <w:rsid w:val="00D31635"/>
    <w:rsid w:val="00D40813"/>
    <w:rsid w:val="00D429DF"/>
    <w:rsid w:val="00D45FA0"/>
    <w:rsid w:val="00D532A2"/>
    <w:rsid w:val="00D5390C"/>
    <w:rsid w:val="00D564DB"/>
    <w:rsid w:val="00D71DEA"/>
    <w:rsid w:val="00D81F34"/>
    <w:rsid w:val="00D83C4D"/>
    <w:rsid w:val="00D83C52"/>
    <w:rsid w:val="00D85DE9"/>
    <w:rsid w:val="00D86ABF"/>
    <w:rsid w:val="00D9104E"/>
    <w:rsid w:val="00D9170E"/>
    <w:rsid w:val="00D91D84"/>
    <w:rsid w:val="00D95A72"/>
    <w:rsid w:val="00DA08A0"/>
    <w:rsid w:val="00DA13A8"/>
    <w:rsid w:val="00DA5E65"/>
    <w:rsid w:val="00DB665E"/>
    <w:rsid w:val="00DC07DA"/>
    <w:rsid w:val="00DC7328"/>
    <w:rsid w:val="00DC7925"/>
    <w:rsid w:val="00DD3201"/>
    <w:rsid w:val="00DD6595"/>
    <w:rsid w:val="00DE6933"/>
    <w:rsid w:val="00DF5884"/>
    <w:rsid w:val="00E17B40"/>
    <w:rsid w:val="00E22C14"/>
    <w:rsid w:val="00E26983"/>
    <w:rsid w:val="00E27824"/>
    <w:rsid w:val="00E318FD"/>
    <w:rsid w:val="00E45DA5"/>
    <w:rsid w:val="00E47651"/>
    <w:rsid w:val="00E50870"/>
    <w:rsid w:val="00E60FFB"/>
    <w:rsid w:val="00E64DCF"/>
    <w:rsid w:val="00E71237"/>
    <w:rsid w:val="00E76C04"/>
    <w:rsid w:val="00E77814"/>
    <w:rsid w:val="00E80844"/>
    <w:rsid w:val="00E84290"/>
    <w:rsid w:val="00E87331"/>
    <w:rsid w:val="00E94135"/>
    <w:rsid w:val="00E9564B"/>
    <w:rsid w:val="00EA14B6"/>
    <w:rsid w:val="00EB0640"/>
    <w:rsid w:val="00EB2B0A"/>
    <w:rsid w:val="00EB7067"/>
    <w:rsid w:val="00EC3153"/>
    <w:rsid w:val="00EC5240"/>
    <w:rsid w:val="00EC659A"/>
    <w:rsid w:val="00EC6BBF"/>
    <w:rsid w:val="00EC77FE"/>
    <w:rsid w:val="00ED1CAD"/>
    <w:rsid w:val="00ED3A92"/>
    <w:rsid w:val="00ED4DA6"/>
    <w:rsid w:val="00ED74F0"/>
    <w:rsid w:val="00EE5550"/>
    <w:rsid w:val="00EF2C27"/>
    <w:rsid w:val="00F00C4E"/>
    <w:rsid w:val="00F048C6"/>
    <w:rsid w:val="00F13719"/>
    <w:rsid w:val="00F162B3"/>
    <w:rsid w:val="00F1676C"/>
    <w:rsid w:val="00F34BE4"/>
    <w:rsid w:val="00F40B52"/>
    <w:rsid w:val="00F441C9"/>
    <w:rsid w:val="00F51497"/>
    <w:rsid w:val="00F54768"/>
    <w:rsid w:val="00F603BE"/>
    <w:rsid w:val="00F62B26"/>
    <w:rsid w:val="00F6375E"/>
    <w:rsid w:val="00F74218"/>
    <w:rsid w:val="00F80D16"/>
    <w:rsid w:val="00F8274B"/>
    <w:rsid w:val="00F932BE"/>
    <w:rsid w:val="00FA5051"/>
    <w:rsid w:val="00FB2979"/>
    <w:rsid w:val="00FB60E0"/>
    <w:rsid w:val="00FB6186"/>
    <w:rsid w:val="00FC4967"/>
    <w:rsid w:val="00FD298C"/>
    <w:rsid w:val="00FD3672"/>
    <w:rsid w:val="00FE2AAC"/>
    <w:rsid w:val="00FE658B"/>
    <w:rsid w:val="00FF1B0F"/>
    <w:rsid w:val="00FF3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6DDAF5"/>
  <w15:chartTrackingRefBased/>
  <w15:docId w15:val="{94C34E02-59CB-422C-91FA-361D7C8A9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B74277"/>
    <w:pPr>
      <w:keepNext/>
      <w:keepLines/>
      <w:widowControl/>
      <w:spacing w:before="240" w:after="0" w:line="240" w:lineRule="auto"/>
      <w:jc w:val="left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4C53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D5A2A"/>
    <w:pPr>
      <w:widowControl/>
      <w:spacing w:after="0" w:line="240" w:lineRule="auto"/>
      <w:ind w:left="720"/>
      <w:contextualSpacing/>
      <w:jc w:val="left"/>
    </w:pPr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B7D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7D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7D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7D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7D2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7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D2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742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B74277"/>
    <w:pPr>
      <w:widowControl/>
      <w:spacing w:after="0" w:line="240" w:lineRule="auto"/>
      <w:jc w:val="left"/>
    </w:pPr>
    <w:rPr>
      <w:sz w:val="24"/>
      <w:szCs w:val="24"/>
    </w:rPr>
  </w:style>
  <w:style w:type="table" w:styleId="TableGrid">
    <w:name w:val="Table Grid"/>
    <w:basedOn w:val="TableNormal"/>
    <w:uiPriority w:val="39"/>
    <w:rsid w:val="00534CAC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0B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0B6F"/>
  </w:style>
  <w:style w:type="paragraph" w:styleId="Footer">
    <w:name w:val="footer"/>
    <w:basedOn w:val="Normal"/>
    <w:link w:val="FooterChar"/>
    <w:uiPriority w:val="99"/>
    <w:unhideWhenUsed/>
    <w:rsid w:val="00650B6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0B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9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n.wikipedia.org/wiki/Virtual_reality" TargetMode="External"/><Relationship Id="rId18" Type="http://schemas.openxmlformats.org/officeDocument/2006/relationships/hyperlink" Target="https://en.wikipedia.org/wiki/Microsoft_Edge" TargetMode="External"/><Relationship Id="rId26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openxmlformats.org/officeDocument/2006/relationships/hyperlink" Target="https://en.wikipedia.org/wiki/Yandex_Browser" TargetMode="Externa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hyperlink" Target="https://en.wikipedia.org/wiki/Safari_(web_browser)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Internet_Explorer" TargetMode="External"/><Relationship Id="rId20" Type="http://schemas.openxmlformats.org/officeDocument/2006/relationships/hyperlink" Target="https://en.wikipedia.org/wiki/UC_Browser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24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hyperlink" Target="https://en.wikipedia.org/wiki/Mozilla_Firefox" TargetMode="External"/><Relationship Id="rId23" Type="http://schemas.openxmlformats.org/officeDocument/2006/relationships/image" Target="media/image2.png"/><Relationship Id="rId10" Type="http://schemas.openxmlformats.org/officeDocument/2006/relationships/comments" Target="comments.xml"/><Relationship Id="rId19" Type="http://schemas.openxmlformats.org/officeDocument/2006/relationships/hyperlink" Target="https://en.wikipedia.org/wiki/Opera_(web_browser)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n.wikipedia.org/wiki/Google_Chrome" TargetMode="External"/><Relationship Id="rId22" Type="http://schemas.openxmlformats.org/officeDocument/2006/relationships/image" Target="media/image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3C287B82298C4DB0CBA3907BBAA1AB" ma:contentTypeVersion="11" ma:contentTypeDescription="Create a new document." ma:contentTypeScope="" ma:versionID="e76ccd0330f6d15cef12920f3183b109">
  <xsd:schema xmlns:xsd="http://www.w3.org/2001/XMLSchema" xmlns:xs="http://www.w3.org/2001/XMLSchema" xmlns:p="http://schemas.microsoft.com/office/2006/metadata/properties" xmlns:ns3="bb7c688d-6912-4b42-a72a-fd7fff8b2451" xmlns:ns4="940af571-97d5-47b8-aa72-efb6bb302198" targetNamespace="http://schemas.microsoft.com/office/2006/metadata/properties" ma:root="true" ma:fieldsID="55c0a28510e4645f05de76619f1dce81" ns3:_="" ns4:_="">
    <xsd:import namespace="bb7c688d-6912-4b42-a72a-fd7fff8b2451"/>
    <xsd:import namespace="940af571-97d5-47b8-aa72-efb6bb30219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c688d-6912-4b42-a72a-fd7fff8b24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0af571-97d5-47b8-aa72-efb6bb30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CB3149C-E0B5-4F14-B57B-5FE29B2CFA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CA63F0-E372-4D98-AB0E-ECDF555AC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7c688d-6912-4b42-a72a-fd7fff8b2451"/>
    <ds:schemaRef ds:uri="940af571-97d5-47b8-aa72-efb6bb3021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FF1A6C-7491-4AC4-A589-14F55EF5C3A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7</Pages>
  <Words>1054</Words>
  <Characters>6011</Characters>
  <Application>Microsoft Office Word</Application>
  <DocSecurity>0</DocSecurity>
  <Lines>50</Lines>
  <Paragraphs>14</Paragraphs>
  <ScaleCrop>false</ScaleCrop>
  <Company/>
  <LinksUpToDate>false</LinksUpToDate>
  <CharactersWithSpaces>7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L</dc:creator>
  <cp:keywords/>
  <dc:description/>
  <cp:lastModifiedBy>H L</cp:lastModifiedBy>
  <cp:revision>541</cp:revision>
  <cp:lastPrinted>2019-12-08T01:41:00Z</cp:lastPrinted>
  <dcterms:created xsi:type="dcterms:W3CDTF">2019-12-07T21:32:00Z</dcterms:created>
  <dcterms:modified xsi:type="dcterms:W3CDTF">2019-12-08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3C287B82298C4DB0CBA3907BBAA1AB</vt:lpwstr>
  </property>
</Properties>
</file>